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11F4DE" w14:textId="6DEBAEC7" w:rsidR="00311193" w:rsidRPr="00D46E8C" w:rsidRDefault="00311193" w:rsidP="0031119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46E8C"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b/>
          <w:bCs/>
          <w:sz w:val="24"/>
          <w:szCs w:val="24"/>
        </w:rPr>
        <w:t>File 1</w:t>
      </w:r>
      <w:r>
        <w:rPr>
          <w:rFonts w:ascii="Times New Roman" w:hAnsi="Times New Roman" w:cs="Times New Roman"/>
          <w:b/>
          <w:bCs/>
          <w:sz w:val="24"/>
          <w:szCs w:val="24"/>
        </w:rPr>
        <w:t>a</w:t>
      </w:r>
    </w:p>
    <w:p w14:paraId="3084B4A0" w14:textId="77777777" w:rsidR="004938BA" w:rsidRDefault="004938BA" w:rsidP="004938BA">
      <w:pPr>
        <w:spacing w:line="480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Multi-dimensional Experience sampling (mDES)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23"/>
        <w:gridCol w:w="1105"/>
        <w:gridCol w:w="1215"/>
        <w:gridCol w:w="1117"/>
      </w:tblGrid>
      <w:tr w:rsidR="004938BA" w14:paraId="6FED4F5C" w14:textId="77777777" w:rsidTr="004C6D56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12254E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uestion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2E109B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be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3FDA1C" w14:textId="77777777" w:rsidR="004938BA" w:rsidRDefault="004938BA" w:rsidP="004C6D56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w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9F28CF" w14:textId="77777777" w:rsidR="004938BA" w:rsidRDefault="004938BA" w:rsidP="004C6D56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igh</w:t>
            </w:r>
          </w:p>
        </w:tc>
      </w:tr>
      <w:tr w:rsidR="004938BA" w14:paraId="7D4304FE" w14:textId="77777777" w:rsidTr="004C6D56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0A652B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y thoughts were focused on an external task or activity: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D8206C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cu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60CE89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at al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E04EFD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letely</w:t>
            </w:r>
          </w:p>
        </w:tc>
      </w:tr>
      <w:tr w:rsidR="004938BA" w14:paraId="0889B6E1" w14:textId="77777777" w:rsidTr="004C6D56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237040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y thoughts involved future events: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95F0FC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uture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4AD40E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at all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B5F521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letely</w:t>
            </w:r>
          </w:p>
        </w:tc>
      </w:tr>
      <w:tr w:rsidR="004938BA" w14:paraId="2667B1AF" w14:textId="77777777" w:rsidTr="004C6D56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397895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y thoughts involved past events: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D3B15E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t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481055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at all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A754A9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letely</w:t>
            </w:r>
          </w:p>
        </w:tc>
      </w:tr>
      <w:tr w:rsidR="004938BA" w14:paraId="64F714E1" w14:textId="77777777" w:rsidTr="004C6D56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185BB1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y thoughts involved myself: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827C55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lf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E87311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at all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9310C4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letely</w:t>
            </w:r>
          </w:p>
        </w:tc>
      </w:tr>
      <w:tr w:rsidR="004938BA" w14:paraId="4E91344D" w14:textId="77777777" w:rsidTr="004C6D56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E8E83B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y thoughts involved other people: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22203D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ther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3B80ED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at all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CDE9DA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letely</w:t>
            </w:r>
          </w:p>
        </w:tc>
      </w:tr>
      <w:tr w:rsidR="004938BA" w14:paraId="4E764985" w14:textId="77777777" w:rsidTr="004C6D56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903B3A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emotion of my thoughts was: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3CDDF6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otion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1C018F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gative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748099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itive</w:t>
            </w:r>
          </w:p>
        </w:tc>
      </w:tr>
      <w:tr w:rsidR="004938BA" w14:paraId="3FE6B55F" w14:textId="77777777" w:rsidTr="004C6D56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EF4849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y thoughts involved images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B4F19C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mages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A5C664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at all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B8A034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letely</w:t>
            </w:r>
          </w:p>
        </w:tc>
      </w:tr>
      <w:tr w:rsidR="004938BA" w14:paraId="36AFE1CF" w14:textId="77777777" w:rsidTr="004C6D56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C8C61F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y thoughts were detailed and specific: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65471E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tailed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65F1B0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at all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F5B1B9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letely</w:t>
            </w:r>
          </w:p>
        </w:tc>
      </w:tr>
      <w:tr w:rsidR="004938BA" w14:paraId="2392C01A" w14:textId="77777777" w:rsidTr="004C6D56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768B08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y thoughts were: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C07AAA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liberate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2E8D8B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ontaneous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F8F9C5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liberate</w:t>
            </w:r>
          </w:p>
        </w:tc>
      </w:tr>
      <w:tr w:rsidR="004938BA" w14:paraId="42B90583" w14:textId="77777777" w:rsidTr="004C6D56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E06E80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 was thinking about solutions to problems (or goals):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FC0228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blem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EBBAAF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at all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6592AF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letely</w:t>
            </w:r>
          </w:p>
        </w:tc>
      </w:tr>
      <w:tr w:rsidR="004938BA" w14:paraId="44F788DB" w14:textId="77777777" w:rsidTr="004C6D56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15466F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y thoughts were intrusive: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3BF3FA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rusive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0BADFD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at all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1E999B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letely</w:t>
            </w:r>
          </w:p>
        </w:tc>
      </w:tr>
      <w:tr w:rsidR="004938BA" w14:paraId="5084D082" w14:textId="77777777" w:rsidTr="004C6D56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4A0037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y thoughts contained information I already knew (e.g., knowledge or memories):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F722D6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nowledge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0031F3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at all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8918AF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letely</w:t>
            </w:r>
          </w:p>
        </w:tc>
      </w:tr>
      <w:tr w:rsidR="004938BA" w14:paraId="54E3E3C6" w14:textId="77777777" w:rsidTr="004C6D56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3FEA63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 was absorbed in the contents of my thoughts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0FA5AB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sorption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535276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at all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8F3B55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letely</w:t>
            </w:r>
          </w:p>
        </w:tc>
      </w:tr>
      <w:tr w:rsidR="004938BA" w14:paraId="66C3FBBB" w14:textId="77777777" w:rsidTr="004C6D56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A6101A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y thoughts were distracting me from what I am doing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C481E0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stracting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B72C58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at all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2CE7C3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letely</w:t>
            </w:r>
          </w:p>
        </w:tc>
      </w:tr>
      <w:tr w:rsidR="004938BA" w14:paraId="2EFACB86" w14:textId="77777777" w:rsidTr="004C6D56">
        <w:trPr>
          <w:trHeight w:val="315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9D1140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My thoughts involved words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AB6F56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ords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DAFABA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at all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D18C29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letely</w:t>
            </w:r>
          </w:p>
        </w:tc>
      </w:tr>
      <w:tr w:rsidR="004938BA" w14:paraId="12EB770C" w14:textId="77777777" w:rsidTr="004C6D56">
        <w:trPr>
          <w:trHeight w:val="315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5EAA38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y thoughts involved sound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B51EAD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und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66C81C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at al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17BE46" w14:textId="77777777" w:rsidR="004938BA" w:rsidRDefault="004938BA" w:rsidP="004C6D5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letely</w:t>
            </w:r>
          </w:p>
        </w:tc>
      </w:tr>
    </w:tbl>
    <w:p w14:paraId="6E42C553" w14:textId="77777777" w:rsidR="004938BA" w:rsidRDefault="004938BA" w:rsidP="004938BA">
      <w:pPr>
        <w:spacing w:line="480" w:lineRule="auto"/>
      </w:pPr>
    </w:p>
    <w:p w14:paraId="1298E350" w14:textId="77777777" w:rsidR="004938BA" w:rsidRDefault="004938BA" w:rsidP="004938BA">
      <w:pPr>
        <w:spacing w:line="480" w:lineRule="auto"/>
      </w:pPr>
    </w:p>
    <w:p w14:paraId="0E5525BE" w14:textId="77777777" w:rsidR="004938BA" w:rsidRDefault="004938BA" w:rsidP="004938BA">
      <w:pPr>
        <w:spacing w:line="480" w:lineRule="auto"/>
        <w:rPr>
          <w:rFonts w:ascii="Times New Roman" w:hAnsi="Times New Roman" w:cs="Times New Roman"/>
          <w:b/>
          <w:bCs/>
          <w:kern w:val="0"/>
          <w14:ligatures w14:val="none"/>
        </w:rPr>
      </w:pPr>
    </w:p>
    <w:p w14:paraId="7395ADE8" w14:textId="77777777" w:rsidR="004938BA" w:rsidRDefault="004938BA" w:rsidP="004938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03D8CD9" w14:textId="77777777" w:rsidR="004938BA" w:rsidRDefault="004938BA" w:rsidP="004938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4514C81" w14:textId="77777777" w:rsidR="004938BA" w:rsidRDefault="004938BA" w:rsidP="004938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DF0CB61" w14:textId="77777777" w:rsidR="004938BA" w:rsidRDefault="004938BA" w:rsidP="004938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9B70BE6" w14:textId="77777777" w:rsidR="004938BA" w:rsidRDefault="004938BA" w:rsidP="004938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E505138" w14:textId="77777777" w:rsidR="004938BA" w:rsidRDefault="004938BA" w:rsidP="004938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A48A2F1" w14:textId="77777777" w:rsidR="004938BA" w:rsidRDefault="004938BA" w:rsidP="004938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F9FC9F9" w14:textId="77777777" w:rsidR="004938BA" w:rsidRDefault="004938BA" w:rsidP="004938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01427CD" w14:textId="77777777" w:rsidR="004938BA" w:rsidRDefault="004938BA" w:rsidP="004938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047D537" w14:textId="77777777" w:rsidR="004938BA" w:rsidRDefault="004938BA" w:rsidP="004938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ECB6EA0" w14:textId="77777777" w:rsidR="004938BA" w:rsidRDefault="004938BA" w:rsidP="004938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D5FF38D" w14:textId="77777777" w:rsidR="004938BA" w:rsidRDefault="004938BA" w:rsidP="004938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A5F61E8" w14:textId="77777777" w:rsidR="00F948DB" w:rsidRDefault="00F948DB" w:rsidP="004938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472C0D9" w14:textId="715D2A95" w:rsidR="00311193" w:rsidRPr="00D46E8C" w:rsidRDefault="00311193" w:rsidP="0031119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184378565"/>
      <w:r w:rsidRPr="00D46E8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</w:t>
      </w:r>
      <w:r>
        <w:rPr>
          <w:rFonts w:ascii="Times New Roman" w:hAnsi="Times New Roman" w:cs="Times New Roman"/>
          <w:b/>
          <w:bCs/>
          <w:sz w:val="24"/>
          <w:szCs w:val="24"/>
        </w:rPr>
        <w:t>File 1</w:t>
      </w:r>
      <w:r>
        <w:rPr>
          <w:rFonts w:ascii="Times New Roman" w:hAnsi="Times New Roman" w:cs="Times New Roman"/>
          <w:b/>
          <w:bCs/>
          <w:sz w:val="24"/>
          <w:szCs w:val="24"/>
        </w:rPr>
        <w:t>b</w:t>
      </w:r>
    </w:p>
    <w:bookmarkEnd w:id="0"/>
    <w:tbl>
      <w:tblPr>
        <w:tblW w:w="99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</w:tblGrid>
      <w:tr w:rsidR="004938BA" w:rsidRPr="00911C53" w14:paraId="5D761C8C" w14:textId="77777777" w:rsidTr="004C6D56">
        <w:trPr>
          <w:trHeight w:val="392"/>
        </w:trPr>
        <w:tc>
          <w:tcPr>
            <w:tcW w:w="999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1BCBDE" w14:textId="77777777" w:rsidR="004938BA" w:rsidRPr="000B2C1C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</w:p>
          <w:p w14:paraId="7C68D9BD" w14:textId="1A1C47A9" w:rsidR="004938BA" w:rsidRPr="000B2C1C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eastAsia="en-CA"/>
                <w14:ligatures w14:val="none"/>
              </w:rPr>
            </w:pPr>
            <w:r w:rsidRPr="000B2C1C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eastAsia="en-CA"/>
                <w14:ligatures w14:val="none"/>
              </w:rPr>
              <w:t xml:space="preserve">Percent variance explained by principal components </w:t>
            </w:r>
            <w:r w:rsidR="000B2C1C" w:rsidRPr="000B2C1C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eastAsia="en-CA"/>
                <w14:ligatures w14:val="none"/>
              </w:rPr>
              <w:t xml:space="preserve">by </w:t>
            </w:r>
            <w:r w:rsidRPr="000B2C1C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eastAsia="en-CA"/>
                <w14:ligatures w14:val="none"/>
              </w:rPr>
              <w:t>movie</w:t>
            </w:r>
          </w:p>
        </w:tc>
      </w:tr>
    </w:tbl>
    <w:p w14:paraId="17320E7D" w14:textId="77777777" w:rsidR="004938BA" w:rsidRPr="00911C53" w:rsidRDefault="004938BA" w:rsidP="004938B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i/>
          <w:iCs/>
          <w:color w:val="242424"/>
          <w:kern w:val="0"/>
          <w:sz w:val="20"/>
          <w:szCs w:val="20"/>
          <w:lang w:eastAsia="en-CA"/>
          <w14:ligatures w14:val="none"/>
        </w:rPr>
      </w:pPr>
    </w:p>
    <w:tbl>
      <w:tblPr>
        <w:tblW w:w="10031" w:type="dxa"/>
        <w:tblInd w:w="-1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97"/>
        <w:gridCol w:w="1589"/>
        <w:gridCol w:w="1589"/>
        <w:gridCol w:w="1589"/>
        <w:gridCol w:w="1375"/>
        <w:gridCol w:w="1592"/>
      </w:tblGrid>
      <w:tr w:rsidR="004938BA" w:rsidRPr="00911C53" w14:paraId="2DA69A76" w14:textId="77777777" w:rsidTr="004C6D56">
        <w:trPr>
          <w:trHeight w:val="406"/>
        </w:trPr>
        <w:tc>
          <w:tcPr>
            <w:tcW w:w="2297" w:type="dxa"/>
            <w:tcBorders>
              <w:top w:val="nil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628CE6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b/>
                <w:bCs/>
                <w:kern w:val="0"/>
                <w:bdr w:val="none" w:sz="0" w:space="0" w:color="auto" w:frame="1"/>
                <w:lang w:eastAsia="en-CA"/>
                <w14:ligatures w14:val="none"/>
              </w:rPr>
              <w:t>Movie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C45C4D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kern w:val="0"/>
                <w:bdr w:val="none" w:sz="0" w:space="0" w:color="auto" w:frame="1"/>
                <w:lang w:eastAsia="en-CA"/>
                <w14:ligatures w14:val="none"/>
              </w:rPr>
              <w:t>PC1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115BC7B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kern w:val="0"/>
                <w:bdr w:val="none" w:sz="0" w:space="0" w:color="auto" w:frame="1"/>
                <w:lang w:eastAsia="en-CA"/>
                <w14:ligatures w14:val="none"/>
              </w:rPr>
              <w:t>PC2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EC919A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kern w:val="0"/>
                <w:bdr w:val="none" w:sz="0" w:space="0" w:color="auto" w:frame="1"/>
                <w:lang w:eastAsia="en-CA"/>
                <w14:ligatures w14:val="none"/>
              </w:rPr>
              <w:t>PC3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9A8F64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kern w:val="0"/>
                <w:bdr w:val="none" w:sz="0" w:space="0" w:color="auto" w:frame="1"/>
                <w:lang w:eastAsia="en-CA"/>
                <w14:ligatures w14:val="none"/>
              </w:rPr>
              <w:t>PC4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7BF65A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kern w:val="0"/>
                <w:bdr w:val="none" w:sz="0" w:space="0" w:color="auto" w:frame="1"/>
                <w:lang w:eastAsia="en-CA"/>
                <w14:ligatures w14:val="none"/>
              </w:rPr>
              <w:t>Total</w:t>
            </w:r>
          </w:p>
        </w:tc>
      </w:tr>
      <w:tr w:rsidR="004938BA" w:rsidRPr="00911C53" w14:paraId="3D2509C6" w14:textId="77777777" w:rsidTr="004C6D56">
        <w:trPr>
          <w:trHeight w:val="406"/>
        </w:trPr>
        <w:tc>
          <w:tcPr>
            <w:tcW w:w="2297" w:type="dxa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B806A72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  <w:r w:rsidRPr="00922197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bdr w:val="none" w:sz="0" w:space="0" w:color="auto" w:frame="1"/>
                <w:lang w:eastAsia="en-CA"/>
                <w14:ligatures w14:val="none"/>
              </w:rPr>
              <w:t>Citizenfour</w:t>
            </w:r>
          </w:p>
        </w:tc>
        <w:tc>
          <w:tcPr>
            <w:tcW w:w="1589" w:type="dxa"/>
            <w:tcBorders>
              <w:top w:val="single" w:sz="4" w:space="0" w:color="auto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8807F7E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kern w:val="0"/>
                <w:bdr w:val="none" w:sz="0" w:space="0" w:color="auto" w:frame="1"/>
                <w:lang w:eastAsia="en-CA"/>
                <w14:ligatures w14:val="none"/>
              </w:rPr>
              <w:t>14.01%</w:t>
            </w:r>
          </w:p>
        </w:tc>
        <w:tc>
          <w:tcPr>
            <w:tcW w:w="1589" w:type="dxa"/>
            <w:tcBorders>
              <w:top w:val="single" w:sz="4" w:space="0" w:color="auto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4A7C3CA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kern w:val="0"/>
                <w:bdr w:val="none" w:sz="0" w:space="0" w:color="auto" w:frame="1"/>
                <w:lang w:eastAsia="en-CA"/>
                <w14:ligatures w14:val="none"/>
              </w:rPr>
              <w:t>14.97%</w:t>
            </w:r>
          </w:p>
        </w:tc>
        <w:tc>
          <w:tcPr>
            <w:tcW w:w="1589" w:type="dxa"/>
            <w:tcBorders>
              <w:top w:val="single" w:sz="4" w:space="0" w:color="auto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30EED02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kern w:val="0"/>
                <w:bdr w:val="none" w:sz="0" w:space="0" w:color="auto" w:frame="1"/>
                <w:lang w:eastAsia="en-CA"/>
                <w14:ligatures w14:val="none"/>
              </w:rPr>
              <w:t>12.85%</w:t>
            </w:r>
          </w:p>
        </w:tc>
        <w:tc>
          <w:tcPr>
            <w:tcW w:w="1375" w:type="dxa"/>
            <w:tcBorders>
              <w:top w:val="single" w:sz="4" w:space="0" w:color="auto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EA72A4A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kern w:val="0"/>
                <w:bdr w:val="none" w:sz="0" w:space="0" w:color="auto" w:frame="1"/>
                <w:lang w:eastAsia="en-CA"/>
                <w14:ligatures w14:val="none"/>
              </w:rPr>
              <w:t>8.51%</w:t>
            </w:r>
          </w:p>
        </w:tc>
        <w:tc>
          <w:tcPr>
            <w:tcW w:w="1592" w:type="dxa"/>
            <w:tcBorders>
              <w:top w:val="single" w:sz="4" w:space="0" w:color="auto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E0E1414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kern w:val="0"/>
                <w:bdr w:val="none" w:sz="0" w:space="0" w:color="auto" w:frame="1"/>
                <w:lang w:eastAsia="en-CA"/>
                <w14:ligatures w14:val="none"/>
              </w:rPr>
              <w:t>50.34%</w:t>
            </w:r>
          </w:p>
        </w:tc>
      </w:tr>
      <w:tr w:rsidR="004938BA" w:rsidRPr="00911C53" w14:paraId="7AF10959" w14:textId="77777777" w:rsidTr="004C6D56">
        <w:trPr>
          <w:trHeight w:val="406"/>
        </w:trPr>
        <w:tc>
          <w:tcPr>
            <w:tcW w:w="229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F4C7D9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  <w:r w:rsidRPr="00922197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bdr w:val="none" w:sz="0" w:space="0" w:color="auto" w:frame="1"/>
                <w:lang w:eastAsia="en-CA"/>
                <w14:ligatures w14:val="none"/>
              </w:rPr>
              <w:t>Little Miss Sunshine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9A39E48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kern w:val="0"/>
                <w:bdr w:val="none" w:sz="0" w:space="0" w:color="auto" w:frame="1"/>
                <w:lang w:eastAsia="en-CA"/>
                <w14:ligatures w14:val="none"/>
              </w:rPr>
              <w:t>14.93%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4FC10D0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kern w:val="0"/>
                <w:bdr w:val="none" w:sz="0" w:space="0" w:color="auto" w:frame="1"/>
                <w:lang w:eastAsia="en-CA"/>
                <w14:ligatures w14:val="none"/>
              </w:rPr>
              <w:t>13.02%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51DE18B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kern w:val="0"/>
                <w:bdr w:val="none" w:sz="0" w:space="0" w:color="auto" w:frame="1"/>
                <w:lang w:eastAsia="en-CA"/>
                <w14:ligatures w14:val="none"/>
              </w:rPr>
              <w:t>13.67%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6624D36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kern w:val="0"/>
                <w:bdr w:val="none" w:sz="0" w:space="0" w:color="auto" w:frame="1"/>
                <w:lang w:eastAsia="en-CA"/>
                <w14:ligatures w14:val="none"/>
              </w:rPr>
              <w:t>9.77%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43907E7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kern w:val="0"/>
                <w:bdr w:val="none" w:sz="0" w:space="0" w:color="auto" w:frame="1"/>
                <w:lang w:eastAsia="en-CA"/>
                <w14:ligatures w14:val="none"/>
              </w:rPr>
              <w:t>51.43%</w:t>
            </w:r>
          </w:p>
        </w:tc>
      </w:tr>
      <w:tr w:rsidR="004938BA" w:rsidRPr="00911C53" w14:paraId="20BF3C5E" w14:textId="77777777" w:rsidTr="004C6D56">
        <w:trPr>
          <w:trHeight w:val="406"/>
        </w:trPr>
        <w:tc>
          <w:tcPr>
            <w:tcW w:w="229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0092C5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  <w:r w:rsidRPr="00922197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bdr w:val="none" w:sz="0" w:space="0" w:color="auto" w:frame="1"/>
                <w:lang w:eastAsia="en-CA"/>
                <w14:ligatures w14:val="none"/>
              </w:rPr>
              <w:t>500 Days of Summer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0B57BA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kern w:val="0"/>
                <w:bdr w:val="none" w:sz="0" w:space="0" w:color="auto" w:frame="1"/>
                <w:lang w:eastAsia="en-CA"/>
                <w14:ligatures w14:val="none"/>
              </w:rPr>
              <w:t>18.22%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312AFA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kern w:val="0"/>
                <w:bdr w:val="none" w:sz="0" w:space="0" w:color="auto" w:frame="1"/>
                <w:lang w:eastAsia="en-CA"/>
                <w14:ligatures w14:val="none"/>
              </w:rPr>
              <w:t>11.26%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4A7956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kern w:val="0"/>
                <w:bdr w:val="none" w:sz="0" w:space="0" w:color="auto" w:frame="1"/>
                <w:lang w:eastAsia="en-CA"/>
                <w14:ligatures w14:val="none"/>
              </w:rPr>
              <w:t>12.28%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1D9AC8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kern w:val="0"/>
                <w:bdr w:val="none" w:sz="0" w:space="0" w:color="auto" w:frame="1"/>
                <w:lang w:eastAsia="en-CA"/>
                <w14:ligatures w14:val="none"/>
              </w:rPr>
              <w:t>9.61%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2C7A985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kern w:val="0"/>
                <w:bdr w:val="none" w:sz="0" w:space="0" w:color="auto" w:frame="1"/>
                <w:lang w:eastAsia="en-CA"/>
                <w14:ligatures w14:val="none"/>
              </w:rPr>
              <w:t>51.38%</w:t>
            </w:r>
          </w:p>
        </w:tc>
      </w:tr>
      <w:tr w:rsidR="004938BA" w:rsidRPr="00911C53" w14:paraId="09FC7015" w14:textId="77777777" w:rsidTr="004C6D56">
        <w:trPr>
          <w:trHeight w:val="406"/>
        </w:trPr>
        <w:tc>
          <w:tcPr>
            <w:tcW w:w="2297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7BAEF3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b/>
                <w:bCs/>
                <w:kern w:val="0"/>
                <w:bdr w:val="none" w:sz="0" w:space="0" w:color="auto" w:frame="1"/>
                <w:lang w:eastAsia="en-CA"/>
                <w14:ligatures w14:val="none"/>
              </w:rPr>
              <w:t>Combined Dataset</w:t>
            </w:r>
          </w:p>
        </w:tc>
        <w:tc>
          <w:tcPr>
            <w:tcW w:w="1589" w:type="dxa"/>
            <w:tcBorders>
              <w:top w:val="single" w:sz="8" w:space="0" w:color="FFFFFF"/>
              <w:left w:val="nil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F38116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kern w:val="0"/>
                <w:bdr w:val="none" w:sz="0" w:space="0" w:color="auto" w:frame="1"/>
                <w:lang w:eastAsia="en-CA"/>
                <w14:ligatures w14:val="none"/>
              </w:rPr>
              <w:t>26.07%</w:t>
            </w:r>
          </w:p>
        </w:tc>
        <w:tc>
          <w:tcPr>
            <w:tcW w:w="1589" w:type="dxa"/>
            <w:tcBorders>
              <w:top w:val="single" w:sz="8" w:space="0" w:color="FFFFFF"/>
              <w:left w:val="nil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ABF68C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kern w:val="0"/>
                <w:bdr w:val="none" w:sz="0" w:space="0" w:color="auto" w:frame="1"/>
                <w:lang w:eastAsia="en-CA"/>
                <w14:ligatures w14:val="none"/>
              </w:rPr>
              <w:t>10.45%</w:t>
            </w:r>
          </w:p>
        </w:tc>
        <w:tc>
          <w:tcPr>
            <w:tcW w:w="1589" w:type="dxa"/>
            <w:tcBorders>
              <w:top w:val="single" w:sz="8" w:space="0" w:color="FFFFFF"/>
              <w:left w:val="nil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1E0C44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kern w:val="0"/>
                <w:bdr w:val="none" w:sz="0" w:space="0" w:color="auto" w:frame="1"/>
                <w:lang w:eastAsia="en-CA"/>
                <w14:ligatures w14:val="none"/>
              </w:rPr>
              <w:t>7.73%</w:t>
            </w:r>
          </w:p>
        </w:tc>
        <w:tc>
          <w:tcPr>
            <w:tcW w:w="1375" w:type="dxa"/>
            <w:tcBorders>
              <w:top w:val="single" w:sz="8" w:space="0" w:color="FFFFFF"/>
              <w:left w:val="nil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C9310B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kern w:val="0"/>
                <w:bdr w:val="none" w:sz="0" w:space="0" w:color="auto" w:frame="1"/>
                <w:lang w:eastAsia="en-CA"/>
                <w14:ligatures w14:val="none"/>
              </w:rPr>
              <w:t>6.77%</w:t>
            </w:r>
          </w:p>
        </w:tc>
        <w:tc>
          <w:tcPr>
            <w:tcW w:w="1592" w:type="dxa"/>
            <w:tcBorders>
              <w:top w:val="single" w:sz="8" w:space="0" w:color="FFFFFF"/>
              <w:left w:val="nil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6B5083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kern w:val="0"/>
                <w:bdr w:val="none" w:sz="0" w:space="0" w:color="auto" w:frame="1"/>
                <w:lang w:eastAsia="en-CA"/>
                <w14:ligatures w14:val="none"/>
              </w:rPr>
              <w:t>51.03%</w:t>
            </w:r>
          </w:p>
        </w:tc>
      </w:tr>
    </w:tbl>
    <w:p w14:paraId="34649BD6" w14:textId="77777777" w:rsidR="004938BA" w:rsidRPr="00911C53" w:rsidRDefault="004938BA" w:rsidP="004938B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i/>
          <w:iCs/>
          <w:color w:val="242424"/>
          <w:kern w:val="0"/>
          <w:sz w:val="20"/>
          <w:szCs w:val="20"/>
          <w:lang w:eastAsia="en-CA"/>
          <w14:ligatures w14:val="none"/>
        </w:rPr>
      </w:pPr>
    </w:p>
    <w:p w14:paraId="12BB4227" w14:textId="77777777" w:rsidR="004938BA" w:rsidRPr="00911C53" w:rsidRDefault="004938BA" w:rsidP="004938B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i/>
          <w:iCs/>
          <w:color w:val="242424"/>
          <w:kern w:val="0"/>
          <w:sz w:val="20"/>
          <w:szCs w:val="20"/>
          <w:lang w:eastAsia="en-CA"/>
          <w14:ligatures w14:val="none"/>
        </w:rPr>
      </w:pPr>
    </w:p>
    <w:p w14:paraId="34E58ABD" w14:textId="77777777" w:rsidR="004938BA" w:rsidRPr="00911C53" w:rsidRDefault="004938BA" w:rsidP="004938B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i/>
          <w:iCs/>
          <w:color w:val="242424"/>
          <w:kern w:val="0"/>
          <w:sz w:val="20"/>
          <w:szCs w:val="20"/>
          <w:lang w:eastAsia="en-CA"/>
          <w14:ligatures w14:val="none"/>
        </w:rPr>
      </w:pPr>
    </w:p>
    <w:p w14:paraId="650853D1" w14:textId="77777777" w:rsidR="004938BA" w:rsidRDefault="004938BA" w:rsidP="004938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B846CFE" w14:textId="77777777" w:rsidR="004938BA" w:rsidRDefault="004938BA" w:rsidP="004938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2560D9C" w14:textId="77777777" w:rsidR="004938BA" w:rsidRDefault="004938BA" w:rsidP="004938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A55027F" w14:textId="77777777" w:rsidR="004938BA" w:rsidRDefault="004938BA" w:rsidP="004938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A4DA078" w14:textId="77777777" w:rsidR="004938BA" w:rsidRDefault="004938BA" w:rsidP="004938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F120FBB" w14:textId="77777777" w:rsidR="004938BA" w:rsidRDefault="004938BA" w:rsidP="004938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2F2679B" w14:textId="77777777" w:rsidR="004938BA" w:rsidRDefault="004938BA" w:rsidP="004938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87D63B9" w14:textId="77777777" w:rsidR="004938BA" w:rsidRDefault="004938BA" w:rsidP="004938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D6795D0" w14:textId="77777777" w:rsidR="004938BA" w:rsidRDefault="004938BA" w:rsidP="004938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9EB0BBA" w14:textId="77777777" w:rsidR="004938BA" w:rsidRDefault="004938BA" w:rsidP="004938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92DBD22" w14:textId="77777777" w:rsidR="004938BA" w:rsidRDefault="004938BA" w:rsidP="004938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8727BDB" w14:textId="77777777" w:rsidR="00311193" w:rsidRDefault="00311193" w:rsidP="004938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Hlk184378596"/>
      <w:r w:rsidRPr="00311193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ry File 1</w:t>
      </w:r>
      <w:r>
        <w:rPr>
          <w:rFonts w:ascii="Times New Roman" w:hAnsi="Times New Roman" w:cs="Times New Roman"/>
          <w:b/>
          <w:bCs/>
          <w:sz w:val="24"/>
          <w:szCs w:val="24"/>
        </w:rPr>
        <w:t>c</w:t>
      </w:r>
    </w:p>
    <w:p w14:paraId="328AEB6E" w14:textId="6AF29CB3" w:rsidR="004938BA" w:rsidRPr="00905572" w:rsidRDefault="004938BA" w:rsidP="004938BA">
      <w:pPr>
        <w:spacing w:line="480" w:lineRule="auto"/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:bdr w:val="none" w:sz="0" w:space="0" w:color="auto" w:frame="1"/>
          <w:lang w:eastAsia="en-CA"/>
          <w14:ligatures w14:val="none"/>
        </w:rPr>
        <w:t>L</w:t>
      </w:r>
      <w:r w:rsidRPr="00BA06B3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:bdr w:val="none" w:sz="0" w:space="0" w:color="auto" w:frame="1"/>
          <w:lang w:eastAsia="en-CA"/>
          <w14:ligatures w14:val="none"/>
        </w:rPr>
        <w:t xml:space="preserve">inear Mixed Models of </w:t>
      </w:r>
      <w:r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:bdr w:val="none" w:sz="0" w:space="0" w:color="auto" w:frame="1"/>
          <w:lang w:eastAsia="en-CA"/>
          <w14:ligatures w14:val="none"/>
        </w:rPr>
        <w:t>Variance in Thoughts across Movies</w:t>
      </w:r>
    </w:p>
    <w:tbl>
      <w:tblPr>
        <w:tblW w:w="9467" w:type="dxa"/>
        <w:tblLook w:val="04A0" w:firstRow="1" w:lastRow="0" w:firstColumn="1" w:lastColumn="0" w:noHBand="0" w:noVBand="1"/>
      </w:tblPr>
      <w:tblGrid>
        <w:gridCol w:w="1141"/>
        <w:gridCol w:w="1143"/>
        <w:gridCol w:w="1478"/>
        <w:gridCol w:w="1141"/>
        <w:gridCol w:w="1141"/>
        <w:gridCol w:w="1141"/>
        <w:gridCol w:w="1141"/>
        <w:gridCol w:w="1141"/>
      </w:tblGrid>
      <w:tr w:rsidR="004938BA" w:rsidRPr="00746604" w14:paraId="65C87883" w14:textId="77777777" w:rsidTr="004C6D56">
        <w:trPr>
          <w:trHeight w:val="295"/>
        </w:trPr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bookmarkEnd w:id="1"/>
          <w:p w14:paraId="16769A6E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odel 1</w:t>
            </w:r>
          </w:p>
        </w:tc>
        <w:tc>
          <w:tcPr>
            <w:tcW w:w="11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F1BAA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4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54151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7A43C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4432C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1E3B9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A09E5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A804A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</w:tr>
      <w:tr w:rsidR="004938BA" w:rsidRPr="00746604" w14:paraId="08E94874" w14:textId="77777777" w:rsidTr="004C6D56">
        <w:trPr>
          <w:trHeight w:val="295"/>
        </w:trPr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42D6E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FA7C2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4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38C4D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Sum Sq.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A431B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ean Sq.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D5A8B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Num DF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76A5F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Den DF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8C397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F value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41BC0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-value</w:t>
            </w:r>
          </w:p>
        </w:tc>
      </w:tr>
      <w:tr w:rsidR="004938BA" w:rsidRPr="00746604" w14:paraId="29C6BEA0" w14:textId="77777777" w:rsidTr="004C6D56">
        <w:trPr>
          <w:trHeight w:val="295"/>
        </w:trPr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8D4A5A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6A5215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ovie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DBE558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6.83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FA2227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8.41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FD336C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AA7673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15.30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8EE6CD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5.41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393C30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05</w:t>
            </w:r>
          </w:p>
        </w:tc>
      </w:tr>
      <w:tr w:rsidR="004938BA" w:rsidRPr="00746604" w14:paraId="094E267C" w14:textId="77777777" w:rsidTr="004C6D56">
        <w:trPr>
          <w:trHeight w:val="295"/>
        </w:trPr>
        <w:tc>
          <w:tcPr>
            <w:tcW w:w="22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8BDB03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 xml:space="preserve">Model 1 </w:t>
            </w:r>
            <w:proofErr w:type="spellStart"/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lsmeans</w:t>
            </w:r>
            <w:proofErr w:type="spellEnd"/>
          </w:p>
        </w:tc>
        <w:tc>
          <w:tcPr>
            <w:tcW w:w="14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5DE898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B0D548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F2D843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5F6984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5FCB71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0C6367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4938BA" w:rsidRPr="00746604" w14:paraId="2676215D" w14:textId="77777777" w:rsidTr="004C6D56">
        <w:trPr>
          <w:trHeight w:val="295"/>
        </w:trPr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72224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5704E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4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24723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Contrasts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FEBA6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proofErr w:type="spellStart"/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lsmean</w:t>
            </w:r>
            <w:proofErr w:type="spellEnd"/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0024B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SE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4B98F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proofErr w:type="spellStart"/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df</w:t>
            </w:r>
            <w:proofErr w:type="spellEnd"/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F7346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t-value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6137A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-value</w:t>
            </w:r>
          </w:p>
        </w:tc>
      </w:tr>
      <w:tr w:rsidR="004938BA" w:rsidRPr="00746604" w14:paraId="00604D7A" w14:textId="77777777" w:rsidTr="004C6D56">
        <w:trPr>
          <w:trHeight w:val="295"/>
        </w:trPr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AB1CC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39DBF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4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7A2E4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 xml:space="preserve">c4 - </w:t>
            </w:r>
            <w:proofErr w:type="spellStart"/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lms</w:t>
            </w:r>
            <w:proofErr w:type="spellEnd"/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1046E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2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3D6B1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10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FF8F9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59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F5CE5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.3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BA186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392</w:t>
            </w:r>
          </w:p>
        </w:tc>
      </w:tr>
      <w:tr w:rsidR="004938BA" w:rsidRPr="00746604" w14:paraId="563CAE86" w14:textId="77777777" w:rsidTr="004C6D56">
        <w:trPr>
          <w:trHeight w:val="295"/>
        </w:trPr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8F2DA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94B25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4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4AA44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c4 - summer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4C979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1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1E779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10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9CF7F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59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9FA00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1.9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8BB0C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121</w:t>
            </w:r>
          </w:p>
        </w:tc>
      </w:tr>
      <w:tr w:rsidR="004938BA" w:rsidRPr="00746604" w14:paraId="40060F4B" w14:textId="77777777" w:rsidTr="004C6D56">
        <w:trPr>
          <w:trHeight w:val="295"/>
        </w:trPr>
        <w:tc>
          <w:tcPr>
            <w:tcW w:w="11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02B7C" w14:textId="77777777" w:rsidR="004938BA" w:rsidRPr="00746604" w:rsidRDefault="004938BA" w:rsidP="004C6D56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127F6" w14:textId="77777777" w:rsidR="004938BA" w:rsidRPr="00746604" w:rsidRDefault="004938BA" w:rsidP="004C6D56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47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6E236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proofErr w:type="spellStart"/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lms</w:t>
            </w:r>
            <w:proofErr w:type="spellEnd"/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 xml:space="preserve"> - summer</w:t>
            </w:r>
          </w:p>
        </w:tc>
        <w:tc>
          <w:tcPr>
            <w:tcW w:w="11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0DCED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11</w:t>
            </w:r>
          </w:p>
        </w:tc>
        <w:tc>
          <w:tcPr>
            <w:tcW w:w="11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8497E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10</w:t>
            </w:r>
          </w:p>
        </w:tc>
        <w:tc>
          <w:tcPr>
            <w:tcW w:w="11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80EA2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60</w:t>
            </w:r>
          </w:p>
        </w:tc>
        <w:tc>
          <w:tcPr>
            <w:tcW w:w="11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64EF9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3.27</w:t>
            </w:r>
          </w:p>
        </w:tc>
        <w:tc>
          <w:tcPr>
            <w:tcW w:w="11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04C25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003</w:t>
            </w:r>
          </w:p>
        </w:tc>
      </w:tr>
      <w:tr w:rsidR="004938BA" w:rsidRPr="00746604" w14:paraId="07DC54B8" w14:textId="77777777" w:rsidTr="004C6D56">
        <w:trPr>
          <w:trHeight w:val="318"/>
        </w:trPr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8580A5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A50FF5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6217ED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A48F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81C40A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4A6F0D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932122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6B0645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4938BA" w:rsidRPr="00746604" w14:paraId="21C85C20" w14:textId="77777777" w:rsidTr="004C6D56">
        <w:trPr>
          <w:trHeight w:val="295"/>
        </w:trPr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ACD8B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odel 2</w:t>
            </w:r>
          </w:p>
        </w:tc>
        <w:tc>
          <w:tcPr>
            <w:tcW w:w="11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C17E6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4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DBA8F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AB7EC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EA682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6C648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19824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66AB5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</w:tr>
      <w:tr w:rsidR="004938BA" w:rsidRPr="00746604" w14:paraId="41EA16B4" w14:textId="77777777" w:rsidTr="004C6D56">
        <w:trPr>
          <w:trHeight w:val="295"/>
        </w:trPr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2FE36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F1524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4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AD068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Sum Sq.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A06CF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ean Sq.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43C05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Num DF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F595E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Den DF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444E9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F value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48FB7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-value</w:t>
            </w:r>
          </w:p>
        </w:tc>
      </w:tr>
      <w:tr w:rsidR="004938BA" w:rsidRPr="00746604" w14:paraId="6EDFFE13" w14:textId="77777777" w:rsidTr="004C6D56">
        <w:trPr>
          <w:trHeight w:val="295"/>
        </w:trPr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75CC36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27FEC5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ovie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65AC86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86.92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986C2B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93.46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7A7F26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6C79E4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15.30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8D1CA8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77.84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914A65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&lt; .001</w:t>
            </w:r>
          </w:p>
        </w:tc>
      </w:tr>
      <w:tr w:rsidR="004938BA" w:rsidRPr="00746604" w14:paraId="6DBB20FE" w14:textId="77777777" w:rsidTr="004C6D56">
        <w:trPr>
          <w:trHeight w:val="295"/>
        </w:trPr>
        <w:tc>
          <w:tcPr>
            <w:tcW w:w="22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2302A2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 xml:space="preserve">Model 2 </w:t>
            </w:r>
            <w:proofErr w:type="spellStart"/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lsmeans</w:t>
            </w:r>
            <w:proofErr w:type="spellEnd"/>
          </w:p>
        </w:tc>
        <w:tc>
          <w:tcPr>
            <w:tcW w:w="14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28D1B3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01997F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6A4BF7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F130BA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E71BEC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270A18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4938BA" w:rsidRPr="00746604" w14:paraId="4238B4CA" w14:textId="77777777" w:rsidTr="004C6D56">
        <w:trPr>
          <w:trHeight w:val="295"/>
        </w:trPr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DAE27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EEE00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4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D5C0D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Contrasts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147B3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proofErr w:type="spellStart"/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lsmean</w:t>
            </w:r>
            <w:proofErr w:type="spellEnd"/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863F0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SE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EB3B8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proofErr w:type="spellStart"/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df</w:t>
            </w:r>
            <w:proofErr w:type="spellEnd"/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18943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t-value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BAD01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-value</w:t>
            </w:r>
          </w:p>
        </w:tc>
      </w:tr>
      <w:tr w:rsidR="004938BA" w:rsidRPr="00746604" w14:paraId="01D2D3C3" w14:textId="77777777" w:rsidTr="004C6D56">
        <w:trPr>
          <w:trHeight w:val="295"/>
        </w:trPr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C706B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173D8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4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5D712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 xml:space="preserve">c4 - </w:t>
            </w:r>
            <w:proofErr w:type="spellStart"/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lms</w:t>
            </w:r>
            <w:proofErr w:type="spellEnd"/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8B0D2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5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4359D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0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9B341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1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EC20B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9.6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6FC89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&lt; .001</w:t>
            </w:r>
          </w:p>
        </w:tc>
      </w:tr>
      <w:tr w:rsidR="004938BA" w:rsidRPr="00746604" w14:paraId="3C90D940" w14:textId="77777777" w:rsidTr="004C6D56">
        <w:trPr>
          <w:trHeight w:val="295"/>
        </w:trPr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297F7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C9415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4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9C0B2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c4 - summer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2490D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68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95023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0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43572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1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30B04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1.6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A5F90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&lt; .001</w:t>
            </w:r>
          </w:p>
        </w:tc>
      </w:tr>
      <w:tr w:rsidR="004938BA" w:rsidRPr="00746604" w14:paraId="60782439" w14:textId="77777777" w:rsidTr="004C6D56">
        <w:trPr>
          <w:trHeight w:val="295"/>
        </w:trPr>
        <w:tc>
          <w:tcPr>
            <w:tcW w:w="11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B4019" w14:textId="77777777" w:rsidR="004938BA" w:rsidRPr="00746604" w:rsidRDefault="004938BA" w:rsidP="004C6D56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6BC60" w14:textId="77777777" w:rsidR="004938BA" w:rsidRPr="00746604" w:rsidRDefault="004938BA" w:rsidP="004C6D56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47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578AE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proofErr w:type="spellStart"/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lms</w:t>
            </w:r>
            <w:proofErr w:type="spellEnd"/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 xml:space="preserve"> - summer</w:t>
            </w:r>
          </w:p>
        </w:tc>
        <w:tc>
          <w:tcPr>
            <w:tcW w:w="11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381D5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12</w:t>
            </w:r>
          </w:p>
        </w:tc>
        <w:tc>
          <w:tcPr>
            <w:tcW w:w="11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87AF4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06</w:t>
            </w:r>
          </w:p>
        </w:tc>
        <w:tc>
          <w:tcPr>
            <w:tcW w:w="11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1D3C8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16</w:t>
            </w:r>
          </w:p>
        </w:tc>
        <w:tc>
          <w:tcPr>
            <w:tcW w:w="11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68FAC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.03</w:t>
            </w:r>
          </w:p>
        </w:tc>
        <w:tc>
          <w:tcPr>
            <w:tcW w:w="11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2A888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106</w:t>
            </w:r>
          </w:p>
        </w:tc>
      </w:tr>
      <w:tr w:rsidR="004938BA" w:rsidRPr="00746604" w14:paraId="57588915" w14:textId="77777777" w:rsidTr="004C6D56">
        <w:trPr>
          <w:trHeight w:val="295"/>
        </w:trPr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128F19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089D9A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930FF6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D8234F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CF90D4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F3C3B2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A763B9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A984CD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4938BA" w:rsidRPr="00746604" w14:paraId="29745AF3" w14:textId="77777777" w:rsidTr="004C6D56">
        <w:trPr>
          <w:trHeight w:val="295"/>
        </w:trPr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FD7F2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odel 3</w:t>
            </w:r>
          </w:p>
        </w:tc>
        <w:tc>
          <w:tcPr>
            <w:tcW w:w="11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C5FA3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4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DF2D1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9067A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A6C42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7F638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D9ECE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22438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</w:tr>
      <w:tr w:rsidR="004938BA" w:rsidRPr="00746604" w14:paraId="05DB004D" w14:textId="77777777" w:rsidTr="004C6D56">
        <w:trPr>
          <w:trHeight w:val="295"/>
        </w:trPr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1F79D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52BFB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4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53663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Sum Sq.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47DFC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ean Sq.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1F680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Num DF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A710E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Den DF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FF6C8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F value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B488D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-value</w:t>
            </w:r>
          </w:p>
        </w:tc>
      </w:tr>
      <w:tr w:rsidR="004938BA" w:rsidRPr="00746604" w14:paraId="0CD5F74F" w14:textId="77777777" w:rsidTr="004C6D56">
        <w:trPr>
          <w:trHeight w:val="295"/>
        </w:trPr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A72A7E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15F72B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ovie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B80CD4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4.29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D1038B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7.15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81E63A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6A2D4B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15.40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585125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2.90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2DA313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&lt; .001</w:t>
            </w:r>
          </w:p>
        </w:tc>
      </w:tr>
      <w:tr w:rsidR="004938BA" w:rsidRPr="00746604" w14:paraId="4EEA16ED" w14:textId="77777777" w:rsidTr="004C6D56">
        <w:trPr>
          <w:trHeight w:val="295"/>
        </w:trPr>
        <w:tc>
          <w:tcPr>
            <w:tcW w:w="22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7D46AD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 xml:space="preserve">Model 3 </w:t>
            </w:r>
            <w:proofErr w:type="spellStart"/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lsmeans</w:t>
            </w:r>
            <w:proofErr w:type="spellEnd"/>
          </w:p>
        </w:tc>
        <w:tc>
          <w:tcPr>
            <w:tcW w:w="14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0D1E6E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555C05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B8019C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2296B0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FBAFAF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8FACEF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4938BA" w:rsidRPr="00746604" w14:paraId="4E1BFB4F" w14:textId="77777777" w:rsidTr="004C6D56">
        <w:trPr>
          <w:trHeight w:val="295"/>
        </w:trPr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E7498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B8D4F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4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90256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Contrasts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B99FF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proofErr w:type="spellStart"/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lsmean</w:t>
            </w:r>
            <w:proofErr w:type="spellEnd"/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FB61B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SE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A2E5C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proofErr w:type="spellStart"/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df</w:t>
            </w:r>
            <w:proofErr w:type="spellEnd"/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13F55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t-value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79DC3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-value</w:t>
            </w:r>
          </w:p>
        </w:tc>
      </w:tr>
      <w:tr w:rsidR="004938BA" w:rsidRPr="00746604" w14:paraId="30581B56" w14:textId="77777777" w:rsidTr="004C6D56">
        <w:trPr>
          <w:trHeight w:val="295"/>
        </w:trPr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4EBC1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50DB9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4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C5E67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 xml:space="preserve">c4 - </w:t>
            </w:r>
            <w:proofErr w:type="spellStart"/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lms</w:t>
            </w:r>
            <w:proofErr w:type="spellEnd"/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E7A59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30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87583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0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0D982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1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555E5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5.14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D3431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&lt; .001</w:t>
            </w:r>
          </w:p>
        </w:tc>
      </w:tr>
      <w:tr w:rsidR="004938BA" w:rsidRPr="00746604" w14:paraId="6846F9E2" w14:textId="77777777" w:rsidTr="004C6D56">
        <w:trPr>
          <w:trHeight w:val="295"/>
        </w:trPr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D7C6C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B0E54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4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19737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c4 - summer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2E5A1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2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04AB9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0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F70FF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1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EE603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.58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AF933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001</w:t>
            </w:r>
          </w:p>
        </w:tc>
      </w:tr>
      <w:tr w:rsidR="004938BA" w:rsidRPr="00746604" w14:paraId="24D2E17D" w14:textId="77777777" w:rsidTr="004C6D56">
        <w:trPr>
          <w:trHeight w:val="295"/>
        </w:trPr>
        <w:tc>
          <w:tcPr>
            <w:tcW w:w="11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D4393" w14:textId="77777777" w:rsidR="004938BA" w:rsidRPr="00746604" w:rsidRDefault="004938BA" w:rsidP="004C6D56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6042A" w14:textId="77777777" w:rsidR="004938BA" w:rsidRPr="00746604" w:rsidRDefault="004938BA" w:rsidP="004C6D56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47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AAE13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proofErr w:type="spellStart"/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lms</w:t>
            </w:r>
            <w:proofErr w:type="spellEnd"/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 xml:space="preserve"> - summer</w:t>
            </w:r>
          </w:p>
        </w:tc>
        <w:tc>
          <w:tcPr>
            <w:tcW w:w="11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5019D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9</w:t>
            </w:r>
          </w:p>
        </w:tc>
        <w:tc>
          <w:tcPr>
            <w:tcW w:w="11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BE7D5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06</w:t>
            </w:r>
          </w:p>
        </w:tc>
        <w:tc>
          <w:tcPr>
            <w:tcW w:w="11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9C3B4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16</w:t>
            </w:r>
          </w:p>
        </w:tc>
        <w:tc>
          <w:tcPr>
            <w:tcW w:w="11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58463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1.54</w:t>
            </w:r>
          </w:p>
        </w:tc>
        <w:tc>
          <w:tcPr>
            <w:tcW w:w="11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4CC6B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271</w:t>
            </w:r>
          </w:p>
        </w:tc>
      </w:tr>
      <w:tr w:rsidR="004938BA" w:rsidRPr="00746604" w14:paraId="3E1FAC06" w14:textId="77777777" w:rsidTr="004C6D56">
        <w:trPr>
          <w:trHeight w:val="295"/>
        </w:trPr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21503A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0F966B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0A3613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C96160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A97DFB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530BC9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F7CC67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694F9B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4938BA" w:rsidRPr="00746604" w14:paraId="1F0083F2" w14:textId="77777777" w:rsidTr="004C6D56">
        <w:trPr>
          <w:trHeight w:val="295"/>
        </w:trPr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73D4A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odel 4</w:t>
            </w:r>
          </w:p>
        </w:tc>
        <w:tc>
          <w:tcPr>
            <w:tcW w:w="11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73B49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4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A65F1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5A34B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65ECB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F76D4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E57C4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9CF3F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</w:tr>
      <w:tr w:rsidR="004938BA" w:rsidRPr="00746604" w14:paraId="58C373F4" w14:textId="77777777" w:rsidTr="004C6D56">
        <w:trPr>
          <w:trHeight w:val="295"/>
        </w:trPr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2AF81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3EAD7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4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50110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Sum Sq.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69D2D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ean Sq.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8A370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Num DF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2BC3C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Den DF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BF449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F value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7479E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-value</w:t>
            </w:r>
          </w:p>
        </w:tc>
      </w:tr>
      <w:tr w:rsidR="004938BA" w:rsidRPr="00746604" w14:paraId="6DB76F66" w14:textId="77777777" w:rsidTr="004C6D56">
        <w:trPr>
          <w:trHeight w:val="295"/>
        </w:trPr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4445B5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332A71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ovie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EFE3EE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49.90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07E1BF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74.95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6C56BF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48A8B2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15.70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7C56D5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82.69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1BFCA1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&lt; .001</w:t>
            </w:r>
          </w:p>
        </w:tc>
      </w:tr>
      <w:tr w:rsidR="004938BA" w:rsidRPr="00746604" w14:paraId="07F6711F" w14:textId="77777777" w:rsidTr="004C6D56">
        <w:trPr>
          <w:trHeight w:val="295"/>
        </w:trPr>
        <w:tc>
          <w:tcPr>
            <w:tcW w:w="22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397DC3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 xml:space="preserve">Model 4 </w:t>
            </w:r>
            <w:proofErr w:type="spellStart"/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lsmeans</w:t>
            </w:r>
            <w:proofErr w:type="spellEnd"/>
          </w:p>
        </w:tc>
        <w:tc>
          <w:tcPr>
            <w:tcW w:w="14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9A764A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B89D33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73565C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C50766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B9B730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B56BD3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4938BA" w:rsidRPr="00746604" w14:paraId="2BE707CB" w14:textId="77777777" w:rsidTr="004C6D56">
        <w:trPr>
          <w:trHeight w:val="295"/>
        </w:trPr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E6238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1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ABB6A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4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48668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Contrasts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526C4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proofErr w:type="spellStart"/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lsmean</w:t>
            </w:r>
            <w:proofErr w:type="spellEnd"/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CDEA8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SE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6A85F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proofErr w:type="spellStart"/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df</w:t>
            </w:r>
            <w:proofErr w:type="spellEnd"/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64072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t-value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31987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-value</w:t>
            </w:r>
          </w:p>
        </w:tc>
      </w:tr>
      <w:tr w:rsidR="004938BA" w:rsidRPr="00746604" w14:paraId="2F35EB1C" w14:textId="77777777" w:rsidTr="004C6D56">
        <w:trPr>
          <w:trHeight w:val="295"/>
        </w:trPr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2AF9E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82C13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4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F890E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 xml:space="preserve">c4 - </w:t>
            </w:r>
            <w:proofErr w:type="spellStart"/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lms</w:t>
            </w:r>
            <w:proofErr w:type="spellEnd"/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9A1BF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3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EF70C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0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87F52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1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93F36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6.0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ACCF6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&lt; .001</w:t>
            </w:r>
          </w:p>
        </w:tc>
      </w:tr>
      <w:tr w:rsidR="004938BA" w:rsidRPr="00746604" w14:paraId="34FA67F3" w14:textId="77777777" w:rsidTr="004C6D56">
        <w:trPr>
          <w:trHeight w:val="295"/>
        </w:trPr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960AC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E759C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4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2B450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c4 - summer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C6EAE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6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EC860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0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9E96F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1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D2A01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12.8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14AAB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&lt; .001</w:t>
            </w:r>
          </w:p>
        </w:tc>
      </w:tr>
      <w:tr w:rsidR="004938BA" w:rsidRPr="00746604" w14:paraId="3CB2619F" w14:textId="77777777" w:rsidTr="004C6D56">
        <w:trPr>
          <w:trHeight w:val="295"/>
        </w:trPr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72A95A" w14:textId="77777777" w:rsidR="004938BA" w:rsidRPr="00746604" w:rsidRDefault="004938BA" w:rsidP="004C6D56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D78D88" w14:textId="77777777" w:rsidR="004938BA" w:rsidRPr="00746604" w:rsidRDefault="004938BA" w:rsidP="004C6D56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5D57D9" w14:textId="77777777" w:rsidR="004938BA" w:rsidRPr="00746604" w:rsidRDefault="004938BA" w:rsidP="004C6D5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proofErr w:type="spellStart"/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lms</w:t>
            </w:r>
            <w:proofErr w:type="spellEnd"/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 xml:space="preserve"> - summer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FFF793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34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C990C6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05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C3FBFB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16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A6B65B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6.81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AEA9BB" w14:textId="77777777" w:rsidR="004938BA" w:rsidRPr="00746604" w:rsidRDefault="004938BA" w:rsidP="004C6D5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746604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&lt; .001</w:t>
            </w:r>
          </w:p>
        </w:tc>
      </w:tr>
    </w:tbl>
    <w:p w14:paraId="2257DFD0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2031FA3E" w14:textId="77777777" w:rsidR="004938BA" w:rsidRDefault="004938BA" w:rsidP="004938BA">
      <w:pPr>
        <w:spacing w:line="480" w:lineRule="auto"/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1518366A" w14:textId="77777777" w:rsidR="00311193" w:rsidRDefault="00311193" w:rsidP="004938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2" w:name="_Hlk184378602"/>
      <w:r w:rsidRPr="00311193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ry File 1</w:t>
      </w:r>
      <w:r>
        <w:rPr>
          <w:rFonts w:ascii="Times New Roman" w:hAnsi="Times New Roman" w:cs="Times New Roman"/>
          <w:b/>
          <w:bCs/>
          <w:sz w:val="24"/>
          <w:szCs w:val="24"/>
        </w:rPr>
        <w:t>d</w:t>
      </w:r>
    </w:p>
    <w:p w14:paraId="6B2E0368" w14:textId="4D06B345" w:rsidR="004938BA" w:rsidRDefault="004938BA" w:rsidP="004938BA">
      <w:pPr>
        <w:spacing w:line="480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Movie Comprehension Questions</w:t>
      </w:r>
    </w:p>
    <w:tbl>
      <w:tblPr>
        <w:tblW w:w="8940" w:type="dxa"/>
        <w:tblLook w:val="04A0" w:firstRow="1" w:lastRow="0" w:firstColumn="1" w:lastColumn="0" w:noHBand="0" w:noVBand="1"/>
      </w:tblPr>
      <w:tblGrid>
        <w:gridCol w:w="1720"/>
        <w:gridCol w:w="5340"/>
        <w:gridCol w:w="1880"/>
      </w:tblGrid>
      <w:tr w:rsidR="004938BA" w:rsidRPr="00287B61" w14:paraId="79011700" w14:textId="77777777" w:rsidTr="004C6D56">
        <w:trPr>
          <w:trHeight w:val="293"/>
        </w:trPr>
        <w:tc>
          <w:tcPr>
            <w:tcW w:w="1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bookmarkEnd w:id="2"/>
          <w:p w14:paraId="5F45A74A" w14:textId="77777777" w:rsidR="004938BA" w:rsidRPr="00287B61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287B61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ovie</w:t>
            </w:r>
          </w:p>
        </w:tc>
        <w:tc>
          <w:tcPr>
            <w:tcW w:w="53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E2F9B20" w14:textId="77777777" w:rsidR="004938BA" w:rsidRPr="00287B61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287B61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Question</w:t>
            </w:r>
          </w:p>
        </w:tc>
        <w:tc>
          <w:tcPr>
            <w:tcW w:w="18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35EDAEA" w14:textId="77777777" w:rsidR="004938BA" w:rsidRPr="00287B61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287B61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Answer</w:t>
            </w:r>
          </w:p>
        </w:tc>
      </w:tr>
      <w:tr w:rsidR="004938BA" w:rsidRPr="00287B61" w14:paraId="37768C14" w14:textId="77777777" w:rsidTr="004C6D56">
        <w:trPr>
          <w:trHeight w:val="801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DC4C98" w14:textId="77777777" w:rsidR="004938BA" w:rsidRPr="00287B61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2219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  <w:t>Citizenfour</w:t>
            </w:r>
          </w:p>
        </w:tc>
        <w:tc>
          <w:tcPr>
            <w:tcW w:w="5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7324C8" w14:textId="77777777" w:rsidR="004938BA" w:rsidRPr="00287B61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287B61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What animal is seen on screen in the first scene?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56E407" w14:textId="77777777" w:rsidR="004938BA" w:rsidRPr="00287B61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287B61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Dog</w:t>
            </w:r>
          </w:p>
        </w:tc>
      </w:tr>
      <w:tr w:rsidR="004938BA" w:rsidRPr="00287B61" w14:paraId="5A37FCAA" w14:textId="77777777" w:rsidTr="004C6D56">
        <w:trPr>
          <w:trHeight w:val="801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E8A332" w14:textId="77777777" w:rsidR="004938BA" w:rsidRPr="00287B61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2219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  <w:t>Citizenfour</w:t>
            </w:r>
          </w:p>
        </w:tc>
        <w:tc>
          <w:tcPr>
            <w:tcW w:w="5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C99D64" w14:textId="77777777" w:rsidR="004938BA" w:rsidRPr="00287B61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287B61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What president is being discussed in the phone call with David?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A7D234" w14:textId="77777777" w:rsidR="004938BA" w:rsidRPr="00287B61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287B61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Barack Obama</w:t>
            </w:r>
          </w:p>
        </w:tc>
      </w:tr>
      <w:tr w:rsidR="004938BA" w:rsidRPr="00287B61" w14:paraId="5A143D33" w14:textId="77777777" w:rsidTr="004C6D56">
        <w:trPr>
          <w:trHeight w:val="801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E4F5A1" w14:textId="77777777" w:rsidR="004938BA" w:rsidRPr="00287B61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2219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  <w:t>Citizenfour</w:t>
            </w:r>
          </w:p>
        </w:tc>
        <w:tc>
          <w:tcPr>
            <w:tcW w:w="5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AFDC3B" w14:textId="77777777" w:rsidR="004938BA" w:rsidRPr="00287B61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287B61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After 4 years in the military, who directly entered the NSA with 37 years of combined service?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A0ACDC" w14:textId="77777777" w:rsidR="004938BA" w:rsidRPr="00287B61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287B61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William</w:t>
            </w:r>
          </w:p>
        </w:tc>
      </w:tr>
      <w:tr w:rsidR="004938BA" w:rsidRPr="00287B61" w14:paraId="7F375358" w14:textId="77777777" w:rsidTr="004C6D56">
        <w:trPr>
          <w:trHeight w:val="801"/>
        </w:trPr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57CC017" w14:textId="77777777" w:rsidR="004938BA" w:rsidRPr="00287B61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2219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  <w:t>Citizenfour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DE22825" w14:textId="77777777" w:rsidR="004938BA" w:rsidRPr="00287B61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287B61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According to the movie, what historical event triggered the government to begin spying on citizens?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82ADB99" w14:textId="77777777" w:rsidR="004938BA" w:rsidRPr="00287B61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287B61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1-Sep</w:t>
            </w:r>
          </w:p>
        </w:tc>
      </w:tr>
      <w:tr w:rsidR="004938BA" w:rsidRPr="00287B61" w14:paraId="424B3CA2" w14:textId="77777777" w:rsidTr="004C6D56">
        <w:trPr>
          <w:trHeight w:val="801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856436" w14:textId="77777777" w:rsidR="004938BA" w:rsidRPr="00287B61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2219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  <w:t>Little Miss Sunshine</w:t>
            </w:r>
          </w:p>
        </w:tc>
        <w:tc>
          <w:tcPr>
            <w:tcW w:w="5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622E3C" w14:textId="77777777" w:rsidR="004938BA" w:rsidRPr="00287B61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287B61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What breakfast item did Olive order a la mode?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945344" w14:textId="77777777" w:rsidR="004938BA" w:rsidRPr="00287B61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287B61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Waffles</w:t>
            </w:r>
          </w:p>
        </w:tc>
      </w:tr>
      <w:tr w:rsidR="004938BA" w:rsidRPr="00287B61" w14:paraId="4DBF57B8" w14:textId="77777777" w:rsidTr="004C6D56">
        <w:trPr>
          <w:trHeight w:val="801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61EE6A" w14:textId="77777777" w:rsidR="004938BA" w:rsidRPr="00287B61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2219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  <w:t>Little Miss Sunshine</w:t>
            </w:r>
          </w:p>
        </w:tc>
        <w:tc>
          <w:tcPr>
            <w:tcW w:w="5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0430FF" w14:textId="77777777" w:rsidR="004938BA" w:rsidRPr="00287B61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287B61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What colour is the Volkswagen Transporter that the family drives?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D89455" w14:textId="77777777" w:rsidR="004938BA" w:rsidRPr="00287B61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287B61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Yellow</w:t>
            </w:r>
          </w:p>
        </w:tc>
      </w:tr>
      <w:tr w:rsidR="004938BA" w:rsidRPr="00287B61" w14:paraId="00EBC029" w14:textId="77777777" w:rsidTr="004C6D56">
        <w:trPr>
          <w:trHeight w:val="801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951BB0" w14:textId="77777777" w:rsidR="004938BA" w:rsidRPr="00287B61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2219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  <w:t>Little Miss Sunshine</w:t>
            </w:r>
          </w:p>
        </w:tc>
        <w:tc>
          <w:tcPr>
            <w:tcW w:w="5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5413B8" w14:textId="77777777" w:rsidR="004938BA" w:rsidRPr="00287B61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287B61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How does the family get into their car after taking it to the repair shop?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853915" w14:textId="77777777" w:rsidR="004938BA" w:rsidRPr="00287B61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287B61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ushing it</w:t>
            </w:r>
          </w:p>
        </w:tc>
      </w:tr>
      <w:tr w:rsidR="004938BA" w:rsidRPr="00287B61" w14:paraId="4D1FB62F" w14:textId="77777777" w:rsidTr="004C6D56">
        <w:trPr>
          <w:trHeight w:val="801"/>
        </w:trPr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F379D17" w14:textId="77777777" w:rsidR="004938BA" w:rsidRPr="00287B61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2219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  <w:t>Little Miss Sunshine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3925E0A" w14:textId="77777777" w:rsidR="004938BA" w:rsidRPr="00287B61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287B61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What type of language does Richard claim is “the refuge of losers”?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12E6D30" w14:textId="77777777" w:rsidR="004938BA" w:rsidRPr="00287B61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287B61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Sarcasm</w:t>
            </w:r>
          </w:p>
        </w:tc>
      </w:tr>
      <w:tr w:rsidR="004938BA" w:rsidRPr="00287B61" w14:paraId="56CB0EDA" w14:textId="77777777" w:rsidTr="004C6D56">
        <w:trPr>
          <w:trHeight w:val="801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9D0A8E" w14:textId="77777777" w:rsidR="004938BA" w:rsidRPr="00287B61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2219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  <w:t>500 Days of Summer</w:t>
            </w:r>
          </w:p>
        </w:tc>
        <w:tc>
          <w:tcPr>
            <w:tcW w:w="5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AACF7D" w14:textId="77777777" w:rsidR="004938BA" w:rsidRPr="00287B61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287B61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What event are both Summer and Tom attending?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E6C972" w14:textId="77777777" w:rsidR="004938BA" w:rsidRPr="00287B61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287B61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Wedding</w:t>
            </w:r>
          </w:p>
        </w:tc>
      </w:tr>
      <w:tr w:rsidR="004938BA" w:rsidRPr="00287B61" w14:paraId="15F686C3" w14:textId="77777777" w:rsidTr="004C6D56">
        <w:trPr>
          <w:trHeight w:val="801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05A560" w14:textId="77777777" w:rsidR="004938BA" w:rsidRPr="00287B61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2219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  <w:t>500 Days of Summer</w:t>
            </w:r>
          </w:p>
        </w:tc>
        <w:tc>
          <w:tcPr>
            <w:tcW w:w="5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A62818" w14:textId="77777777" w:rsidR="004938BA" w:rsidRPr="00287B61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287B61"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  <w:t>What piece of jewelry is Summer showing her friend when Tom abruptly leaves her party?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5D00DB" w14:textId="77777777" w:rsidR="004938BA" w:rsidRPr="00287B61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287B61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Engagement ring</w:t>
            </w:r>
          </w:p>
        </w:tc>
      </w:tr>
      <w:tr w:rsidR="004938BA" w:rsidRPr="00287B61" w14:paraId="5430E39B" w14:textId="77777777" w:rsidTr="004C6D56">
        <w:trPr>
          <w:trHeight w:val="801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9C98F8" w14:textId="77777777" w:rsidR="004938BA" w:rsidRPr="00287B61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2219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  <w:t>500 Days of Summer</w:t>
            </w:r>
          </w:p>
        </w:tc>
        <w:tc>
          <w:tcPr>
            <w:tcW w:w="5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A5296C" w14:textId="77777777" w:rsidR="004938BA" w:rsidRPr="00287B61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287B61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On day 440, what time does Tom’s alarm clock go off?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331171" w14:textId="77777777" w:rsidR="004938BA" w:rsidRPr="00287B61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287B61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7:00 AM</w:t>
            </w:r>
          </w:p>
        </w:tc>
      </w:tr>
      <w:tr w:rsidR="004938BA" w:rsidRPr="00287B61" w14:paraId="4C7163AC" w14:textId="77777777" w:rsidTr="004C6D56">
        <w:trPr>
          <w:trHeight w:val="801"/>
        </w:trPr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2989D0D" w14:textId="77777777" w:rsidR="004938BA" w:rsidRPr="00287B61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2219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  <w:t>500 Days of Summer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3CE0391" w14:textId="77777777" w:rsidR="004938BA" w:rsidRPr="00287B61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287B61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What book is Tom reading on the train, which he also gifts to Summer at her party?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16BB7A7" w14:textId="77777777" w:rsidR="004938BA" w:rsidRPr="00287B61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287B61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Architecture of happiness</w:t>
            </w:r>
          </w:p>
        </w:tc>
      </w:tr>
    </w:tbl>
    <w:p w14:paraId="3509ADCE" w14:textId="77777777" w:rsidR="004938BA" w:rsidRDefault="004938BA" w:rsidP="004938BA">
      <w:pPr>
        <w:spacing w:line="480" w:lineRule="auto"/>
      </w:pPr>
    </w:p>
    <w:p w14:paraId="4F5D7607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4F85BB3D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22C1AA99" w14:textId="77777777" w:rsidR="00311193" w:rsidRDefault="00311193" w:rsidP="004938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3" w:name="_Hlk184378608"/>
      <w:r w:rsidRPr="00311193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ry File 1</w:t>
      </w:r>
      <w:r>
        <w:rPr>
          <w:rFonts w:ascii="Times New Roman" w:hAnsi="Times New Roman" w:cs="Times New Roman"/>
          <w:b/>
          <w:bCs/>
          <w:sz w:val="24"/>
          <w:szCs w:val="24"/>
        </w:rPr>
        <w:t>e</w:t>
      </w:r>
    </w:p>
    <w:p w14:paraId="6967A128" w14:textId="3046AF59" w:rsidR="004938BA" w:rsidRDefault="004938BA" w:rsidP="004938BA">
      <w:pPr>
        <w:spacing w:line="480" w:lineRule="auto"/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:bdr w:val="none" w:sz="0" w:space="0" w:color="auto" w:frame="1"/>
          <w:lang w:eastAsia="en-CA"/>
          <w14:ligatures w14:val="none"/>
        </w:rPr>
        <w:t>L</w:t>
      </w:r>
      <w:r w:rsidRPr="00BA06B3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:bdr w:val="none" w:sz="0" w:space="0" w:color="auto" w:frame="1"/>
          <w:lang w:eastAsia="en-CA"/>
          <w14:ligatures w14:val="none"/>
        </w:rPr>
        <w:t xml:space="preserve">inear Mixed Models of </w:t>
      </w:r>
      <w:r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:bdr w:val="none" w:sz="0" w:space="0" w:color="auto" w:frame="1"/>
          <w:lang w:eastAsia="en-CA"/>
          <w14:ligatures w14:val="none"/>
        </w:rPr>
        <w:t>Comprehension model</w:t>
      </w:r>
    </w:p>
    <w:bookmarkEnd w:id="3"/>
    <w:tbl>
      <w:tblPr>
        <w:tblW w:w="9386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012"/>
        <w:gridCol w:w="1229"/>
        <w:gridCol w:w="1229"/>
        <w:gridCol w:w="1229"/>
        <w:gridCol w:w="1229"/>
        <w:gridCol w:w="1229"/>
        <w:gridCol w:w="1229"/>
      </w:tblGrid>
      <w:tr w:rsidR="004938BA" w:rsidRPr="00F6661E" w14:paraId="6DA17248" w14:textId="77777777" w:rsidTr="004C6D56">
        <w:trPr>
          <w:trHeight w:val="340"/>
        </w:trPr>
        <w:tc>
          <w:tcPr>
            <w:tcW w:w="20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E68C7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</w:p>
        </w:tc>
        <w:tc>
          <w:tcPr>
            <w:tcW w:w="12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66DB1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Sum Sq.</w:t>
            </w:r>
          </w:p>
        </w:tc>
        <w:tc>
          <w:tcPr>
            <w:tcW w:w="12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AD926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ean Sq.</w:t>
            </w:r>
          </w:p>
        </w:tc>
        <w:tc>
          <w:tcPr>
            <w:tcW w:w="12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942FA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 xml:space="preserve">Num </w:t>
            </w:r>
            <w:proofErr w:type="spellStart"/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Df</w:t>
            </w:r>
            <w:proofErr w:type="spellEnd"/>
          </w:p>
        </w:tc>
        <w:tc>
          <w:tcPr>
            <w:tcW w:w="12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B1ED4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 xml:space="preserve">Den </w:t>
            </w:r>
            <w:proofErr w:type="spellStart"/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Df</w:t>
            </w:r>
            <w:proofErr w:type="spellEnd"/>
          </w:p>
        </w:tc>
        <w:tc>
          <w:tcPr>
            <w:tcW w:w="12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A72B9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F-value</w:t>
            </w:r>
          </w:p>
        </w:tc>
        <w:tc>
          <w:tcPr>
            <w:tcW w:w="12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FF687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-value</w:t>
            </w:r>
          </w:p>
        </w:tc>
      </w:tr>
      <w:tr w:rsidR="004938BA" w:rsidRPr="00F6661E" w14:paraId="1B57067C" w14:textId="77777777" w:rsidTr="004C6D56">
        <w:trPr>
          <w:trHeight w:val="340"/>
        </w:trPr>
        <w:tc>
          <w:tcPr>
            <w:tcW w:w="201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A1ACE" w14:textId="77777777" w:rsidR="004938BA" w:rsidRPr="00F6661E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ovie</w:t>
            </w:r>
          </w:p>
        </w:tc>
        <w:tc>
          <w:tcPr>
            <w:tcW w:w="122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34B58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7.32</w:t>
            </w:r>
          </w:p>
        </w:tc>
        <w:tc>
          <w:tcPr>
            <w:tcW w:w="122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E4822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3.66</w:t>
            </w:r>
          </w:p>
        </w:tc>
        <w:tc>
          <w:tcPr>
            <w:tcW w:w="122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22009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</w:t>
            </w:r>
          </w:p>
        </w:tc>
        <w:tc>
          <w:tcPr>
            <w:tcW w:w="122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3D163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54.12</w:t>
            </w:r>
          </w:p>
        </w:tc>
        <w:tc>
          <w:tcPr>
            <w:tcW w:w="122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48DD2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9.33</w:t>
            </w:r>
          </w:p>
        </w:tc>
        <w:tc>
          <w:tcPr>
            <w:tcW w:w="122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17660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&lt; .001</w:t>
            </w:r>
          </w:p>
        </w:tc>
      </w:tr>
      <w:tr w:rsidR="004938BA" w:rsidRPr="00F6661E" w14:paraId="2767DF02" w14:textId="77777777" w:rsidTr="004C6D56">
        <w:trPr>
          <w:trHeight w:val="340"/>
        </w:trPr>
        <w:tc>
          <w:tcPr>
            <w:tcW w:w="2012" w:type="dxa"/>
            <w:shd w:val="clear" w:color="auto" w:fill="auto"/>
            <w:noWrap/>
            <w:vAlign w:val="bottom"/>
            <w:hideMark/>
          </w:tcPr>
          <w:p w14:paraId="74A09311" w14:textId="77777777" w:rsidR="004938BA" w:rsidRPr="00F6661E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CA_1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4F36F314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64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0A182282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64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5AF07957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566BED93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38.84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0585FA9F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.32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7FEC4D8C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376</w:t>
            </w:r>
          </w:p>
        </w:tc>
      </w:tr>
      <w:tr w:rsidR="004938BA" w:rsidRPr="00F6661E" w14:paraId="0E0FDF39" w14:textId="77777777" w:rsidTr="004C6D56">
        <w:trPr>
          <w:trHeight w:val="340"/>
        </w:trPr>
        <w:tc>
          <w:tcPr>
            <w:tcW w:w="2012" w:type="dxa"/>
            <w:shd w:val="clear" w:color="auto" w:fill="auto"/>
            <w:noWrap/>
            <w:vAlign w:val="bottom"/>
            <w:hideMark/>
          </w:tcPr>
          <w:p w14:paraId="56E31FF9" w14:textId="77777777" w:rsidR="004938BA" w:rsidRPr="00F6661E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CA_2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624E81E6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.45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78DA4AB7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.45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6971397A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37B6E5D9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24.31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7E9C7837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8.27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53BCD3A2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011</w:t>
            </w:r>
          </w:p>
        </w:tc>
      </w:tr>
      <w:tr w:rsidR="004938BA" w:rsidRPr="00F6661E" w14:paraId="53F26F21" w14:textId="77777777" w:rsidTr="004C6D56">
        <w:trPr>
          <w:trHeight w:val="340"/>
        </w:trPr>
        <w:tc>
          <w:tcPr>
            <w:tcW w:w="2012" w:type="dxa"/>
            <w:shd w:val="clear" w:color="auto" w:fill="auto"/>
            <w:noWrap/>
            <w:vAlign w:val="bottom"/>
            <w:hideMark/>
          </w:tcPr>
          <w:p w14:paraId="11F33A5E" w14:textId="77777777" w:rsidR="004938BA" w:rsidRPr="00F6661E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CA_3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3B12E584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1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5EFBC9B9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1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7C76B710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7159E07D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32.52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20060908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3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229547DB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865</w:t>
            </w:r>
          </w:p>
        </w:tc>
      </w:tr>
      <w:tr w:rsidR="004938BA" w:rsidRPr="00F6661E" w14:paraId="15B03830" w14:textId="77777777" w:rsidTr="004C6D56">
        <w:trPr>
          <w:trHeight w:val="340"/>
        </w:trPr>
        <w:tc>
          <w:tcPr>
            <w:tcW w:w="2012" w:type="dxa"/>
            <w:shd w:val="clear" w:color="auto" w:fill="auto"/>
            <w:noWrap/>
            <w:vAlign w:val="bottom"/>
            <w:hideMark/>
          </w:tcPr>
          <w:p w14:paraId="169E2546" w14:textId="77777777" w:rsidR="004938BA" w:rsidRPr="00F6661E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CA_4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4C08B191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.98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0490D7EE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.98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43B8672E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145B1F83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41.44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06D4A93A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8.30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276CD83C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013</w:t>
            </w:r>
          </w:p>
        </w:tc>
      </w:tr>
      <w:tr w:rsidR="004938BA" w:rsidRPr="00F6661E" w14:paraId="78346B36" w14:textId="77777777" w:rsidTr="004C6D56">
        <w:trPr>
          <w:trHeight w:val="340"/>
        </w:trPr>
        <w:tc>
          <w:tcPr>
            <w:tcW w:w="2012" w:type="dxa"/>
            <w:shd w:val="clear" w:color="auto" w:fill="auto"/>
            <w:noWrap/>
            <w:vAlign w:val="bottom"/>
            <w:hideMark/>
          </w:tcPr>
          <w:p w14:paraId="24683A5E" w14:textId="77777777" w:rsidR="004938BA" w:rsidRPr="00F6661E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ovie*PCA_1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4D93F314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.28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3FE11251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.14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38889547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6AD39530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68.96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520F4ED1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.36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304F95D9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013</w:t>
            </w:r>
          </w:p>
        </w:tc>
      </w:tr>
      <w:tr w:rsidR="004938BA" w:rsidRPr="00F6661E" w14:paraId="0CE9F0E4" w14:textId="77777777" w:rsidTr="004C6D56">
        <w:trPr>
          <w:trHeight w:val="340"/>
        </w:trPr>
        <w:tc>
          <w:tcPr>
            <w:tcW w:w="2012" w:type="dxa"/>
            <w:shd w:val="clear" w:color="auto" w:fill="auto"/>
            <w:noWrap/>
            <w:vAlign w:val="bottom"/>
            <w:hideMark/>
          </w:tcPr>
          <w:p w14:paraId="0E01FE77" w14:textId="77777777" w:rsidR="004938BA" w:rsidRPr="00F6661E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ovie*PCA_2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7D8BDAD7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.18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79577279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89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2ACF7C47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74DF6E0E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59.95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3A8E0D1E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.85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7699FF74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286</w:t>
            </w:r>
          </w:p>
        </w:tc>
      </w:tr>
      <w:tr w:rsidR="004938BA" w:rsidRPr="00F6661E" w14:paraId="20666B8D" w14:textId="77777777" w:rsidTr="004C6D56">
        <w:trPr>
          <w:trHeight w:val="340"/>
        </w:trPr>
        <w:tc>
          <w:tcPr>
            <w:tcW w:w="2012" w:type="dxa"/>
            <w:shd w:val="clear" w:color="auto" w:fill="auto"/>
            <w:noWrap/>
            <w:vAlign w:val="bottom"/>
            <w:hideMark/>
          </w:tcPr>
          <w:p w14:paraId="05CB161A" w14:textId="77777777" w:rsidR="004938BA" w:rsidRPr="00F6661E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ovie*PCA_3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5B1B8A8E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.01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4A9F62BF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51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5F9C0836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7FF3DCC0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64.49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4968A97C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.05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4F3ADE13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450</w:t>
            </w:r>
          </w:p>
        </w:tc>
      </w:tr>
      <w:tr w:rsidR="004938BA" w:rsidRPr="00F6661E" w14:paraId="686C332B" w14:textId="77777777" w:rsidTr="004C6D56">
        <w:trPr>
          <w:trHeight w:val="340"/>
        </w:trPr>
        <w:tc>
          <w:tcPr>
            <w:tcW w:w="2012" w:type="dxa"/>
            <w:shd w:val="clear" w:color="auto" w:fill="auto"/>
            <w:noWrap/>
            <w:vAlign w:val="bottom"/>
            <w:hideMark/>
          </w:tcPr>
          <w:p w14:paraId="1438C23D" w14:textId="77777777" w:rsidR="004938BA" w:rsidRPr="00F6661E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ovie*PCA_4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6080529C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32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35EE0A35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16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080A5D70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10AF3E6C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69.18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2DFA7992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33</w:t>
            </w:r>
          </w:p>
        </w:tc>
        <w:tc>
          <w:tcPr>
            <w:tcW w:w="1229" w:type="dxa"/>
            <w:shd w:val="clear" w:color="auto" w:fill="auto"/>
            <w:noWrap/>
            <w:vAlign w:val="bottom"/>
            <w:hideMark/>
          </w:tcPr>
          <w:p w14:paraId="7D16A2B0" w14:textId="77777777" w:rsidR="004938BA" w:rsidRPr="00F6661E" w:rsidRDefault="004938BA" w:rsidP="004C6D5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F6661E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810</w:t>
            </w:r>
          </w:p>
        </w:tc>
      </w:tr>
    </w:tbl>
    <w:p w14:paraId="19F3F4EE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F080F0D" w14:textId="77777777" w:rsidR="004938BA" w:rsidRPr="00911C53" w:rsidRDefault="004938BA" w:rsidP="004938BA">
      <w:pPr>
        <w:spacing w:line="276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911C53">
        <w:rPr>
          <w:rFonts w:ascii="Times New Roman" w:hAnsi="Times New Roman" w:cs="Times New Roman"/>
          <w:i/>
          <w:iCs/>
          <w:sz w:val="24"/>
          <w:szCs w:val="24"/>
        </w:rPr>
        <w:t xml:space="preserve">Pairwise Comparisons for significant main effect of </w:t>
      </w:r>
      <w:r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Pr="00911C53">
        <w:rPr>
          <w:rFonts w:ascii="Times New Roman" w:hAnsi="Times New Roman" w:cs="Times New Roman"/>
          <w:i/>
          <w:iCs/>
          <w:sz w:val="24"/>
          <w:szCs w:val="24"/>
        </w:rPr>
        <w:t>ovie</w:t>
      </w:r>
    </w:p>
    <w:tbl>
      <w:tblPr>
        <w:tblW w:w="9348" w:type="dxa"/>
        <w:tblLook w:val="04A0" w:firstRow="1" w:lastRow="0" w:firstColumn="1" w:lastColumn="0" w:noHBand="0" w:noVBand="1"/>
      </w:tblPr>
      <w:tblGrid>
        <w:gridCol w:w="1828"/>
        <w:gridCol w:w="1504"/>
        <w:gridCol w:w="1504"/>
        <w:gridCol w:w="1504"/>
        <w:gridCol w:w="1504"/>
        <w:gridCol w:w="1504"/>
      </w:tblGrid>
      <w:tr w:rsidR="004938BA" w:rsidRPr="00911C53" w14:paraId="12756F6C" w14:textId="77777777" w:rsidTr="004C6D56">
        <w:trPr>
          <w:trHeight w:val="524"/>
        </w:trPr>
        <w:tc>
          <w:tcPr>
            <w:tcW w:w="18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362F3A" w14:textId="77777777" w:rsidR="004938BA" w:rsidRPr="00911C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Contrasts</w:t>
            </w:r>
          </w:p>
        </w:tc>
        <w:tc>
          <w:tcPr>
            <w:tcW w:w="15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BEA52D" w14:textId="77777777" w:rsidR="004938BA" w:rsidRPr="00911C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Estimate</w:t>
            </w:r>
          </w:p>
        </w:tc>
        <w:tc>
          <w:tcPr>
            <w:tcW w:w="15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D398C5" w14:textId="77777777" w:rsidR="004938BA" w:rsidRPr="00911C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SE</w:t>
            </w:r>
          </w:p>
        </w:tc>
        <w:tc>
          <w:tcPr>
            <w:tcW w:w="15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98AD37" w14:textId="77777777" w:rsidR="004938BA" w:rsidRPr="00911C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proofErr w:type="spellStart"/>
            <w:r w:rsidRPr="00911C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Df</w:t>
            </w:r>
            <w:proofErr w:type="spellEnd"/>
          </w:p>
        </w:tc>
        <w:tc>
          <w:tcPr>
            <w:tcW w:w="15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39BCF8" w14:textId="77777777" w:rsidR="004938BA" w:rsidRPr="00911C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t-value</w:t>
            </w:r>
          </w:p>
        </w:tc>
        <w:tc>
          <w:tcPr>
            <w:tcW w:w="15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135375" w14:textId="77777777" w:rsidR="004938BA" w:rsidRPr="00911C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-value</w:t>
            </w:r>
          </w:p>
        </w:tc>
      </w:tr>
      <w:tr w:rsidR="004938BA" w:rsidRPr="00911C53" w14:paraId="73C6E23A" w14:textId="77777777" w:rsidTr="004C6D56">
        <w:trPr>
          <w:trHeight w:val="524"/>
        </w:trPr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03363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 xml:space="preserve">c4 - </w:t>
            </w:r>
            <w:proofErr w:type="spellStart"/>
            <w:r w:rsidRPr="00911C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lms</w:t>
            </w:r>
            <w:proofErr w:type="spellEnd"/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03CCC" w14:textId="77777777" w:rsidR="004938BA" w:rsidRPr="00911C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93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94429" w14:textId="77777777" w:rsidR="004938BA" w:rsidRPr="00911C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10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8C1DF" w14:textId="77777777" w:rsidR="004938BA" w:rsidRPr="00911C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49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24DD9" w14:textId="77777777" w:rsidR="004938BA" w:rsidRPr="00911C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9.16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13C66" w14:textId="77777777" w:rsidR="004938BA" w:rsidRPr="00911C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&lt; .001</w:t>
            </w:r>
          </w:p>
        </w:tc>
      </w:tr>
      <w:tr w:rsidR="004938BA" w:rsidRPr="00911C53" w14:paraId="05CDF5FD" w14:textId="77777777" w:rsidTr="004C6D56">
        <w:trPr>
          <w:trHeight w:val="484"/>
        </w:trPr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1CEB8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c4 - summer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4483B" w14:textId="77777777" w:rsidR="004938BA" w:rsidRPr="00911C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91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3BBAC" w14:textId="77777777" w:rsidR="004938BA" w:rsidRPr="00911C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11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3B730" w14:textId="77777777" w:rsidR="004938BA" w:rsidRPr="00911C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73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77019" w14:textId="77777777" w:rsidR="004938BA" w:rsidRPr="00911C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8.33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449BE" w14:textId="77777777" w:rsidR="004938BA" w:rsidRPr="00911C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&lt; .001</w:t>
            </w:r>
          </w:p>
        </w:tc>
      </w:tr>
      <w:tr w:rsidR="004938BA" w:rsidRPr="00911C53" w14:paraId="06A260C8" w14:textId="77777777" w:rsidTr="004C6D56">
        <w:trPr>
          <w:trHeight w:val="484"/>
        </w:trPr>
        <w:tc>
          <w:tcPr>
            <w:tcW w:w="18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62970B" w14:textId="77777777" w:rsidR="004938BA" w:rsidRPr="00911C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proofErr w:type="spellStart"/>
            <w:r w:rsidRPr="00911C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lms</w:t>
            </w:r>
            <w:proofErr w:type="spellEnd"/>
            <w:r w:rsidRPr="00911C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 xml:space="preserve"> - summer</w:t>
            </w:r>
          </w:p>
        </w:tc>
        <w:tc>
          <w:tcPr>
            <w:tcW w:w="15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495A4F" w14:textId="77777777" w:rsidR="004938BA" w:rsidRPr="00911C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2</w:t>
            </w:r>
          </w:p>
        </w:tc>
        <w:tc>
          <w:tcPr>
            <w:tcW w:w="15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1A7652" w14:textId="77777777" w:rsidR="004938BA" w:rsidRPr="00911C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10</w:t>
            </w:r>
          </w:p>
        </w:tc>
        <w:tc>
          <w:tcPr>
            <w:tcW w:w="15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39F7AA" w14:textId="77777777" w:rsidR="004938BA" w:rsidRPr="00911C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42</w:t>
            </w:r>
          </w:p>
        </w:tc>
        <w:tc>
          <w:tcPr>
            <w:tcW w:w="15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DF005C" w14:textId="77777777" w:rsidR="004938BA" w:rsidRPr="00911C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18</w:t>
            </w:r>
          </w:p>
        </w:tc>
        <w:tc>
          <w:tcPr>
            <w:tcW w:w="15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1DADD3" w14:textId="77777777" w:rsidR="004938BA" w:rsidRPr="00911C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11C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982</w:t>
            </w:r>
          </w:p>
        </w:tc>
      </w:tr>
    </w:tbl>
    <w:p w14:paraId="1E678611" w14:textId="77777777" w:rsidR="004938BA" w:rsidRPr="00911C53" w:rsidRDefault="004938BA" w:rsidP="004938BA">
      <w:pPr>
        <w:spacing w:line="276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048EF081" w14:textId="77777777" w:rsidR="004938BA" w:rsidRPr="000C245A" w:rsidRDefault="004938BA" w:rsidP="004938BA">
      <w:pPr>
        <w:spacing w:line="276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911C53">
        <w:rPr>
          <w:rFonts w:ascii="Times New Roman" w:hAnsi="Times New Roman" w:cs="Times New Roman"/>
          <w:i/>
          <w:iCs/>
          <w:sz w:val="20"/>
          <w:szCs w:val="20"/>
        </w:rPr>
        <w:t>Note.</w:t>
      </w:r>
      <w:r w:rsidRPr="00911C53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 </w:t>
      </w:r>
      <w:r w:rsidRPr="00911C53">
        <w:rPr>
          <w:rFonts w:ascii="Times New Roman" w:hAnsi="Times New Roman" w:cs="Times New Roman"/>
          <w:sz w:val="20"/>
          <w:szCs w:val="20"/>
        </w:rPr>
        <w:t xml:space="preserve">The abbreviation ‘c4’ refers to </w:t>
      </w:r>
      <w:r w:rsidRPr="00922197">
        <w:rPr>
          <w:rFonts w:ascii="Times New Roman" w:hAnsi="Times New Roman" w:cs="Times New Roman"/>
          <w:i/>
          <w:iCs/>
          <w:sz w:val="20"/>
          <w:szCs w:val="20"/>
        </w:rPr>
        <w:t>Citizenfour</w:t>
      </w:r>
      <w:r w:rsidRPr="00911C53">
        <w:rPr>
          <w:rFonts w:ascii="Times New Roman" w:hAnsi="Times New Roman" w:cs="Times New Roman"/>
          <w:sz w:val="20"/>
          <w:szCs w:val="20"/>
        </w:rPr>
        <w:t>, ‘</w:t>
      </w:r>
      <w:proofErr w:type="spellStart"/>
      <w:r w:rsidRPr="00911C53">
        <w:rPr>
          <w:rFonts w:ascii="Times New Roman" w:hAnsi="Times New Roman" w:cs="Times New Roman"/>
          <w:sz w:val="20"/>
          <w:szCs w:val="20"/>
        </w:rPr>
        <w:t>lms</w:t>
      </w:r>
      <w:proofErr w:type="spellEnd"/>
      <w:r w:rsidRPr="00911C53">
        <w:rPr>
          <w:rFonts w:ascii="Times New Roman" w:hAnsi="Times New Roman" w:cs="Times New Roman"/>
          <w:sz w:val="20"/>
          <w:szCs w:val="20"/>
        </w:rPr>
        <w:t xml:space="preserve">’ refers to </w:t>
      </w:r>
      <w:r w:rsidRPr="00922197">
        <w:rPr>
          <w:rFonts w:ascii="Times New Roman" w:hAnsi="Times New Roman" w:cs="Times New Roman"/>
          <w:i/>
          <w:iCs/>
          <w:sz w:val="20"/>
          <w:szCs w:val="20"/>
        </w:rPr>
        <w:t>Little Miss Sunshine</w:t>
      </w:r>
      <w:r w:rsidRPr="00911C53">
        <w:rPr>
          <w:rFonts w:ascii="Times New Roman" w:hAnsi="Times New Roman" w:cs="Times New Roman"/>
          <w:sz w:val="20"/>
          <w:szCs w:val="20"/>
        </w:rPr>
        <w:t xml:space="preserve">, and ‘summer’ refers to </w:t>
      </w:r>
      <w:r w:rsidRPr="00922197">
        <w:rPr>
          <w:rFonts w:ascii="Times New Roman" w:hAnsi="Times New Roman" w:cs="Times New Roman"/>
          <w:i/>
          <w:iCs/>
          <w:sz w:val="20"/>
          <w:szCs w:val="20"/>
        </w:rPr>
        <w:t>500 Days of Summer</w:t>
      </w:r>
      <w:r w:rsidRPr="00911C53">
        <w:rPr>
          <w:rFonts w:ascii="Times New Roman" w:hAnsi="Times New Roman" w:cs="Times New Roman"/>
          <w:sz w:val="20"/>
          <w:szCs w:val="20"/>
        </w:rPr>
        <w:t>.</w:t>
      </w:r>
      <w:r w:rsidRPr="000C245A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</w:p>
    <w:p w14:paraId="7AAD2C6C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08E27D7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89B3FA4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6E55CEF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82AF4F3" w14:textId="77777777" w:rsidR="004938BA" w:rsidRDefault="004938BA" w:rsidP="004938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A79DB04" w14:textId="77777777" w:rsidR="00311193" w:rsidRDefault="00311193" w:rsidP="004938BA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4" w:name="_Hlk184378613"/>
      <w:r w:rsidRPr="00311193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ry File 1</w:t>
      </w:r>
      <w:r>
        <w:rPr>
          <w:rFonts w:ascii="Times New Roman" w:hAnsi="Times New Roman" w:cs="Times New Roman"/>
          <w:b/>
          <w:bCs/>
          <w:sz w:val="24"/>
          <w:szCs w:val="24"/>
        </w:rPr>
        <w:t>f</w:t>
      </w:r>
    </w:p>
    <w:p w14:paraId="1274B78E" w14:textId="23D84272" w:rsidR="004938BA" w:rsidRDefault="004938BA" w:rsidP="004938B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i/>
          <w:iCs/>
          <w:color w:val="242424"/>
          <w:kern w:val="0"/>
          <w:lang w:eastAsia="en-CA"/>
          <w14:ligatures w14:val="none"/>
        </w:rPr>
      </w:pPr>
      <w:r w:rsidRPr="0040321E">
        <w:rPr>
          <w:rFonts w:ascii="Times New Roman" w:eastAsia="Times New Roman" w:hAnsi="Times New Roman" w:cs="Times New Roman"/>
          <w:i/>
          <w:iCs/>
          <w:color w:val="242424"/>
          <w:kern w:val="0"/>
          <w:lang w:eastAsia="en-CA"/>
          <w14:ligatures w14:val="none"/>
        </w:rPr>
        <w:t>FSL FEAT Query Parameter Estimates</w:t>
      </w:r>
    </w:p>
    <w:bookmarkEnd w:id="4"/>
    <w:p w14:paraId="22B281AD" w14:textId="77777777" w:rsidR="004938BA" w:rsidRDefault="004938BA" w:rsidP="004938B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i/>
          <w:iCs/>
          <w:color w:val="242424"/>
          <w:kern w:val="0"/>
          <w:lang w:eastAsia="en-CA"/>
          <w14:ligatures w14:val="none"/>
        </w:rPr>
      </w:pPr>
    </w:p>
    <w:tbl>
      <w:tblPr>
        <w:tblW w:w="7870" w:type="dxa"/>
        <w:tblLook w:val="04A0" w:firstRow="1" w:lastRow="0" w:firstColumn="1" w:lastColumn="0" w:noHBand="0" w:noVBand="1"/>
      </w:tblPr>
      <w:tblGrid>
        <w:gridCol w:w="3184"/>
        <w:gridCol w:w="1562"/>
        <w:gridCol w:w="1562"/>
        <w:gridCol w:w="1562"/>
      </w:tblGrid>
      <w:tr w:rsidR="004938BA" w:rsidRPr="00096753" w14:paraId="19573183" w14:textId="77777777" w:rsidTr="004C6D56">
        <w:trPr>
          <w:trHeight w:val="321"/>
        </w:trPr>
        <w:tc>
          <w:tcPr>
            <w:tcW w:w="31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25A171" w14:textId="77777777" w:rsidR="004938BA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  <w:p w14:paraId="7FAF2C7C" w14:textId="77777777" w:rsidR="004938BA" w:rsidRPr="000967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CA"/>
                <w14:ligatures w14:val="none"/>
              </w:rPr>
              <w:t>All Movies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4A9957" w14:textId="77777777" w:rsidR="004938BA" w:rsidRPr="000967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E98808" w14:textId="77777777" w:rsidR="004938BA" w:rsidRPr="000967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146443" w14:textId="77777777" w:rsidR="004938BA" w:rsidRPr="000967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</w:p>
        </w:tc>
      </w:tr>
      <w:tr w:rsidR="004938BA" w:rsidRPr="00096753" w14:paraId="12137CEC" w14:textId="77777777" w:rsidTr="004C6D56">
        <w:trPr>
          <w:trHeight w:val="321"/>
        </w:trPr>
        <w:tc>
          <w:tcPr>
            <w:tcW w:w="31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339E5" w14:textId="77777777" w:rsidR="004938BA" w:rsidRPr="000967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A0CEBA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ean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276274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LCI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F8CE6A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UCI</w:t>
            </w:r>
          </w:p>
        </w:tc>
      </w:tr>
      <w:tr w:rsidR="004938BA" w:rsidRPr="00096753" w14:paraId="28330E29" w14:textId="77777777" w:rsidTr="004C6D56">
        <w:trPr>
          <w:trHeight w:val="321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C16FF" w14:textId="77777777" w:rsidR="004938BA" w:rsidRPr="000967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Episodic Knowledge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ADD06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62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E055A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27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FFCD4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97</w:t>
            </w:r>
          </w:p>
        </w:tc>
      </w:tr>
      <w:tr w:rsidR="004938BA" w:rsidRPr="00096753" w14:paraId="13123C75" w14:textId="77777777" w:rsidTr="004C6D56">
        <w:trPr>
          <w:trHeight w:val="321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2F6C3" w14:textId="77777777" w:rsidR="004938BA" w:rsidRPr="000967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Intrusive Distraction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175B2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78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D2C38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1.37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6323D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20</w:t>
            </w:r>
          </w:p>
        </w:tc>
      </w:tr>
      <w:tr w:rsidR="004938BA" w:rsidRPr="00096753" w14:paraId="3F985677" w14:textId="77777777" w:rsidTr="004C6D56">
        <w:trPr>
          <w:trHeight w:val="321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6165E" w14:textId="77777777" w:rsidR="004938BA" w:rsidRPr="000967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Verbal Detail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4E107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1.64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98AF4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2.11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4A270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1.18</w:t>
            </w:r>
          </w:p>
        </w:tc>
      </w:tr>
      <w:tr w:rsidR="004938BA" w:rsidRPr="00096753" w14:paraId="78CF9D83" w14:textId="77777777" w:rsidTr="004C6D56">
        <w:trPr>
          <w:trHeight w:val="321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9DA69" w14:textId="77777777" w:rsidR="004938BA" w:rsidRPr="000967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Sensory Engagement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CDD6B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.26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6FB3C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81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0EA77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.71</w:t>
            </w:r>
          </w:p>
        </w:tc>
      </w:tr>
      <w:tr w:rsidR="004938BA" w:rsidRPr="00096753" w14:paraId="5AF2344A" w14:textId="77777777" w:rsidTr="004C6D56">
        <w:trPr>
          <w:trHeight w:val="321"/>
        </w:trPr>
        <w:tc>
          <w:tcPr>
            <w:tcW w:w="3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DA92F7" w14:textId="77777777" w:rsidR="004938BA" w:rsidRPr="00096753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44E89F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9CDBE6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ACF2FA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</w:p>
        </w:tc>
      </w:tr>
      <w:tr w:rsidR="004938BA" w:rsidRPr="00096753" w14:paraId="250D459F" w14:textId="77777777" w:rsidTr="004C6D56">
        <w:trPr>
          <w:trHeight w:val="321"/>
        </w:trPr>
        <w:tc>
          <w:tcPr>
            <w:tcW w:w="31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CCE210" w14:textId="77777777" w:rsidR="004938BA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  <w:p w14:paraId="070937DD" w14:textId="77777777" w:rsidR="004938BA" w:rsidRPr="000967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CA"/>
                <w14:ligatures w14:val="none"/>
              </w:rPr>
            </w:pPr>
            <w:r w:rsidRPr="0092219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0"/>
                <w:lang w:eastAsia="en-CA"/>
                <w14:ligatures w14:val="none"/>
              </w:rPr>
              <w:t>500 Days of Summer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B0C7AB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E8AF4F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9A286A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</w:p>
        </w:tc>
      </w:tr>
      <w:tr w:rsidR="004938BA" w:rsidRPr="00096753" w14:paraId="451E08CF" w14:textId="77777777" w:rsidTr="004C6D56">
        <w:trPr>
          <w:trHeight w:val="321"/>
        </w:trPr>
        <w:tc>
          <w:tcPr>
            <w:tcW w:w="31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4B9CF" w14:textId="77777777" w:rsidR="004938BA" w:rsidRPr="000967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C8F3E5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ean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416CCA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LCI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F737A2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UCI</w:t>
            </w:r>
          </w:p>
        </w:tc>
      </w:tr>
      <w:tr w:rsidR="004938BA" w:rsidRPr="00096753" w14:paraId="7535B771" w14:textId="77777777" w:rsidTr="004C6D56">
        <w:trPr>
          <w:trHeight w:val="321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4C790" w14:textId="77777777" w:rsidR="004938BA" w:rsidRPr="000967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Episodic Knowledge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8BB66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23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A1AF7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58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92038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12</w:t>
            </w:r>
          </w:p>
        </w:tc>
      </w:tr>
      <w:tr w:rsidR="004938BA" w:rsidRPr="00096753" w14:paraId="2F1E5C17" w14:textId="77777777" w:rsidTr="004C6D56">
        <w:trPr>
          <w:trHeight w:val="321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B659C" w14:textId="77777777" w:rsidR="004938BA" w:rsidRPr="000967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Intrusive Distraction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5D961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2.34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1318F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2.89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71430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1.80</w:t>
            </w:r>
          </w:p>
        </w:tc>
      </w:tr>
      <w:tr w:rsidR="004938BA" w:rsidRPr="00096753" w14:paraId="04342EBE" w14:textId="77777777" w:rsidTr="004C6D56">
        <w:trPr>
          <w:trHeight w:val="321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FB25A" w14:textId="77777777" w:rsidR="004938BA" w:rsidRPr="000967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Verbal Detail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9F1EC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87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2D2A9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1.2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874C2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48</w:t>
            </w:r>
          </w:p>
        </w:tc>
      </w:tr>
      <w:tr w:rsidR="004938BA" w:rsidRPr="00096753" w14:paraId="7E677F60" w14:textId="77777777" w:rsidTr="004C6D56">
        <w:trPr>
          <w:trHeight w:val="321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1D0AA" w14:textId="77777777" w:rsidR="004938BA" w:rsidRPr="000967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Sensory Engagement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EF8F4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18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17166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2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817D7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39</w:t>
            </w:r>
          </w:p>
        </w:tc>
      </w:tr>
      <w:tr w:rsidR="004938BA" w:rsidRPr="00096753" w14:paraId="3565C77F" w14:textId="77777777" w:rsidTr="004C6D56">
        <w:trPr>
          <w:trHeight w:val="321"/>
        </w:trPr>
        <w:tc>
          <w:tcPr>
            <w:tcW w:w="3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8E7FA2" w14:textId="77777777" w:rsidR="004938BA" w:rsidRPr="00096753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C34A22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FFE3DA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D4F271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</w:p>
        </w:tc>
      </w:tr>
      <w:tr w:rsidR="004938BA" w:rsidRPr="00096753" w14:paraId="5BD941FD" w14:textId="77777777" w:rsidTr="004C6D56">
        <w:trPr>
          <w:trHeight w:val="321"/>
        </w:trPr>
        <w:tc>
          <w:tcPr>
            <w:tcW w:w="31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A322F0" w14:textId="77777777" w:rsidR="004938BA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  <w:p w14:paraId="398015D3" w14:textId="77777777" w:rsidR="004938BA" w:rsidRPr="000967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CA"/>
                <w14:ligatures w14:val="none"/>
              </w:rPr>
            </w:pPr>
            <w:r w:rsidRPr="0092219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0"/>
                <w:lang w:eastAsia="en-CA"/>
                <w14:ligatures w14:val="none"/>
              </w:rPr>
              <w:t>Citizenfour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D201D1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9C714F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B3E15B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</w:p>
        </w:tc>
      </w:tr>
      <w:tr w:rsidR="004938BA" w:rsidRPr="00096753" w14:paraId="3773B0D5" w14:textId="77777777" w:rsidTr="004C6D56">
        <w:trPr>
          <w:trHeight w:val="321"/>
        </w:trPr>
        <w:tc>
          <w:tcPr>
            <w:tcW w:w="31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57043" w14:textId="77777777" w:rsidR="004938BA" w:rsidRPr="000967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707CA8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ean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6AE2FE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LCI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92F953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UCI</w:t>
            </w:r>
          </w:p>
        </w:tc>
      </w:tr>
      <w:tr w:rsidR="004938BA" w:rsidRPr="00096753" w14:paraId="0EEAE8D7" w14:textId="77777777" w:rsidTr="004C6D56">
        <w:trPr>
          <w:trHeight w:val="321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3A063" w14:textId="77777777" w:rsidR="004938BA" w:rsidRPr="000967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Episodic Knowledge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CDAF7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.49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9303D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.06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C6D53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.91</w:t>
            </w:r>
          </w:p>
        </w:tc>
      </w:tr>
      <w:tr w:rsidR="004938BA" w:rsidRPr="00096753" w14:paraId="014F04DC" w14:textId="77777777" w:rsidTr="004C6D56">
        <w:trPr>
          <w:trHeight w:val="321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331DB" w14:textId="77777777" w:rsidR="004938BA" w:rsidRPr="000967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Intrusive Distraction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C8FC6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26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48A61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26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D70DA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78</w:t>
            </w:r>
          </w:p>
        </w:tc>
      </w:tr>
      <w:tr w:rsidR="004938BA" w:rsidRPr="00096753" w14:paraId="4A73899B" w14:textId="77777777" w:rsidTr="004C6D56">
        <w:trPr>
          <w:trHeight w:val="321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A1F1A" w14:textId="77777777" w:rsidR="004938BA" w:rsidRPr="000967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Verbal Detail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7F53E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2.98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8193A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3.64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C8769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2.31</w:t>
            </w:r>
          </w:p>
        </w:tc>
      </w:tr>
      <w:tr w:rsidR="004938BA" w:rsidRPr="00096753" w14:paraId="5F47837E" w14:textId="77777777" w:rsidTr="004C6D56">
        <w:trPr>
          <w:trHeight w:val="321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2DD91" w14:textId="77777777" w:rsidR="004938BA" w:rsidRPr="000967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Sensory Engagement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AF0D9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.77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68143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.27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9A54F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.26</w:t>
            </w:r>
          </w:p>
        </w:tc>
      </w:tr>
      <w:tr w:rsidR="004938BA" w:rsidRPr="00096753" w14:paraId="1AEB2349" w14:textId="77777777" w:rsidTr="004C6D56">
        <w:trPr>
          <w:trHeight w:val="321"/>
        </w:trPr>
        <w:tc>
          <w:tcPr>
            <w:tcW w:w="3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8C50AA" w14:textId="77777777" w:rsidR="004938BA" w:rsidRPr="00096753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FF6613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FB91FD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1C5B66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</w:p>
        </w:tc>
      </w:tr>
      <w:tr w:rsidR="004938BA" w:rsidRPr="00096753" w14:paraId="0C7F997E" w14:textId="77777777" w:rsidTr="004C6D56">
        <w:trPr>
          <w:trHeight w:val="321"/>
        </w:trPr>
        <w:tc>
          <w:tcPr>
            <w:tcW w:w="31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B56915" w14:textId="77777777" w:rsidR="004938BA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  <w:p w14:paraId="4F8D21FF" w14:textId="77777777" w:rsidR="004938BA" w:rsidRPr="000967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CA"/>
                <w14:ligatures w14:val="none"/>
              </w:rPr>
            </w:pPr>
            <w:r w:rsidRPr="0092219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0"/>
                <w:lang w:eastAsia="en-CA"/>
                <w14:ligatures w14:val="none"/>
              </w:rPr>
              <w:t>Little Miss Sunshine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5E0588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0720B3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7E5B40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</w:p>
        </w:tc>
      </w:tr>
      <w:tr w:rsidR="004938BA" w:rsidRPr="00096753" w14:paraId="57830794" w14:textId="77777777" w:rsidTr="004C6D56">
        <w:trPr>
          <w:trHeight w:val="321"/>
        </w:trPr>
        <w:tc>
          <w:tcPr>
            <w:tcW w:w="31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03830" w14:textId="77777777" w:rsidR="004938BA" w:rsidRPr="000967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CA"/>
                <w14:ligatures w14:val="none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E852DE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ean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BFE8CA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LCI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525491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UCI</w:t>
            </w:r>
          </w:p>
        </w:tc>
      </w:tr>
      <w:tr w:rsidR="004938BA" w:rsidRPr="00096753" w14:paraId="6B2B866D" w14:textId="77777777" w:rsidTr="004C6D56">
        <w:trPr>
          <w:trHeight w:val="321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6AEDA" w14:textId="77777777" w:rsidR="004938BA" w:rsidRPr="000967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Episodic Knowledge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EC539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88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1085A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15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A4D12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.90</w:t>
            </w:r>
          </w:p>
        </w:tc>
      </w:tr>
      <w:tr w:rsidR="004938BA" w:rsidRPr="00096753" w14:paraId="3765BE63" w14:textId="77777777" w:rsidTr="004C6D56">
        <w:trPr>
          <w:trHeight w:val="321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0EA19" w14:textId="77777777" w:rsidR="004938BA" w:rsidRPr="000967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Intrusive Distraction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1AD82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.29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A0169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7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4E0EC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.33</w:t>
            </w:r>
          </w:p>
        </w:tc>
      </w:tr>
      <w:tr w:rsidR="004938BA" w:rsidRPr="00096753" w14:paraId="203254DF" w14:textId="77777777" w:rsidTr="004C6D56">
        <w:trPr>
          <w:trHeight w:val="321"/>
        </w:trPr>
        <w:tc>
          <w:tcPr>
            <w:tcW w:w="31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5B128" w14:textId="77777777" w:rsidR="004938BA" w:rsidRPr="000967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Verbal Detail</w:t>
            </w:r>
          </w:p>
        </w:tc>
        <w:tc>
          <w:tcPr>
            <w:tcW w:w="156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A3986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25</w:t>
            </w:r>
          </w:p>
        </w:tc>
        <w:tc>
          <w:tcPr>
            <w:tcW w:w="156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DBC65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1.00</w:t>
            </w:r>
          </w:p>
        </w:tc>
        <w:tc>
          <w:tcPr>
            <w:tcW w:w="156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14C21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51</w:t>
            </w:r>
          </w:p>
        </w:tc>
      </w:tr>
      <w:tr w:rsidR="004938BA" w:rsidRPr="00096753" w14:paraId="095084D1" w14:textId="77777777" w:rsidTr="004C6D56">
        <w:trPr>
          <w:trHeight w:val="321"/>
        </w:trPr>
        <w:tc>
          <w:tcPr>
            <w:tcW w:w="3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EEC268" w14:textId="77777777" w:rsidR="004938BA" w:rsidRPr="000967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Sensory Engagement</w:t>
            </w: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A4EFFD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29</w:t>
            </w: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979F72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60</w:t>
            </w: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CC867E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.19</w:t>
            </w:r>
          </w:p>
        </w:tc>
      </w:tr>
    </w:tbl>
    <w:p w14:paraId="7103EEC2" w14:textId="77777777" w:rsidR="004938BA" w:rsidRDefault="004938BA" w:rsidP="004938B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i/>
          <w:iCs/>
          <w:color w:val="242424"/>
          <w:kern w:val="0"/>
          <w:lang w:eastAsia="en-CA"/>
          <w14:ligatures w14:val="none"/>
        </w:rPr>
      </w:pPr>
    </w:p>
    <w:p w14:paraId="3EEB8874" w14:textId="77777777" w:rsidR="004938BA" w:rsidRDefault="004938BA" w:rsidP="004938B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i/>
          <w:iCs/>
          <w:color w:val="242424"/>
          <w:kern w:val="0"/>
          <w:lang w:eastAsia="en-CA"/>
          <w14:ligatures w14:val="none"/>
        </w:rPr>
      </w:pPr>
    </w:p>
    <w:p w14:paraId="6CDEAD45" w14:textId="77777777" w:rsidR="004938BA" w:rsidRDefault="004938BA" w:rsidP="004938B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i/>
          <w:iCs/>
          <w:color w:val="242424"/>
          <w:kern w:val="0"/>
          <w:lang w:eastAsia="en-CA"/>
          <w14:ligatures w14:val="none"/>
        </w:rPr>
      </w:pPr>
    </w:p>
    <w:p w14:paraId="35AA15D2" w14:textId="77777777" w:rsidR="004938BA" w:rsidRDefault="004938BA" w:rsidP="004938B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i/>
          <w:iCs/>
          <w:color w:val="242424"/>
          <w:kern w:val="0"/>
          <w:lang w:eastAsia="en-CA"/>
          <w14:ligatures w14:val="none"/>
        </w:rPr>
      </w:pPr>
    </w:p>
    <w:p w14:paraId="5913E68A" w14:textId="77777777" w:rsidR="004938BA" w:rsidRDefault="004938BA" w:rsidP="004938B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i/>
          <w:iCs/>
          <w:color w:val="242424"/>
          <w:kern w:val="0"/>
          <w:lang w:eastAsia="en-CA"/>
          <w14:ligatures w14:val="none"/>
        </w:rPr>
      </w:pPr>
    </w:p>
    <w:p w14:paraId="6B802062" w14:textId="77777777" w:rsidR="004938BA" w:rsidRDefault="004938BA" w:rsidP="004938B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i/>
          <w:iCs/>
          <w:color w:val="242424"/>
          <w:kern w:val="0"/>
          <w:lang w:eastAsia="en-CA"/>
          <w14:ligatures w14:val="none"/>
        </w:rPr>
      </w:pPr>
    </w:p>
    <w:p w14:paraId="6E7A89E2" w14:textId="77777777" w:rsidR="004D7753" w:rsidRDefault="004D7753" w:rsidP="004938B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i/>
          <w:iCs/>
          <w:color w:val="242424"/>
          <w:kern w:val="0"/>
          <w:lang w:eastAsia="en-CA"/>
          <w14:ligatures w14:val="none"/>
        </w:rPr>
      </w:pPr>
    </w:p>
    <w:p w14:paraId="5C25DC64" w14:textId="77777777" w:rsidR="004D7753" w:rsidRDefault="004D7753" w:rsidP="004938B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i/>
          <w:iCs/>
          <w:color w:val="242424"/>
          <w:kern w:val="0"/>
          <w:lang w:eastAsia="en-CA"/>
          <w14:ligatures w14:val="none"/>
        </w:rPr>
      </w:pPr>
    </w:p>
    <w:p w14:paraId="2D675127" w14:textId="77777777" w:rsidR="004938BA" w:rsidRDefault="004938BA" w:rsidP="004938B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i/>
          <w:iCs/>
          <w:color w:val="242424"/>
          <w:kern w:val="0"/>
          <w:lang w:eastAsia="en-CA"/>
          <w14:ligatures w14:val="none"/>
        </w:rPr>
      </w:pPr>
    </w:p>
    <w:p w14:paraId="6FA12141" w14:textId="77777777" w:rsidR="004938BA" w:rsidRDefault="004938BA" w:rsidP="004938B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i/>
          <w:iCs/>
          <w:color w:val="242424"/>
          <w:kern w:val="0"/>
          <w:lang w:eastAsia="en-CA"/>
          <w14:ligatures w14:val="none"/>
        </w:rPr>
      </w:pPr>
    </w:p>
    <w:p w14:paraId="13859D86" w14:textId="398B772C" w:rsidR="004938BA" w:rsidRDefault="004938BA" w:rsidP="004938BA">
      <w:pPr>
        <w:spacing w:line="276" w:lineRule="auto"/>
        <w:rPr>
          <w:rFonts w:ascii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</w:pPr>
      <w:bookmarkStart w:id="5" w:name="_Hlk184378636"/>
      <w:r w:rsidRPr="004B1056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</w:t>
      </w:r>
      <w:r w:rsidR="004D7753">
        <w:rPr>
          <w:rFonts w:ascii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File 1g</w:t>
      </w:r>
    </w:p>
    <w:p w14:paraId="07F8C82B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</w:rPr>
        <w:t>Grand average of Gradient score by movie</w:t>
      </w:r>
    </w:p>
    <w:bookmarkEnd w:id="5"/>
    <w:tbl>
      <w:tblPr>
        <w:tblW w:w="9395" w:type="dxa"/>
        <w:tblLook w:val="04A0" w:firstRow="1" w:lastRow="0" w:firstColumn="1" w:lastColumn="0" w:noHBand="0" w:noVBand="1"/>
      </w:tblPr>
      <w:tblGrid>
        <w:gridCol w:w="2350"/>
        <w:gridCol w:w="1401"/>
        <w:gridCol w:w="1421"/>
        <w:gridCol w:w="1401"/>
        <w:gridCol w:w="1421"/>
        <w:gridCol w:w="1401"/>
      </w:tblGrid>
      <w:tr w:rsidR="004938BA" w:rsidRPr="00084CC7" w14:paraId="2078C67D" w14:textId="77777777" w:rsidTr="004C6D56">
        <w:trPr>
          <w:trHeight w:val="688"/>
        </w:trPr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3CCB8" w14:textId="77777777" w:rsidR="004938BA" w:rsidRPr="00084CC7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71AA66" w14:textId="77777777" w:rsidR="004938BA" w:rsidRPr="00084CC7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CA"/>
                <w14:ligatures w14:val="none"/>
              </w:rPr>
            </w:pPr>
            <w:r w:rsidRPr="00084CC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CA"/>
                <w14:ligatures w14:val="none"/>
              </w:rPr>
              <w:t>Gradient 1 mean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A2F921" w14:textId="77777777" w:rsidR="004938BA" w:rsidRPr="00084CC7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CA"/>
                <w14:ligatures w14:val="none"/>
              </w:rPr>
            </w:pPr>
            <w:r w:rsidRPr="00084CC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CA"/>
                <w14:ligatures w14:val="none"/>
              </w:rPr>
              <w:t>Gradient 2 mean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3C1406" w14:textId="77777777" w:rsidR="004938BA" w:rsidRPr="00084CC7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CA"/>
                <w14:ligatures w14:val="none"/>
              </w:rPr>
            </w:pPr>
            <w:r w:rsidRPr="00084CC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CA"/>
                <w14:ligatures w14:val="none"/>
              </w:rPr>
              <w:t>Gradient 3 mean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D8E406" w14:textId="77777777" w:rsidR="004938BA" w:rsidRPr="00084CC7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CA"/>
                <w14:ligatures w14:val="none"/>
              </w:rPr>
            </w:pPr>
            <w:r w:rsidRPr="00084CC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CA"/>
                <w14:ligatures w14:val="none"/>
              </w:rPr>
              <w:t>Gradient 4 mean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B09CB5" w14:textId="77777777" w:rsidR="004938BA" w:rsidRPr="00084CC7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CA"/>
                <w14:ligatures w14:val="none"/>
              </w:rPr>
            </w:pPr>
            <w:r w:rsidRPr="00084CC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CA"/>
                <w14:ligatures w14:val="none"/>
              </w:rPr>
              <w:t>Gradient 5 mean</w:t>
            </w:r>
          </w:p>
        </w:tc>
      </w:tr>
      <w:tr w:rsidR="004938BA" w:rsidRPr="00084CC7" w14:paraId="775E07E5" w14:textId="77777777" w:rsidTr="004C6D56">
        <w:trPr>
          <w:trHeight w:val="688"/>
        </w:trPr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3711E" w14:textId="77777777" w:rsidR="004938BA" w:rsidRPr="00084CC7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2219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  <w:t>500 Days of Summer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75F39" w14:textId="77777777" w:rsidR="004938BA" w:rsidRPr="00084CC7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84CC7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01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CC094" w14:textId="77777777" w:rsidR="004938BA" w:rsidRPr="00084CC7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84CC7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0264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4FAC8" w14:textId="77777777" w:rsidR="004938BA" w:rsidRPr="00084CC7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84CC7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0201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59ECD" w14:textId="77777777" w:rsidR="004938BA" w:rsidRPr="00084CC7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84CC7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0134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9F7A4" w14:textId="77777777" w:rsidR="004938BA" w:rsidRPr="00084CC7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84CC7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0112</w:t>
            </w:r>
          </w:p>
        </w:tc>
      </w:tr>
      <w:tr w:rsidR="004938BA" w:rsidRPr="00084CC7" w14:paraId="2E3D05B5" w14:textId="77777777" w:rsidTr="004C6D56">
        <w:trPr>
          <w:trHeight w:val="688"/>
        </w:trPr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1DAAB" w14:textId="77777777" w:rsidR="004938BA" w:rsidRPr="00084CC7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2219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  <w:t>Citizenfour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EC356" w14:textId="77777777" w:rsidR="004938BA" w:rsidRPr="00084CC7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84CC7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0301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8A5C3" w14:textId="77777777" w:rsidR="004938BA" w:rsidRPr="00084CC7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84CC7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0191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C1CC9" w14:textId="77777777" w:rsidR="004938BA" w:rsidRPr="00084CC7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84CC7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0097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8F0B5" w14:textId="77777777" w:rsidR="004938BA" w:rsidRPr="00084CC7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84CC7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0160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7379A" w14:textId="77777777" w:rsidR="004938BA" w:rsidRPr="00084CC7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84CC7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0000</w:t>
            </w:r>
          </w:p>
        </w:tc>
      </w:tr>
      <w:tr w:rsidR="004938BA" w:rsidRPr="00084CC7" w14:paraId="32491992" w14:textId="77777777" w:rsidTr="004C6D56">
        <w:trPr>
          <w:trHeight w:val="688"/>
        </w:trPr>
        <w:tc>
          <w:tcPr>
            <w:tcW w:w="2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10C6D8" w14:textId="77777777" w:rsidR="004938BA" w:rsidRPr="00084CC7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92219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  <w:t>Little Miss Sunshine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A9415A" w14:textId="77777777" w:rsidR="004938BA" w:rsidRPr="00084CC7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84CC7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0332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3D27B0" w14:textId="77777777" w:rsidR="004938BA" w:rsidRPr="00084CC7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84CC7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0138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284682" w14:textId="77777777" w:rsidR="004938BA" w:rsidRPr="00084CC7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84CC7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0099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25AC36" w14:textId="77777777" w:rsidR="004938BA" w:rsidRPr="00084CC7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84CC7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0057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4C7C4C" w14:textId="77777777" w:rsidR="004938BA" w:rsidRPr="00084CC7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84CC7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0130</w:t>
            </w:r>
          </w:p>
        </w:tc>
      </w:tr>
    </w:tbl>
    <w:p w14:paraId="3966C517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</w:rPr>
      </w:pPr>
    </w:p>
    <w:p w14:paraId="36A3CF09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</w:rPr>
      </w:pPr>
    </w:p>
    <w:p w14:paraId="454A5147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</w:rPr>
      </w:pPr>
    </w:p>
    <w:p w14:paraId="4F1CF5CC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</w:rPr>
      </w:pPr>
    </w:p>
    <w:p w14:paraId="250E6741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</w:rPr>
      </w:pPr>
    </w:p>
    <w:p w14:paraId="349C01C7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</w:rPr>
      </w:pPr>
    </w:p>
    <w:p w14:paraId="5FFD0EFA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</w:rPr>
      </w:pPr>
    </w:p>
    <w:p w14:paraId="0A3464F1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</w:rPr>
      </w:pPr>
    </w:p>
    <w:p w14:paraId="1711160B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</w:rPr>
      </w:pPr>
    </w:p>
    <w:p w14:paraId="05876915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</w:rPr>
      </w:pPr>
    </w:p>
    <w:p w14:paraId="36D7103D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</w:rPr>
      </w:pPr>
    </w:p>
    <w:p w14:paraId="7396C42E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</w:rPr>
      </w:pPr>
    </w:p>
    <w:p w14:paraId="79F1189C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</w:rPr>
      </w:pPr>
    </w:p>
    <w:p w14:paraId="314A1B46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</w:rPr>
      </w:pPr>
    </w:p>
    <w:p w14:paraId="030516FD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</w:rPr>
      </w:pPr>
    </w:p>
    <w:p w14:paraId="754F911E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</w:rPr>
      </w:pPr>
    </w:p>
    <w:p w14:paraId="087F285C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</w:rPr>
      </w:pPr>
    </w:p>
    <w:p w14:paraId="113C1097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</w:rPr>
      </w:pPr>
    </w:p>
    <w:p w14:paraId="4855290D" w14:textId="77777777" w:rsidR="004938BA" w:rsidRPr="00C5103D" w:rsidRDefault="004938BA" w:rsidP="004938BA">
      <w:pPr>
        <w:spacing w:line="276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</w:rPr>
      </w:pPr>
    </w:p>
    <w:p w14:paraId="6930DF66" w14:textId="42A47033" w:rsidR="00311193" w:rsidRDefault="00311193" w:rsidP="004938B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6" w:name="_Hlk184378648"/>
      <w:r w:rsidRPr="00311193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ry File 1</w:t>
      </w:r>
      <w:r w:rsidR="004D7753">
        <w:rPr>
          <w:rFonts w:ascii="Times New Roman" w:hAnsi="Times New Roman" w:cs="Times New Roman"/>
          <w:b/>
          <w:bCs/>
          <w:sz w:val="24"/>
          <w:szCs w:val="24"/>
        </w:rPr>
        <w:t>h</w:t>
      </w:r>
    </w:p>
    <w:p w14:paraId="643FE3B9" w14:textId="00F2B369" w:rsidR="004938BA" w:rsidRPr="00910A39" w:rsidRDefault="004938BA" w:rsidP="004938BA">
      <w:pPr>
        <w:spacing w:line="276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</w:rPr>
        <w:t>Functional Connectivity Cluster Analysis</w:t>
      </w:r>
      <w:r w:rsidR="004D7753">
        <w:rPr>
          <w:rFonts w:ascii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</w:rPr>
        <w:t xml:space="preserve"> (FLAME)</w:t>
      </w:r>
    </w:p>
    <w:bookmarkEnd w:id="6"/>
    <w:p w14:paraId="0210160A" w14:textId="77777777" w:rsidR="004938BA" w:rsidRPr="00910A39" w:rsidRDefault="004938BA" w:rsidP="004938BA">
      <w:pPr>
        <w:spacing w:line="276" w:lineRule="auto"/>
        <w:rPr>
          <w:rFonts w:ascii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</w:pPr>
      <w:r w:rsidRPr="004B1056">
        <w:rPr>
          <w:rFonts w:ascii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ab/>
      </w:r>
    </w:p>
    <w:tbl>
      <w:tblPr>
        <w:tblW w:w="10217" w:type="dxa"/>
        <w:tblInd w:w="-578" w:type="dxa"/>
        <w:tblLook w:val="04A0" w:firstRow="1" w:lastRow="0" w:firstColumn="1" w:lastColumn="0" w:noHBand="0" w:noVBand="1"/>
      </w:tblPr>
      <w:tblGrid>
        <w:gridCol w:w="880"/>
        <w:gridCol w:w="869"/>
        <w:gridCol w:w="1078"/>
        <w:gridCol w:w="1000"/>
        <w:gridCol w:w="757"/>
        <w:gridCol w:w="960"/>
        <w:gridCol w:w="960"/>
        <w:gridCol w:w="945"/>
        <w:gridCol w:w="928"/>
        <w:gridCol w:w="928"/>
        <w:gridCol w:w="912"/>
      </w:tblGrid>
      <w:tr w:rsidR="004938BA" w14:paraId="481CC937" w14:textId="77777777" w:rsidTr="004C6D56">
        <w:trPr>
          <w:trHeight w:val="458"/>
        </w:trPr>
        <w:tc>
          <w:tcPr>
            <w:tcW w:w="458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E2A2B57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Episodic Knowledge Functional Connectivity</w:t>
            </w:r>
          </w:p>
        </w:tc>
        <w:tc>
          <w:tcPr>
            <w:tcW w:w="960" w:type="dxa"/>
            <w:noWrap/>
            <w:vAlign w:val="bottom"/>
            <w:hideMark/>
          </w:tcPr>
          <w:p w14:paraId="72CD7ACD" w14:textId="77777777" w:rsidR="004938BA" w:rsidRDefault="004938BA" w:rsidP="004C6D56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14:paraId="4FED0548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45" w:type="dxa"/>
            <w:noWrap/>
            <w:vAlign w:val="bottom"/>
            <w:hideMark/>
          </w:tcPr>
          <w:p w14:paraId="52F069E8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28" w:type="dxa"/>
            <w:noWrap/>
            <w:vAlign w:val="bottom"/>
            <w:hideMark/>
          </w:tcPr>
          <w:p w14:paraId="6C1BBF72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28" w:type="dxa"/>
            <w:noWrap/>
            <w:vAlign w:val="bottom"/>
            <w:hideMark/>
          </w:tcPr>
          <w:p w14:paraId="7F8C7444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12" w:type="dxa"/>
            <w:noWrap/>
            <w:vAlign w:val="bottom"/>
            <w:hideMark/>
          </w:tcPr>
          <w:p w14:paraId="4A555EA5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4938BA" w14:paraId="386E76D9" w14:textId="77777777" w:rsidTr="004C6D56">
        <w:trPr>
          <w:trHeight w:val="216"/>
        </w:trPr>
        <w:tc>
          <w:tcPr>
            <w:tcW w:w="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36024B1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Cluster Index</w:t>
            </w:r>
          </w:p>
        </w:tc>
        <w:tc>
          <w:tcPr>
            <w:tcW w:w="8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A6C4861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Voxels</w:t>
            </w:r>
          </w:p>
        </w:tc>
        <w:tc>
          <w:tcPr>
            <w:tcW w:w="10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721A646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  <w:t>p</w:t>
            </w: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0F4C0FE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 xml:space="preserve">log 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  <w:t>p</w:t>
            </w:r>
          </w:p>
        </w:tc>
        <w:tc>
          <w:tcPr>
            <w:tcW w:w="7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89CA9E4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Z-MA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D2E4C97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Z-MAX X (mm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43D48F8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Z-MAX Y (mm)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E2545B5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Z-MAX Z (mm)</w:t>
            </w:r>
          </w:p>
        </w:tc>
        <w:tc>
          <w:tcPr>
            <w:tcW w:w="92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6F01516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Z-COG X (mm)</w:t>
            </w:r>
          </w:p>
        </w:tc>
        <w:tc>
          <w:tcPr>
            <w:tcW w:w="92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365A8DC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Z-COG Y (mm)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E0BDEC8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Z-COG Z (mm)</w:t>
            </w:r>
          </w:p>
        </w:tc>
      </w:tr>
      <w:tr w:rsidR="004938BA" w14:paraId="7CCE5F8F" w14:textId="77777777" w:rsidTr="004C6D56">
        <w:trPr>
          <w:trHeight w:val="216"/>
        </w:trPr>
        <w:tc>
          <w:tcPr>
            <w:tcW w:w="88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D234A8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</w:t>
            </w:r>
          </w:p>
        </w:tc>
        <w:tc>
          <w:tcPr>
            <w:tcW w:w="86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3AD1FF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86</w:t>
            </w:r>
          </w:p>
        </w:tc>
        <w:tc>
          <w:tcPr>
            <w:tcW w:w="107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96E99F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.04E-06</w:t>
            </w: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8D50C4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5.52</w:t>
            </w:r>
          </w:p>
        </w:tc>
        <w:tc>
          <w:tcPr>
            <w:tcW w:w="75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6042D3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.47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F06767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8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BBB096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100</w:t>
            </w:r>
          </w:p>
        </w:tc>
        <w:tc>
          <w:tcPr>
            <w:tcW w:w="94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723FFD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4</w:t>
            </w:r>
          </w:p>
        </w:tc>
        <w:tc>
          <w:tcPr>
            <w:tcW w:w="92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0D8A0C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8.53</w:t>
            </w:r>
          </w:p>
        </w:tc>
        <w:tc>
          <w:tcPr>
            <w:tcW w:w="92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75F6F4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97.3</w:t>
            </w:r>
          </w:p>
        </w:tc>
        <w:tc>
          <w:tcPr>
            <w:tcW w:w="91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8FCD93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3.4</w:t>
            </w:r>
          </w:p>
        </w:tc>
      </w:tr>
      <w:tr w:rsidR="004938BA" w14:paraId="275CD6CD" w14:textId="77777777" w:rsidTr="004C6D56">
        <w:trPr>
          <w:trHeight w:val="56"/>
        </w:trPr>
        <w:tc>
          <w:tcPr>
            <w:tcW w:w="880" w:type="dxa"/>
            <w:noWrap/>
            <w:vAlign w:val="bottom"/>
            <w:hideMark/>
          </w:tcPr>
          <w:p w14:paraId="1434E504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</w:t>
            </w:r>
          </w:p>
        </w:tc>
        <w:tc>
          <w:tcPr>
            <w:tcW w:w="869" w:type="dxa"/>
            <w:noWrap/>
            <w:vAlign w:val="bottom"/>
            <w:hideMark/>
          </w:tcPr>
          <w:p w14:paraId="4C428BDD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84</w:t>
            </w:r>
          </w:p>
        </w:tc>
        <w:tc>
          <w:tcPr>
            <w:tcW w:w="1078" w:type="dxa"/>
            <w:noWrap/>
            <w:vAlign w:val="bottom"/>
            <w:hideMark/>
          </w:tcPr>
          <w:p w14:paraId="2FFC8D14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00197</w:t>
            </w:r>
          </w:p>
        </w:tc>
        <w:tc>
          <w:tcPr>
            <w:tcW w:w="998" w:type="dxa"/>
            <w:noWrap/>
            <w:vAlign w:val="bottom"/>
            <w:hideMark/>
          </w:tcPr>
          <w:p w14:paraId="06BD1268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.71</w:t>
            </w:r>
          </w:p>
        </w:tc>
        <w:tc>
          <w:tcPr>
            <w:tcW w:w="757" w:type="dxa"/>
            <w:noWrap/>
            <w:vAlign w:val="bottom"/>
            <w:hideMark/>
          </w:tcPr>
          <w:p w14:paraId="1E77E6F7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.93</w:t>
            </w:r>
          </w:p>
        </w:tc>
        <w:tc>
          <w:tcPr>
            <w:tcW w:w="960" w:type="dxa"/>
            <w:noWrap/>
            <w:vAlign w:val="bottom"/>
            <w:hideMark/>
          </w:tcPr>
          <w:p w14:paraId="78E45AA2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6</w:t>
            </w:r>
          </w:p>
        </w:tc>
        <w:tc>
          <w:tcPr>
            <w:tcW w:w="960" w:type="dxa"/>
            <w:noWrap/>
            <w:vAlign w:val="bottom"/>
            <w:hideMark/>
          </w:tcPr>
          <w:p w14:paraId="6B75EEF0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92</w:t>
            </w:r>
          </w:p>
        </w:tc>
        <w:tc>
          <w:tcPr>
            <w:tcW w:w="945" w:type="dxa"/>
            <w:noWrap/>
            <w:vAlign w:val="bottom"/>
            <w:hideMark/>
          </w:tcPr>
          <w:p w14:paraId="265C5138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4</w:t>
            </w:r>
          </w:p>
        </w:tc>
        <w:tc>
          <w:tcPr>
            <w:tcW w:w="928" w:type="dxa"/>
            <w:noWrap/>
            <w:vAlign w:val="bottom"/>
            <w:hideMark/>
          </w:tcPr>
          <w:p w14:paraId="3EA497B4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1.3</w:t>
            </w:r>
          </w:p>
        </w:tc>
        <w:tc>
          <w:tcPr>
            <w:tcW w:w="928" w:type="dxa"/>
            <w:noWrap/>
            <w:vAlign w:val="bottom"/>
            <w:hideMark/>
          </w:tcPr>
          <w:p w14:paraId="4B5C9D5F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93.5</w:t>
            </w:r>
          </w:p>
        </w:tc>
        <w:tc>
          <w:tcPr>
            <w:tcW w:w="912" w:type="dxa"/>
            <w:noWrap/>
            <w:vAlign w:val="bottom"/>
            <w:hideMark/>
          </w:tcPr>
          <w:p w14:paraId="3B0E1C34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7.5</w:t>
            </w:r>
          </w:p>
        </w:tc>
      </w:tr>
      <w:tr w:rsidR="004938BA" w14:paraId="27398E97" w14:textId="77777777" w:rsidTr="004C6D56">
        <w:trPr>
          <w:trHeight w:val="216"/>
        </w:trPr>
        <w:tc>
          <w:tcPr>
            <w:tcW w:w="880" w:type="dxa"/>
            <w:noWrap/>
            <w:vAlign w:val="bottom"/>
            <w:hideMark/>
          </w:tcPr>
          <w:p w14:paraId="2FA93D22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</w:t>
            </w:r>
          </w:p>
        </w:tc>
        <w:tc>
          <w:tcPr>
            <w:tcW w:w="869" w:type="dxa"/>
            <w:noWrap/>
            <w:vAlign w:val="bottom"/>
            <w:hideMark/>
          </w:tcPr>
          <w:p w14:paraId="0A9AFFD8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01</w:t>
            </w:r>
          </w:p>
        </w:tc>
        <w:tc>
          <w:tcPr>
            <w:tcW w:w="1078" w:type="dxa"/>
            <w:noWrap/>
            <w:vAlign w:val="bottom"/>
            <w:hideMark/>
          </w:tcPr>
          <w:p w14:paraId="7755C7AC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109</w:t>
            </w:r>
          </w:p>
        </w:tc>
        <w:tc>
          <w:tcPr>
            <w:tcW w:w="998" w:type="dxa"/>
            <w:noWrap/>
            <w:vAlign w:val="bottom"/>
            <w:hideMark/>
          </w:tcPr>
          <w:p w14:paraId="30DA1941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.96</w:t>
            </w:r>
          </w:p>
        </w:tc>
        <w:tc>
          <w:tcPr>
            <w:tcW w:w="757" w:type="dxa"/>
            <w:noWrap/>
            <w:vAlign w:val="bottom"/>
            <w:hideMark/>
          </w:tcPr>
          <w:p w14:paraId="3A07B18C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.84</w:t>
            </w:r>
          </w:p>
        </w:tc>
        <w:tc>
          <w:tcPr>
            <w:tcW w:w="960" w:type="dxa"/>
            <w:noWrap/>
            <w:vAlign w:val="bottom"/>
            <w:hideMark/>
          </w:tcPr>
          <w:p w14:paraId="54332704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58</w:t>
            </w:r>
          </w:p>
        </w:tc>
        <w:tc>
          <w:tcPr>
            <w:tcW w:w="960" w:type="dxa"/>
            <w:noWrap/>
            <w:vAlign w:val="bottom"/>
            <w:hideMark/>
          </w:tcPr>
          <w:p w14:paraId="496CB884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16</w:t>
            </w:r>
          </w:p>
        </w:tc>
        <w:tc>
          <w:tcPr>
            <w:tcW w:w="945" w:type="dxa"/>
            <w:noWrap/>
            <w:vAlign w:val="bottom"/>
            <w:hideMark/>
          </w:tcPr>
          <w:p w14:paraId="6AEF87A7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6</w:t>
            </w:r>
          </w:p>
        </w:tc>
        <w:tc>
          <w:tcPr>
            <w:tcW w:w="928" w:type="dxa"/>
            <w:noWrap/>
            <w:vAlign w:val="bottom"/>
            <w:hideMark/>
          </w:tcPr>
          <w:p w14:paraId="0233FA7F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58.2</w:t>
            </w:r>
          </w:p>
        </w:tc>
        <w:tc>
          <w:tcPr>
            <w:tcW w:w="928" w:type="dxa"/>
            <w:noWrap/>
            <w:vAlign w:val="bottom"/>
            <w:hideMark/>
          </w:tcPr>
          <w:p w14:paraId="1F1D921C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15.2</w:t>
            </w:r>
          </w:p>
        </w:tc>
        <w:tc>
          <w:tcPr>
            <w:tcW w:w="912" w:type="dxa"/>
            <w:noWrap/>
            <w:vAlign w:val="bottom"/>
            <w:hideMark/>
          </w:tcPr>
          <w:p w14:paraId="4C7B09F3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6.22</w:t>
            </w:r>
          </w:p>
        </w:tc>
      </w:tr>
      <w:tr w:rsidR="004938BA" w14:paraId="25E1B8B8" w14:textId="77777777" w:rsidTr="004C6D56">
        <w:trPr>
          <w:trHeight w:val="216"/>
        </w:trPr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61FEC21" w14:textId="77777777" w:rsidR="004938BA" w:rsidRDefault="004938BA" w:rsidP="004C6D56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1B28D72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9E937FC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315BC34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3E1E1D1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14:paraId="6BA10157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14:paraId="1ABD4E75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45" w:type="dxa"/>
            <w:noWrap/>
            <w:vAlign w:val="bottom"/>
            <w:hideMark/>
          </w:tcPr>
          <w:p w14:paraId="6B77AF0D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28" w:type="dxa"/>
            <w:noWrap/>
            <w:vAlign w:val="bottom"/>
            <w:hideMark/>
          </w:tcPr>
          <w:p w14:paraId="698369AD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28" w:type="dxa"/>
            <w:noWrap/>
            <w:vAlign w:val="bottom"/>
            <w:hideMark/>
          </w:tcPr>
          <w:p w14:paraId="7179F7AC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12" w:type="dxa"/>
            <w:noWrap/>
            <w:vAlign w:val="bottom"/>
            <w:hideMark/>
          </w:tcPr>
          <w:p w14:paraId="6F1F7BEA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4938BA" w14:paraId="60E606B1" w14:textId="77777777" w:rsidTr="004C6D56">
        <w:trPr>
          <w:trHeight w:val="216"/>
        </w:trPr>
        <w:tc>
          <w:tcPr>
            <w:tcW w:w="458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F78364C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Intrusive Distraction Functional Connectivity</w:t>
            </w:r>
          </w:p>
        </w:tc>
        <w:tc>
          <w:tcPr>
            <w:tcW w:w="960" w:type="dxa"/>
            <w:noWrap/>
            <w:vAlign w:val="bottom"/>
            <w:hideMark/>
          </w:tcPr>
          <w:p w14:paraId="21C7D814" w14:textId="77777777" w:rsidR="004938BA" w:rsidRDefault="004938BA" w:rsidP="004C6D56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14:paraId="0AB94246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45" w:type="dxa"/>
            <w:noWrap/>
            <w:vAlign w:val="bottom"/>
            <w:hideMark/>
          </w:tcPr>
          <w:p w14:paraId="00302417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28" w:type="dxa"/>
            <w:noWrap/>
            <w:vAlign w:val="bottom"/>
            <w:hideMark/>
          </w:tcPr>
          <w:p w14:paraId="51E543B9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28" w:type="dxa"/>
            <w:noWrap/>
            <w:vAlign w:val="bottom"/>
            <w:hideMark/>
          </w:tcPr>
          <w:p w14:paraId="6363E0FB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12" w:type="dxa"/>
            <w:noWrap/>
            <w:vAlign w:val="bottom"/>
            <w:hideMark/>
          </w:tcPr>
          <w:p w14:paraId="09BADE12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4938BA" w14:paraId="5551A612" w14:textId="77777777" w:rsidTr="004C6D56">
        <w:trPr>
          <w:trHeight w:val="216"/>
        </w:trPr>
        <w:tc>
          <w:tcPr>
            <w:tcW w:w="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39BB04E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Cluster Index</w:t>
            </w:r>
          </w:p>
        </w:tc>
        <w:tc>
          <w:tcPr>
            <w:tcW w:w="8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6C791C7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Voxels</w:t>
            </w:r>
          </w:p>
        </w:tc>
        <w:tc>
          <w:tcPr>
            <w:tcW w:w="10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130596F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  <w:t>p</w:t>
            </w: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6E3BE81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 xml:space="preserve">log 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  <w:t>p</w:t>
            </w:r>
          </w:p>
        </w:tc>
        <w:tc>
          <w:tcPr>
            <w:tcW w:w="7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A104A21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Z-MA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DF8CA13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Z-MAX X (mm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C6D1EEF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Z-MAX Y (mm)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1487D1B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Z-MAX Z (mm)</w:t>
            </w:r>
          </w:p>
        </w:tc>
        <w:tc>
          <w:tcPr>
            <w:tcW w:w="92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4F45D30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Z-COG X (mm)</w:t>
            </w:r>
          </w:p>
        </w:tc>
        <w:tc>
          <w:tcPr>
            <w:tcW w:w="92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DA7AEF7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Z-COG Y (mm)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4EFF9DF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Z-COG Z (mm)</w:t>
            </w:r>
          </w:p>
        </w:tc>
      </w:tr>
      <w:tr w:rsidR="004938BA" w14:paraId="41950FFC" w14:textId="77777777" w:rsidTr="004C6D56">
        <w:trPr>
          <w:trHeight w:val="216"/>
        </w:trPr>
        <w:tc>
          <w:tcPr>
            <w:tcW w:w="88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5CD403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</w:t>
            </w:r>
          </w:p>
        </w:tc>
        <w:tc>
          <w:tcPr>
            <w:tcW w:w="86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3E37E7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547</w:t>
            </w:r>
          </w:p>
        </w:tc>
        <w:tc>
          <w:tcPr>
            <w:tcW w:w="107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F37754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.11E-09</w:t>
            </w: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35A642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8.95</w:t>
            </w:r>
          </w:p>
        </w:tc>
        <w:tc>
          <w:tcPr>
            <w:tcW w:w="75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381C86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.8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AB25E8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3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DA1E56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58</w:t>
            </w:r>
          </w:p>
        </w:tc>
        <w:tc>
          <w:tcPr>
            <w:tcW w:w="94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CA6FAE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50</w:t>
            </w:r>
          </w:p>
        </w:tc>
        <w:tc>
          <w:tcPr>
            <w:tcW w:w="92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2B4705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36</w:t>
            </w:r>
          </w:p>
        </w:tc>
        <w:tc>
          <w:tcPr>
            <w:tcW w:w="92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5063D5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52.6</w:t>
            </w:r>
          </w:p>
        </w:tc>
        <w:tc>
          <w:tcPr>
            <w:tcW w:w="91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12B421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6.4</w:t>
            </w:r>
          </w:p>
        </w:tc>
      </w:tr>
      <w:tr w:rsidR="004938BA" w14:paraId="7816E62F" w14:textId="77777777" w:rsidTr="004C6D56">
        <w:trPr>
          <w:trHeight w:val="216"/>
        </w:trPr>
        <w:tc>
          <w:tcPr>
            <w:tcW w:w="880" w:type="dxa"/>
            <w:noWrap/>
            <w:vAlign w:val="bottom"/>
            <w:hideMark/>
          </w:tcPr>
          <w:p w14:paraId="0E9300A8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</w:t>
            </w:r>
          </w:p>
        </w:tc>
        <w:tc>
          <w:tcPr>
            <w:tcW w:w="869" w:type="dxa"/>
            <w:noWrap/>
            <w:vAlign w:val="bottom"/>
            <w:hideMark/>
          </w:tcPr>
          <w:p w14:paraId="388CD2CC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08</w:t>
            </w:r>
          </w:p>
        </w:tc>
        <w:tc>
          <w:tcPr>
            <w:tcW w:w="1078" w:type="dxa"/>
            <w:noWrap/>
            <w:vAlign w:val="bottom"/>
            <w:hideMark/>
          </w:tcPr>
          <w:p w14:paraId="0D7FA492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5.96E-08</w:t>
            </w:r>
          </w:p>
        </w:tc>
        <w:tc>
          <w:tcPr>
            <w:tcW w:w="998" w:type="dxa"/>
            <w:noWrap/>
            <w:vAlign w:val="bottom"/>
            <w:hideMark/>
          </w:tcPr>
          <w:p w14:paraId="74D91AF3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7.22</w:t>
            </w:r>
          </w:p>
        </w:tc>
        <w:tc>
          <w:tcPr>
            <w:tcW w:w="757" w:type="dxa"/>
            <w:noWrap/>
            <w:vAlign w:val="bottom"/>
            <w:hideMark/>
          </w:tcPr>
          <w:p w14:paraId="47EBD908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.3</w:t>
            </w:r>
          </w:p>
        </w:tc>
        <w:tc>
          <w:tcPr>
            <w:tcW w:w="960" w:type="dxa"/>
            <w:noWrap/>
            <w:vAlign w:val="bottom"/>
            <w:hideMark/>
          </w:tcPr>
          <w:p w14:paraId="3DF1F261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46</w:t>
            </w:r>
          </w:p>
        </w:tc>
        <w:tc>
          <w:tcPr>
            <w:tcW w:w="960" w:type="dxa"/>
            <w:noWrap/>
            <w:vAlign w:val="bottom"/>
            <w:hideMark/>
          </w:tcPr>
          <w:p w14:paraId="05EC515A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8</w:t>
            </w:r>
          </w:p>
        </w:tc>
        <w:tc>
          <w:tcPr>
            <w:tcW w:w="945" w:type="dxa"/>
            <w:noWrap/>
            <w:vAlign w:val="bottom"/>
            <w:hideMark/>
          </w:tcPr>
          <w:p w14:paraId="55F9A291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6</w:t>
            </w:r>
          </w:p>
        </w:tc>
        <w:tc>
          <w:tcPr>
            <w:tcW w:w="928" w:type="dxa"/>
            <w:noWrap/>
            <w:vAlign w:val="bottom"/>
            <w:hideMark/>
          </w:tcPr>
          <w:p w14:paraId="64DE6958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45.9</w:t>
            </w:r>
          </w:p>
        </w:tc>
        <w:tc>
          <w:tcPr>
            <w:tcW w:w="928" w:type="dxa"/>
            <w:noWrap/>
            <w:vAlign w:val="bottom"/>
            <w:hideMark/>
          </w:tcPr>
          <w:p w14:paraId="437C388C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6.9</w:t>
            </w:r>
          </w:p>
        </w:tc>
        <w:tc>
          <w:tcPr>
            <w:tcW w:w="912" w:type="dxa"/>
            <w:noWrap/>
            <w:vAlign w:val="bottom"/>
            <w:hideMark/>
          </w:tcPr>
          <w:p w14:paraId="0F923C10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9.3</w:t>
            </w:r>
          </w:p>
        </w:tc>
      </w:tr>
      <w:tr w:rsidR="004938BA" w14:paraId="763ABB19" w14:textId="77777777" w:rsidTr="004C6D56">
        <w:trPr>
          <w:trHeight w:val="216"/>
        </w:trPr>
        <w:tc>
          <w:tcPr>
            <w:tcW w:w="880" w:type="dxa"/>
            <w:noWrap/>
            <w:vAlign w:val="bottom"/>
            <w:hideMark/>
          </w:tcPr>
          <w:p w14:paraId="21899801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</w:t>
            </w:r>
          </w:p>
        </w:tc>
        <w:tc>
          <w:tcPr>
            <w:tcW w:w="869" w:type="dxa"/>
            <w:noWrap/>
            <w:vAlign w:val="bottom"/>
            <w:hideMark/>
          </w:tcPr>
          <w:p w14:paraId="36992CD0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89</w:t>
            </w:r>
          </w:p>
        </w:tc>
        <w:tc>
          <w:tcPr>
            <w:tcW w:w="1078" w:type="dxa"/>
            <w:noWrap/>
            <w:vAlign w:val="bottom"/>
            <w:hideMark/>
          </w:tcPr>
          <w:p w14:paraId="2D590839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.89E-06</w:t>
            </w:r>
          </w:p>
        </w:tc>
        <w:tc>
          <w:tcPr>
            <w:tcW w:w="998" w:type="dxa"/>
            <w:noWrap/>
            <w:vAlign w:val="bottom"/>
            <w:hideMark/>
          </w:tcPr>
          <w:p w14:paraId="4B9D3252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5.31</w:t>
            </w:r>
          </w:p>
        </w:tc>
        <w:tc>
          <w:tcPr>
            <w:tcW w:w="757" w:type="dxa"/>
            <w:noWrap/>
            <w:vAlign w:val="bottom"/>
            <w:hideMark/>
          </w:tcPr>
          <w:p w14:paraId="68A055CB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.04</w:t>
            </w:r>
          </w:p>
        </w:tc>
        <w:tc>
          <w:tcPr>
            <w:tcW w:w="960" w:type="dxa"/>
            <w:noWrap/>
            <w:vAlign w:val="bottom"/>
            <w:hideMark/>
          </w:tcPr>
          <w:p w14:paraId="6A083D10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2</w:t>
            </w:r>
          </w:p>
        </w:tc>
        <w:tc>
          <w:tcPr>
            <w:tcW w:w="960" w:type="dxa"/>
            <w:noWrap/>
            <w:vAlign w:val="bottom"/>
            <w:hideMark/>
          </w:tcPr>
          <w:p w14:paraId="591B735D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46</w:t>
            </w:r>
          </w:p>
        </w:tc>
        <w:tc>
          <w:tcPr>
            <w:tcW w:w="945" w:type="dxa"/>
            <w:noWrap/>
            <w:vAlign w:val="bottom"/>
            <w:hideMark/>
          </w:tcPr>
          <w:p w14:paraId="0D25ADDA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4</w:t>
            </w:r>
          </w:p>
        </w:tc>
        <w:tc>
          <w:tcPr>
            <w:tcW w:w="928" w:type="dxa"/>
            <w:noWrap/>
            <w:vAlign w:val="bottom"/>
            <w:hideMark/>
          </w:tcPr>
          <w:p w14:paraId="798B295B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8.4</w:t>
            </w:r>
          </w:p>
        </w:tc>
        <w:tc>
          <w:tcPr>
            <w:tcW w:w="928" w:type="dxa"/>
            <w:noWrap/>
            <w:vAlign w:val="bottom"/>
            <w:hideMark/>
          </w:tcPr>
          <w:p w14:paraId="6ABE8BDB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51.3</w:t>
            </w:r>
          </w:p>
        </w:tc>
        <w:tc>
          <w:tcPr>
            <w:tcW w:w="912" w:type="dxa"/>
            <w:noWrap/>
            <w:vAlign w:val="bottom"/>
            <w:hideMark/>
          </w:tcPr>
          <w:p w14:paraId="2B083DE1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5.6</w:t>
            </w:r>
          </w:p>
        </w:tc>
      </w:tr>
      <w:tr w:rsidR="004938BA" w14:paraId="20258A4E" w14:textId="77777777" w:rsidTr="004C6D56">
        <w:trPr>
          <w:trHeight w:val="216"/>
        </w:trPr>
        <w:tc>
          <w:tcPr>
            <w:tcW w:w="880" w:type="dxa"/>
            <w:noWrap/>
            <w:vAlign w:val="bottom"/>
            <w:hideMark/>
          </w:tcPr>
          <w:p w14:paraId="4628B088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</w:t>
            </w:r>
          </w:p>
        </w:tc>
        <w:tc>
          <w:tcPr>
            <w:tcW w:w="869" w:type="dxa"/>
            <w:noWrap/>
            <w:vAlign w:val="bottom"/>
            <w:hideMark/>
          </w:tcPr>
          <w:p w14:paraId="22093464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30</w:t>
            </w:r>
          </w:p>
        </w:tc>
        <w:tc>
          <w:tcPr>
            <w:tcW w:w="1078" w:type="dxa"/>
            <w:noWrap/>
            <w:vAlign w:val="bottom"/>
            <w:hideMark/>
          </w:tcPr>
          <w:p w14:paraId="562B91C8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0338</w:t>
            </w:r>
          </w:p>
        </w:tc>
        <w:tc>
          <w:tcPr>
            <w:tcW w:w="998" w:type="dxa"/>
            <w:noWrap/>
            <w:vAlign w:val="bottom"/>
            <w:hideMark/>
          </w:tcPr>
          <w:p w14:paraId="60847AFF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.47</w:t>
            </w:r>
          </w:p>
        </w:tc>
        <w:tc>
          <w:tcPr>
            <w:tcW w:w="757" w:type="dxa"/>
            <w:noWrap/>
            <w:vAlign w:val="bottom"/>
            <w:hideMark/>
          </w:tcPr>
          <w:p w14:paraId="556F8491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.08</w:t>
            </w:r>
          </w:p>
        </w:tc>
        <w:tc>
          <w:tcPr>
            <w:tcW w:w="960" w:type="dxa"/>
            <w:noWrap/>
            <w:vAlign w:val="bottom"/>
            <w:hideMark/>
          </w:tcPr>
          <w:p w14:paraId="323D9926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6</w:t>
            </w:r>
          </w:p>
        </w:tc>
        <w:tc>
          <w:tcPr>
            <w:tcW w:w="960" w:type="dxa"/>
            <w:noWrap/>
            <w:vAlign w:val="bottom"/>
            <w:hideMark/>
          </w:tcPr>
          <w:p w14:paraId="002924EB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8</w:t>
            </w:r>
          </w:p>
        </w:tc>
        <w:tc>
          <w:tcPr>
            <w:tcW w:w="945" w:type="dxa"/>
            <w:noWrap/>
            <w:vAlign w:val="bottom"/>
            <w:hideMark/>
          </w:tcPr>
          <w:p w14:paraId="457A043E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4</w:t>
            </w:r>
          </w:p>
        </w:tc>
        <w:tc>
          <w:tcPr>
            <w:tcW w:w="928" w:type="dxa"/>
            <w:noWrap/>
            <w:vAlign w:val="bottom"/>
            <w:hideMark/>
          </w:tcPr>
          <w:p w14:paraId="75019331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5</w:t>
            </w:r>
          </w:p>
        </w:tc>
        <w:tc>
          <w:tcPr>
            <w:tcW w:w="928" w:type="dxa"/>
            <w:noWrap/>
            <w:vAlign w:val="bottom"/>
            <w:hideMark/>
          </w:tcPr>
          <w:p w14:paraId="5878B0C4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8.7</w:t>
            </w:r>
          </w:p>
        </w:tc>
        <w:tc>
          <w:tcPr>
            <w:tcW w:w="912" w:type="dxa"/>
            <w:noWrap/>
            <w:vAlign w:val="bottom"/>
            <w:hideMark/>
          </w:tcPr>
          <w:p w14:paraId="292233AF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.19</w:t>
            </w:r>
          </w:p>
        </w:tc>
      </w:tr>
      <w:tr w:rsidR="004938BA" w14:paraId="70E1BAF0" w14:textId="77777777" w:rsidTr="004C6D56">
        <w:trPr>
          <w:trHeight w:val="216"/>
        </w:trPr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B37A1FC" w14:textId="77777777" w:rsidR="004938BA" w:rsidRDefault="004938BA" w:rsidP="004C6D56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04E1D9D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FD2B413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15324E7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757" w:type="dxa"/>
            <w:noWrap/>
            <w:vAlign w:val="bottom"/>
            <w:hideMark/>
          </w:tcPr>
          <w:p w14:paraId="4DBB9EA3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14:paraId="31C1C28F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14:paraId="7151BEA3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45" w:type="dxa"/>
            <w:noWrap/>
            <w:vAlign w:val="bottom"/>
            <w:hideMark/>
          </w:tcPr>
          <w:p w14:paraId="680B797C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28" w:type="dxa"/>
            <w:noWrap/>
            <w:vAlign w:val="bottom"/>
            <w:hideMark/>
          </w:tcPr>
          <w:p w14:paraId="1B407712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28" w:type="dxa"/>
            <w:noWrap/>
            <w:vAlign w:val="bottom"/>
            <w:hideMark/>
          </w:tcPr>
          <w:p w14:paraId="1324AC08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12" w:type="dxa"/>
            <w:noWrap/>
            <w:vAlign w:val="bottom"/>
            <w:hideMark/>
          </w:tcPr>
          <w:p w14:paraId="00E8751E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4938BA" w14:paraId="726FB389" w14:textId="77777777" w:rsidTr="004C6D56">
        <w:trPr>
          <w:trHeight w:val="216"/>
        </w:trPr>
        <w:tc>
          <w:tcPr>
            <w:tcW w:w="382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ECD8E7D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Verbal Detail Functional Connectivity</w:t>
            </w:r>
          </w:p>
        </w:tc>
        <w:tc>
          <w:tcPr>
            <w:tcW w:w="757" w:type="dxa"/>
            <w:noWrap/>
            <w:vAlign w:val="bottom"/>
            <w:hideMark/>
          </w:tcPr>
          <w:p w14:paraId="4EE015D2" w14:textId="77777777" w:rsidR="004938BA" w:rsidRDefault="004938BA" w:rsidP="004C6D56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14:paraId="05B1ECEA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14:paraId="15DA7566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45" w:type="dxa"/>
            <w:noWrap/>
            <w:vAlign w:val="bottom"/>
            <w:hideMark/>
          </w:tcPr>
          <w:p w14:paraId="78D679DB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28" w:type="dxa"/>
            <w:noWrap/>
            <w:vAlign w:val="bottom"/>
            <w:hideMark/>
          </w:tcPr>
          <w:p w14:paraId="570DC26A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28" w:type="dxa"/>
            <w:noWrap/>
            <w:vAlign w:val="bottom"/>
            <w:hideMark/>
          </w:tcPr>
          <w:p w14:paraId="45E84016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12" w:type="dxa"/>
            <w:noWrap/>
            <w:vAlign w:val="bottom"/>
            <w:hideMark/>
          </w:tcPr>
          <w:p w14:paraId="79EF7530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4938BA" w14:paraId="62FBAC44" w14:textId="77777777" w:rsidTr="004C6D56">
        <w:trPr>
          <w:trHeight w:val="216"/>
        </w:trPr>
        <w:tc>
          <w:tcPr>
            <w:tcW w:w="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2478DC6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Cluster Index</w:t>
            </w:r>
          </w:p>
        </w:tc>
        <w:tc>
          <w:tcPr>
            <w:tcW w:w="8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E16BA46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Voxels</w:t>
            </w:r>
          </w:p>
        </w:tc>
        <w:tc>
          <w:tcPr>
            <w:tcW w:w="10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8F4E4FF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  <w:t>p</w:t>
            </w: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601F51C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 xml:space="preserve">log 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  <w:t>p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4251148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Z-MA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D14D664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Z-MAX X (mm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3718F00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Z-MAX Y (mm)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687B038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Z-MAX Z (mm)</w:t>
            </w:r>
          </w:p>
        </w:tc>
        <w:tc>
          <w:tcPr>
            <w:tcW w:w="92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E80172F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Z-COG X (mm)</w:t>
            </w:r>
          </w:p>
        </w:tc>
        <w:tc>
          <w:tcPr>
            <w:tcW w:w="92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3061A73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Z-COG Y (mm)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C318659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Z-COG Z (mm)</w:t>
            </w:r>
          </w:p>
        </w:tc>
      </w:tr>
      <w:tr w:rsidR="004938BA" w14:paraId="1A496838" w14:textId="77777777" w:rsidTr="004C6D56">
        <w:trPr>
          <w:trHeight w:val="216"/>
        </w:trPr>
        <w:tc>
          <w:tcPr>
            <w:tcW w:w="88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0CA5C9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</w:t>
            </w:r>
          </w:p>
        </w:tc>
        <w:tc>
          <w:tcPr>
            <w:tcW w:w="86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40FE3D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895</w:t>
            </w:r>
          </w:p>
        </w:tc>
        <w:tc>
          <w:tcPr>
            <w:tcW w:w="107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664B7E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7.05E-24</w:t>
            </w: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6AF8BE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3.2</w:t>
            </w:r>
          </w:p>
        </w:tc>
        <w:tc>
          <w:tcPr>
            <w:tcW w:w="75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D54DF1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5.2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1BE3E0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60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01F39A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16</w:t>
            </w:r>
          </w:p>
        </w:tc>
        <w:tc>
          <w:tcPr>
            <w:tcW w:w="94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EB0BA6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6</w:t>
            </w:r>
          </w:p>
        </w:tc>
        <w:tc>
          <w:tcPr>
            <w:tcW w:w="92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2ABBB1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56.3</w:t>
            </w:r>
          </w:p>
        </w:tc>
        <w:tc>
          <w:tcPr>
            <w:tcW w:w="92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6F4DB8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23.3</w:t>
            </w:r>
          </w:p>
        </w:tc>
        <w:tc>
          <w:tcPr>
            <w:tcW w:w="91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054C35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.47</w:t>
            </w:r>
          </w:p>
        </w:tc>
      </w:tr>
      <w:tr w:rsidR="004938BA" w14:paraId="56CDFBF4" w14:textId="77777777" w:rsidTr="004C6D56">
        <w:trPr>
          <w:trHeight w:val="216"/>
        </w:trPr>
        <w:tc>
          <w:tcPr>
            <w:tcW w:w="880" w:type="dxa"/>
            <w:noWrap/>
            <w:vAlign w:val="bottom"/>
            <w:hideMark/>
          </w:tcPr>
          <w:p w14:paraId="0D2FF374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</w:t>
            </w:r>
          </w:p>
        </w:tc>
        <w:tc>
          <w:tcPr>
            <w:tcW w:w="869" w:type="dxa"/>
            <w:noWrap/>
            <w:vAlign w:val="bottom"/>
            <w:hideMark/>
          </w:tcPr>
          <w:p w14:paraId="039B6B15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010</w:t>
            </w:r>
          </w:p>
        </w:tc>
        <w:tc>
          <w:tcPr>
            <w:tcW w:w="1078" w:type="dxa"/>
            <w:noWrap/>
            <w:vAlign w:val="bottom"/>
            <w:hideMark/>
          </w:tcPr>
          <w:p w14:paraId="7C67B21B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.10E-15</w:t>
            </w:r>
          </w:p>
        </w:tc>
        <w:tc>
          <w:tcPr>
            <w:tcW w:w="998" w:type="dxa"/>
            <w:noWrap/>
            <w:vAlign w:val="bottom"/>
            <w:hideMark/>
          </w:tcPr>
          <w:p w14:paraId="3128BFD4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4.7</w:t>
            </w:r>
          </w:p>
        </w:tc>
        <w:tc>
          <w:tcPr>
            <w:tcW w:w="757" w:type="dxa"/>
            <w:noWrap/>
            <w:vAlign w:val="bottom"/>
            <w:hideMark/>
          </w:tcPr>
          <w:p w14:paraId="0353F1F9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.74</w:t>
            </w:r>
          </w:p>
        </w:tc>
        <w:tc>
          <w:tcPr>
            <w:tcW w:w="960" w:type="dxa"/>
            <w:noWrap/>
            <w:vAlign w:val="bottom"/>
            <w:hideMark/>
          </w:tcPr>
          <w:p w14:paraId="46769BA6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58</w:t>
            </w:r>
          </w:p>
        </w:tc>
        <w:tc>
          <w:tcPr>
            <w:tcW w:w="960" w:type="dxa"/>
            <w:noWrap/>
            <w:vAlign w:val="bottom"/>
            <w:hideMark/>
          </w:tcPr>
          <w:p w14:paraId="4F3E0001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8</w:t>
            </w:r>
          </w:p>
        </w:tc>
        <w:tc>
          <w:tcPr>
            <w:tcW w:w="945" w:type="dxa"/>
            <w:noWrap/>
            <w:vAlign w:val="bottom"/>
            <w:hideMark/>
          </w:tcPr>
          <w:p w14:paraId="189308E6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</w:t>
            </w:r>
          </w:p>
        </w:tc>
        <w:tc>
          <w:tcPr>
            <w:tcW w:w="928" w:type="dxa"/>
            <w:noWrap/>
            <w:vAlign w:val="bottom"/>
            <w:hideMark/>
          </w:tcPr>
          <w:p w14:paraId="5BC90D8F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58.3</w:t>
            </w:r>
          </w:p>
        </w:tc>
        <w:tc>
          <w:tcPr>
            <w:tcW w:w="928" w:type="dxa"/>
            <w:noWrap/>
            <w:vAlign w:val="bottom"/>
            <w:hideMark/>
          </w:tcPr>
          <w:p w14:paraId="4B1A1505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18.4</w:t>
            </w:r>
          </w:p>
        </w:tc>
        <w:tc>
          <w:tcPr>
            <w:tcW w:w="912" w:type="dxa"/>
            <w:noWrap/>
            <w:vAlign w:val="bottom"/>
            <w:hideMark/>
          </w:tcPr>
          <w:p w14:paraId="42A53423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.45</w:t>
            </w:r>
          </w:p>
        </w:tc>
      </w:tr>
      <w:tr w:rsidR="004938BA" w14:paraId="5D8CC749" w14:textId="77777777" w:rsidTr="004C6D56">
        <w:trPr>
          <w:trHeight w:val="216"/>
        </w:trPr>
        <w:tc>
          <w:tcPr>
            <w:tcW w:w="880" w:type="dxa"/>
            <w:noWrap/>
            <w:vAlign w:val="bottom"/>
            <w:hideMark/>
          </w:tcPr>
          <w:p w14:paraId="3747A64B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</w:t>
            </w:r>
          </w:p>
        </w:tc>
        <w:tc>
          <w:tcPr>
            <w:tcW w:w="869" w:type="dxa"/>
            <w:noWrap/>
            <w:vAlign w:val="bottom"/>
            <w:hideMark/>
          </w:tcPr>
          <w:p w14:paraId="52C35F3D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05</w:t>
            </w:r>
          </w:p>
        </w:tc>
        <w:tc>
          <w:tcPr>
            <w:tcW w:w="1078" w:type="dxa"/>
            <w:noWrap/>
            <w:vAlign w:val="bottom"/>
            <w:hideMark/>
          </w:tcPr>
          <w:p w14:paraId="2C2998C1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0967</w:t>
            </w:r>
          </w:p>
        </w:tc>
        <w:tc>
          <w:tcPr>
            <w:tcW w:w="998" w:type="dxa"/>
            <w:noWrap/>
            <w:vAlign w:val="bottom"/>
            <w:hideMark/>
          </w:tcPr>
          <w:p w14:paraId="52D5E5AD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.01</w:t>
            </w:r>
          </w:p>
        </w:tc>
        <w:tc>
          <w:tcPr>
            <w:tcW w:w="757" w:type="dxa"/>
            <w:noWrap/>
            <w:vAlign w:val="bottom"/>
            <w:hideMark/>
          </w:tcPr>
          <w:p w14:paraId="72D8F536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.82</w:t>
            </w:r>
          </w:p>
        </w:tc>
        <w:tc>
          <w:tcPr>
            <w:tcW w:w="960" w:type="dxa"/>
            <w:noWrap/>
            <w:vAlign w:val="bottom"/>
            <w:hideMark/>
          </w:tcPr>
          <w:p w14:paraId="084410E1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2</w:t>
            </w:r>
          </w:p>
        </w:tc>
        <w:tc>
          <w:tcPr>
            <w:tcW w:w="960" w:type="dxa"/>
            <w:noWrap/>
            <w:vAlign w:val="bottom"/>
            <w:hideMark/>
          </w:tcPr>
          <w:p w14:paraId="36484FBF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88</w:t>
            </w:r>
          </w:p>
        </w:tc>
        <w:tc>
          <w:tcPr>
            <w:tcW w:w="945" w:type="dxa"/>
            <w:noWrap/>
            <w:vAlign w:val="bottom"/>
            <w:hideMark/>
          </w:tcPr>
          <w:p w14:paraId="0F281B38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0</w:t>
            </w:r>
          </w:p>
        </w:tc>
        <w:tc>
          <w:tcPr>
            <w:tcW w:w="928" w:type="dxa"/>
            <w:noWrap/>
            <w:vAlign w:val="bottom"/>
            <w:hideMark/>
          </w:tcPr>
          <w:p w14:paraId="10A8FC1A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0.6</w:t>
            </w:r>
          </w:p>
        </w:tc>
        <w:tc>
          <w:tcPr>
            <w:tcW w:w="928" w:type="dxa"/>
            <w:noWrap/>
            <w:vAlign w:val="bottom"/>
            <w:hideMark/>
          </w:tcPr>
          <w:p w14:paraId="3DDC333C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86.9</w:t>
            </w:r>
          </w:p>
        </w:tc>
        <w:tc>
          <w:tcPr>
            <w:tcW w:w="912" w:type="dxa"/>
            <w:noWrap/>
            <w:vAlign w:val="bottom"/>
            <w:hideMark/>
          </w:tcPr>
          <w:p w14:paraId="43A64AB4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1</w:t>
            </w:r>
          </w:p>
        </w:tc>
      </w:tr>
      <w:tr w:rsidR="004938BA" w14:paraId="1D4F11F9" w14:textId="77777777" w:rsidTr="004C6D56">
        <w:trPr>
          <w:trHeight w:val="216"/>
        </w:trPr>
        <w:tc>
          <w:tcPr>
            <w:tcW w:w="880" w:type="dxa"/>
            <w:noWrap/>
            <w:vAlign w:val="bottom"/>
            <w:hideMark/>
          </w:tcPr>
          <w:p w14:paraId="7CC62AEF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</w:t>
            </w:r>
          </w:p>
        </w:tc>
        <w:tc>
          <w:tcPr>
            <w:tcW w:w="869" w:type="dxa"/>
            <w:noWrap/>
            <w:vAlign w:val="bottom"/>
            <w:hideMark/>
          </w:tcPr>
          <w:p w14:paraId="596A16D9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75</w:t>
            </w:r>
          </w:p>
        </w:tc>
        <w:tc>
          <w:tcPr>
            <w:tcW w:w="1078" w:type="dxa"/>
            <w:noWrap/>
            <w:vAlign w:val="bottom"/>
            <w:hideMark/>
          </w:tcPr>
          <w:p w14:paraId="55FB5EC5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5</w:t>
            </w:r>
          </w:p>
        </w:tc>
        <w:tc>
          <w:tcPr>
            <w:tcW w:w="998" w:type="dxa"/>
            <w:noWrap/>
            <w:vAlign w:val="bottom"/>
            <w:hideMark/>
          </w:tcPr>
          <w:p w14:paraId="276F8089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.3</w:t>
            </w:r>
          </w:p>
        </w:tc>
        <w:tc>
          <w:tcPr>
            <w:tcW w:w="757" w:type="dxa"/>
            <w:noWrap/>
            <w:vAlign w:val="bottom"/>
            <w:hideMark/>
          </w:tcPr>
          <w:p w14:paraId="7BA2E0DB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.74</w:t>
            </w:r>
          </w:p>
        </w:tc>
        <w:tc>
          <w:tcPr>
            <w:tcW w:w="960" w:type="dxa"/>
            <w:noWrap/>
            <w:vAlign w:val="bottom"/>
            <w:hideMark/>
          </w:tcPr>
          <w:p w14:paraId="329930A3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52</w:t>
            </w:r>
          </w:p>
        </w:tc>
        <w:tc>
          <w:tcPr>
            <w:tcW w:w="960" w:type="dxa"/>
            <w:noWrap/>
            <w:vAlign w:val="bottom"/>
            <w:hideMark/>
          </w:tcPr>
          <w:p w14:paraId="39EBB974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76</w:t>
            </w:r>
          </w:p>
        </w:tc>
        <w:tc>
          <w:tcPr>
            <w:tcW w:w="945" w:type="dxa"/>
            <w:noWrap/>
            <w:vAlign w:val="bottom"/>
            <w:hideMark/>
          </w:tcPr>
          <w:p w14:paraId="2336619F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6</w:t>
            </w:r>
          </w:p>
        </w:tc>
        <w:tc>
          <w:tcPr>
            <w:tcW w:w="928" w:type="dxa"/>
            <w:noWrap/>
            <w:vAlign w:val="bottom"/>
            <w:hideMark/>
          </w:tcPr>
          <w:p w14:paraId="784BD95D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50.3</w:t>
            </w:r>
          </w:p>
        </w:tc>
        <w:tc>
          <w:tcPr>
            <w:tcW w:w="928" w:type="dxa"/>
            <w:noWrap/>
            <w:vAlign w:val="bottom"/>
            <w:hideMark/>
          </w:tcPr>
          <w:p w14:paraId="10DEC55E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76.6</w:t>
            </w:r>
          </w:p>
        </w:tc>
        <w:tc>
          <w:tcPr>
            <w:tcW w:w="912" w:type="dxa"/>
            <w:noWrap/>
            <w:vAlign w:val="bottom"/>
            <w:hideMark/>
          </w:tcPr>
          <w:p w14:paraId="4D464EEF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.32</w:t>
            </w:r>
          </w:p>
        </w:tc>
      </w:tr>
      <w:tr w:rsidR="004938BA" w14:paraId="27F9B2CC" w14:textId="77777777" w:rsidTr="004C6D56">
        <w:trPr>
          <w:trHeight w:val="216"/>
        </w:trPr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D714D8D" w14:textId="77777777" w:rsidR="004938BA" w:rsidRDefault="004938BA" w:rsidP="004C6D56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EB92117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F376DC3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C7A95CD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5D1A9A5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14:paraId="0766066C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14:paraId="70110ADD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45" w:type="dxa"/>
            <w:noWrap/>
            <w:vAlign w:val="bottom"/>
            <w:hideMark/>
          </w:tcPr>
          <w:p w14:paraId="58DAB1E0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28" w:type="dxa"/>
            <w:noWrap/>
            <w:vAlign w:val="bottom"/>
            <w:hideMark/>
          </w:tcPr>
          <w:p w14:paraId="58E6C64D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28" w:type="dxa"/>
            <w:noWrap/>
            <w:vAlign w:val="bottom"/>
            <w:hideMark/>
          </w:tcPr>
          <w:p w14:paraId="28524F57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12" w:type="dxa"/>
            <w:noWrap/>
            <w:vAlign w:val="bottom"/>
            <w:hideMark/>
          </w:tcPr>
          <w:p w14:paraId="78BA8E80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4938BA" w14:paraId="4691A751" w14:textId="77777777" w:rsidTr="004C6D56">
        <w:trPr>
          <w:trHeight w:val="216"/>
        </w:trPr>
        <w:tc>
          <w:tcPr>
            <w:tcW w:w="458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14CFDF9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lastRenderedPageBreak/>
              <w:t>Sensory Engagement Functional Connectivity</w:t>
            </w:r>
          </w:p>
        </w:tc>
        <w:tc>
          <w:tcPr>
            <w:tcW w:w="960" w:type="dxa"/>
            <w:noWrap/>
            <w:vAlign w:val="bottom"/>
            <w:hideMark/>
          </w:tcPr>
          <w:p w14:paraId="71B80655" w14:textId="77777777" w:rsidR="004938BA" w:rsidRDefault="004938BA" w:rsidP="004C6D56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14:paraId="3BD7D2A8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45" w:type="dxa"/>
            <w:noWrap/>
            <w:vAlign w:val="bottom"/>
            <w:hideMark/>
          </w:tcPr>
          <w:p w14:paraId="61B94089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28" w:type="dxa"/>
            <w:noWrap/>
            <w:vAlign w:val="bottom"/>
            <w:hideMark/>
          </w:tcPr>
          <w:p w14:paraId="1AEDA8E1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28" w:type="dxa"/>
            <w:noWrap/>
            <w:vAlign w:val="bottom"/>
            <w:hideMark/>
          </w:tcPr>
          <w:p w14:paraId="2A7482CD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912" w:type="dxa"/>
            <w:noWrap/>
            <w:vAlign w:val="bottom"/>
            <w:hideMark/>
          </w:tcPr>
          <w:p w14:paraId="52CABBC0" w14:textId="77777777" w:rsidR="004938BA" w:rsidRDefault="004938BA" w:rsidP="004C6D56">
            <w:pPr>
              <w:spacing w:after="0"/>
              <w:rPr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4938BA" w14:paraId="298FE8D1" w14:textId="77777777" w:rsidTr="004C6D56">
        <w:trPr>
          <w:trHeight w:val="216"/>
        </w:trPr>
        <w:tc>
          <w:tcPr>
            <w:tcW w:w="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CCC9DD9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 xml:space="preserve">Cluster </w:t>
            </w:r>
          </w:p>
          <w:p w14:paraId="30D07C5A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Index</w:t>
            </w:r>
          </w:p>
        </w:tc>
        <w:tc>
          <w:tcPr>
            <w:tcW w:w="8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93F5F76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Voxels</w:t>
            </w:r>
          </w:p>
        </w:tc>
        <w:tc>
          <w:tcPr>
            <w:tcW w:w="10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F3E18BF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  <w:t>p</w:t>
            </w: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C4819ED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 xml:space="preserve">log 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  <w:t>p</w:t>
            </w:r>
          </w:p>
        </w:tc>
        <w:tc>
          <w:tcPr>
            <w:tcW w:w="7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51757F6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Z-MA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B96616B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Z-MAX X (mm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32412AC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Z-MAX Y (mm)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9ED314A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Z-MAX Z (mm)</w:t>
            </w:r>
          </w:p>
        </w:tc>
        <w:tc>
          <w:tcPr>
            <w:tcW w:w="92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B88D7CD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Z-COG X (mm)</w:t>
            </w:r>
          </w:p>
        </w:tc>
        <w:tc>
          <w:tcPr>
            <w:tcW w:w="92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BCB86F2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Z-COG Y (mm)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A04E9F2" w14:textId="77777777" w:rsidR="004938BA" w:rsidRDefault="004938BA" w:rsidP="004C6D56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Z-COG Z (mm)</w:t>
            </w:r>
          </w:p>
        </w:tc>
      </w:tr>
      <w:tr w:rsidR="004938BA" w14:paraId="013D0881" w14:textId="77777777" w:rsidTr="004C6D56">
        <w:trPr>
          <w:trHeight w:val="216"/>
        </w:trPr>
        <w:tc>
          <w:tcPr>
            <w:tcW w:w="88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E3762A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5</w:t>
            </w:r>
          </w:p>
        </w:tc>
        <w:tc>
          <w:tcPr>
            <w:tcW w:w="86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38F3BE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566</w:t>
            </w:r>
          </w:p>
        </w:tc>
        <w:tc>
          <w:tcPr>
            <w:tcW w:w="107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EB6245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7.43E-44</w:t>
            </w: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25A4EB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3.1</w:t>
            </w:r>
          </w:p>
        </w:tc>
        <w:tc>
          <w:tcPr>
            <w:tcW w:w="75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34A504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5.2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AB93A7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6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4C1142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92</w:t>
            </w:r>
          </w:p>
        </w:tc>
        <w:tc>
          <w:tcPr>
            <w:tcW w:w="94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3EF588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6</w:t>
            </w:r>
          </w:p>
        </w:tc>
        <w:tc>
          <w:tcPr>
            <w:tcW w:w="92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5E3341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9.59</w:t>
            </w:r>
          </w:p>
        </w:tc>
        <w:tc>
          <w:tcPr>
            <w:tcW w:w="92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E11E13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80.2</w:t>
            </w:r>
          </w:p>
        </w:tc>
        <w:tc>
          <w:tcPr>
            <w:tcW w:w="91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4BBA75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.36</w:t>
            </w:r>
          </w:p>
        </w:tc>
      </w:tr>
      <w:tr w:rsidR="004938BA" w14:paraId="60CFA8EB" w14:textId="77777777" w:rsidTr="004C6D56">
        <w:trPr>
          <w:trHeight w:val="216"/>
        </w:trPr>
        <w:tc>
          <w:tcPr>
            <w:tcW w:w="880" w:type="dxa"/>
            <w:noWrap/>
            <w:vAlign w:val="bottom"/>
            <w:hideMark/>
          </w:tcPr>
          <w:p w14:paraId="1D7BE2DB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</w:t>
            </w:r>
          </w:p>
        </w:tc>
        <w:tc>
          <w:tcPr>
            <w:tcW w:w="869" w:type="dxa"/>
            <w:noWrap/>
            <w:vAlign w:val="bottom"/>
            <w:hideMark/>
          </w:tcPr>
          <w:p w14:paraId="34BAA28F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40</w:t>
            </w:r>
          </w:p>
        </w:tc>
        <w:tc>
          <w:tcPr>
            <w:tcW w:w="1078" w:type="dxa"/>
            <w:noWrap/>
            <w:vAlign w:val="bottom"/>
            <w:hideMark/>
          </w:tcPr>
          <w:p w14:paraId="76FB135D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.77E-07</w:t>
            </w:r>
          </w:p>
        </w:tc>
        <w:tc>
          <w:tcPr>
            <w:tcW w:w="998" w:type="dxa"/>
            <w:noWrap/>
            <w:vAlign w:val="bottom"/>
            <w:hideMark/>
          </w:tcPr>
          <w:p w14:paraId="1922BCF4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6.32</w:t>
            </w:r>
          </w:p>
        </w:tc>
        <w:tc>
          <w:tcPr>
            <w:tcW w:w="757" w:type="dxa"/>
            <w:noWrap/>
            <w:vAlign w:val="bottom"/>
            <w:hideMark/>
          </w:tcPr>
          <w:p w14:paraId="64B7968F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.22</w:t>
            </w:r>
          </w:p>
        </w:tc>
        <w:tc>
          <w:tcPr>
            <w:tcW w:w="960" w:type="dxa"/>
            <w:noWrap/>
            <w:vAlign w:val="bottom"/>
            <w:hideMark/>
          </w:tcPr>
          <w:p w14:paraId="7217D572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46</w:t>
            </w:r>
          </w:p>
        </w:tc>
        <w:tc>
          <w:tcPr>
            <w:tcW w:w="960" w:type="dxa"/>
            <w:noWrap/>
            <w:vAlign w:val="bottom"/>
            <w:hideMark/>
          </w:tcPr>
          <w:p w14:paraId="17646D07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80</w:t>
            </w:r>
          </w:p>
        </w:tc>
        <w:tc>
          <w:tcPr>
            <w:tcW w:w="945" w:type="dxa"/>
            <w:noWrap/>
            <w:vAlign w:val="bottom"/>
            <w:hideMark/>
          </w:tcPr>
          <w:p w14:paraId="02B76DB4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</w:t>
            </w:r>
          </w:p>
        </w:tc>
        <w:tc>
          <w:tcPr>
            <w:tcW w:w="928" w:type="dxa"/>
            <w:noWrap/>
            <w:vAlign w:val="bottom"/>
            <w:hideMark/>
          </w:tcPr>
          <w:p w14:paraId="51F842CB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46.4</w:t>
            </w:r>
          </w:p>
        </w:tc>
        <w:tc>
          <w:tcPr>
            <w:tcW w:w="928" w:type="dxa"/>
            <w:noWrap/>
            <w:vAlign w:val="bottom"/>
            <w:hideMark/>
          </w:tcPr>
          <w:p w14:paraId="3C274CA0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76.7</w:t>
            </w:r>
          </w:p>
        </w:tc>
        <w:tc>
          <w:tcPr>
            <w:tcW w:w="912" w:type="dxa"/>
            <w:noWrap/>
            <w:vAlign w:val="bottom"/>
            <w:hideMark/>
          </w:tcPr>
          <w:p w14:paraId="4AB36FAA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5.65</w:t>
            </w:r>
          </w:p>
        </w:tc>
      </w:tr>
      <w:tr w:rsidR="004938BA" w14:paraId="09725435" w14:textId="77777777" w:rsidTr="004C6D56">
        <w:trPr>
          <w:trHeight w:val="216"/>
        </w:trPr>
        <w:tc>
          <w:tcPr>
            <w:tcW w:w="880" w:type="dxa"/>
            <w:noWrap/>
            <w:vAlign w:val="bottom"/>
            <w:hideMark/>
          </w:tcPr>
          <w:p w14:paraId="1990293F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</w:t>
            </w:r>
          </w:p>
        </w:tc>
        <w:tc>
          <w:tcPr>
            <w:tcW w:w="869" w:type="dxa"/>
            <w:noWrap/>
            <w:vAlign w:val="bottom"/>
            <w:hideMark/>
          </w:tcPr>
          <w:p w14:paraId="4A8B229D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30</w:t>
            </w:r>
          </w:p>
        </w:tc>
        <w:tc>
          <w:tcPr>
            <w:tcW w:w="1078" w:type="dxa"/>
            <w:noWrap/>
            <w:vAlign w:val="bottom"/>
            <w:hideMark/>
          </w:tcPr>
          <w:p w14:paraId="56BBBAE0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6.56E-07</w:t>
            </w:r>
          </w:p>
        </w:tc>
        <w:tc>
          <w:tcPr>
            <w:tcW w:w="998" w:type="dxa"/>
            <w:noWrap/>
            <w:vAlign w:val="bottom"/>
            <w:hideMark/>
          </w:tcPr>
          <w:p w14:paraId="7AFCF50B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6.18</w:t>
            </w:r>
          </w:p>
        </w:tc>
        <w:tc>
          <w:tcPr>
            <w:tcW w:w="757" w:type="dxa"/>
            <w:noWrap/>
            <w:vAlign w:val="bottom"/>
            <w:hideMark/>
          </w:tcPr>
          <w:p w14:paraId="5551A6BF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.46</w:t>
            </w:r>
          </w:p>
        </w:tc>
        <w:tc>
          <w:tcPr>
            <w:tcW w:w="960" w:type="dxa"/>
            <w:noWrap/>
            <w:vAlign w:val="bottom"/>
            <w:hideMark/>
          </w:tcPr>
          <w:p w14:paraId="3876E20D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62</w:t>
            </w:r>
          </w:p>
        </w:tc>
        <w:tc>
          <w:tcPr>
            <w:tcW w:w="960" w:type="dxa"/>
            <w:noWrap/>
            <w:vAlign w:val="bottom"/>
            <w:hideMark/>
          </w:tcPr>
          <w:p w14:paraId="43CADF72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8</w:t>
            </w:r>
          </w:p>
        </w:tc>
        <w:tc>
          <w:tcPr>
            <w:tcW w:w="945" w:type="dxa"/>
            <w:noWrap/>
            <w:vAlign w:val="bottom"/>
            <w:hideMark/>
          </w:tcPr>
          <w:p w14:paraId="58EAE045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</w:t>
            </w:r>
          </w:p>
        </w:tc>
        <w:tc>
          <w:tcPr>
            <w:tcW w:w="928" w:type="dxa"/>
            <w:noWrap/>
            <w:vAlign w:val="bottom"/>
            <w:hideMark/>
          </w:tcPr>
          <w:p w14:paraId="45AA9853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61.3</w:t>
            </w:r>
          </w:p>
        </w:tc>
        <w:tc>
          <w:tcPr>
            <w:tcW w:w="928" w:type="dxa"/>
            <w:noWrap/>
            <w:vAlign w:val="bottom"/>
            <w:hideMark/>
          </w:tcPr>
          <w:p w14:paraId="3CA27926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10.7</w:t>
            </w:r>
          </w:p>
        </w:tc>
        <w:tc>
          <w:tcPr>
            <w:tcW w:w="912" w:type="dxa"/>
            <w:noWrap/>
            <w:vAlign w:val="bottom"/>
            <w:hideMark/>
          </w:tcPr>
          <w:p w14:paraId="400E8E35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7.1</w:t>
            </w:r>
          </w:p>
        </w:tc>
      </w:tr>
      <w:tr w:rsidR="004938BA" w14:paraId="3DB95D42" w14:textId="77777777" w:rsidTr="004C6D56">
        <w:trPr>
          <w:trHeight w:val="216"/>
        </w:trPr>
        <w:tc>
          <w:tcPr>
            <w:tcW w:w="880" w:type="dxa"/>
            <w:noWrap/>
            <w:vAlign w:val="bottom"/>
            <w:hideMark/>
          </w:tcPr>
          <w:p w14:paraId="02153DA4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</w:t>
            </w:r>
          </w:p>
        </w:tc>
        <w:tc>
          <w:tcPr>
            <w:tcW w:w="869" w:type="dxa"/>
            <w:noWrap/>
            <w:vAlign w:val="bottom"/>
            <w:hideMark/>
          </w:tcPr>
          <w:p w14:paraId="03EA5B87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90</w:t>
            </w:r>
          </w:p>
        </w:tc>
        <w:tc>
          <w:tcPr>
            <w:tcW w:w="1078" w:type="dxa"/>
            <w:noWrap/>
            <w:vAlign w:val="bottom"/>
            <w:hideMark/>
          </w:tcPr>
          <w:p w14:paraId="50C5FE32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.92E-06</w:t>
            </w:r>
          </w:p>
        </w:tc>
        <w:tc>
          <w:tcPr>
            <w:tcW w:w="998" w:type="dxa"/>
            <w:noWrap/>
            <w:vAlign w:val="bottom"/>
            <w:hideMark/>
          </w:tcPr>
          <w:p w14:paraId="56B59ED1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5.53</w:t>
            </w:r>
          </w:p>
        </w:tc>
        <w:tc>
          <w:tcPr>
            <w:tcW w:w="757" w:type="dxa"/>
            <w:noWrap/>
            <w:vAlign w:val="bottom"/>
            <w:hideMark/>
          </w:tcPr>
          <w:p w14:paraId="109AA09B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.59</w:t>
            </w:r>
          </w:p>
        </w:tc>
        <w:tc>
          <w:tcPr>
            <w:tcW w:w="960" w:type="dxa"/>
            <w:noWrap/>
            <w:vAlign w:val="bottom"/>
            <w:hideMark/>
          </w:tcPr>
          <w:p w14:paraId="17100445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64</w:t>
            </w:r>
          </w:p>
        </w:tc>
        <w:tc>
          <w:tcPr>
            <w:tcW w:w="960" w:type="dxa"/>
            <w:noWrap/>
            <w:vAlign w:val="bottom"/>
            <w:hideMark/>
          </w:tcPr>
          <w:p w14:paraId="5C809A1D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12</w:t>
            </w:r>
          </w:p>
        </w:tc>
        <w:tc>
          <w:tcPr>
            <w:tcW w:w="945" w:type="dxa"/>
            <w:noWrap/>
            <w:vAlign w:val="bottom"/>
            <w:hideMark/>
          </w:tcPr>
          <w:p w14:paraId="4CA53C93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6</w:t>
            </w:r>
          </w:p>
        </w:tc>
        <w:tc>
          <w:tcPr>
            <w:tcW w:w="928" w:type="dxa"/>
            <w:noWrap/>
            <w:vAlign w:val="bottom"/>
            <w:hideMark/>
          </w:tcPr>
          <w:p w14:paraId="7A11BEC5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61.1</w:t>
            </w:r>
          </w:p>
        </w:tc>
        <w:tc>
          <w:tcPr>
            <w:tcW w:w="928" w:type="dxa"/>
            <w:noWrap/>
            <w:vAlign w:val="bottom"/>
            <w:hideMark/>
          </w:tcPr>
          <w:p w14:paraId="15D096F0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13.4</w:t>
            </w:r>
          </w:p>
        </w:tc>
        <w:tc>
          <w:tcPr>
            <w:tcW w:w="912" w:type="dxa"/>
            <w:noWrap/>
            <w:vAlign w:val="bottom"/>
            <w:hideMark/>
          </w:tcPr>
          <w:p w14:paraId="7E3B22F7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5.4</w:t>
            </w:r>
          </w:p>
        </w:tc>
      </w:tr>
      <w:tr w:rsidR="004938BA" w14:paraId="09683C00" w14:textId="77777777" w:rsidTr="004C6D56">
        <w:trPr>
          <w:trHeight w:val="216"/>
        </w:trPr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B3B8CD0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</w:t>
            </w:r>
          </w:p>
        </w:tc>
        <w:tc>
          <w:tcPr>
            <w:tcW w:w="86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695C741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56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B09CB3A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00754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1C635E8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.12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C0EC3D9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.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D7C2903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F3E2604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60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E453DB1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66</w:t>
            </w:r>
          </w:p>
        </w:tc>
        <w:tc>
          <w:tcPr>
            <w:tcW w:w="92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15CB220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6.45</w:t>
            </w:r>
          </w:p>
        </w:tc>
        <w:tc>
          <w:tcPr>
            <w:tcW w:w="92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C2A5529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56.5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F11D013" w14:textId="77777777" w:rsidR="004938BA" w:rsidRDefault="004938BA" w:rsidP="004C6D56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58.4</w:t>
            </w:r>
          </w:p>
        </w:tc>
      </w:tr>
    </w:tbl>
    <w:p w14:paraId="7ED29055" w14:textId="77777777" w:rsidR="004938BA" w:rsidRDefault="004938BA" w:rsidP="004938BA">
      <w:pPr>
        <w:spacing w:line="480" w:lineRule="auto"/>
      </w:pPr>
    </w:p>
    <w:p w14:paraId="6EF7FFE4" w14:textId="77777777" w:rsidR="004938BA" w:rsidRDefault="004938BA" w:rsidP="004938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B20C723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384668C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95F0B16" w14:textId="77777777" w:rsidR="004938BA" w:rsidRDefault="004938BA" w:rsidP="004938BA">
      <w:pPr>
        <w:spacing w:line="480" w:lineRule="auto"/>
        <w:rPr>
          <w:rFonts w:ascii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0E391925" w14:textId="7D2A0B52" w:rsidR="004938BA" w:rsidRPr="004B1056" w:rsidRDefault="004938BA" w:rsidP="004938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  <w:lang w:eastAsia="en-CA"/>
          <w14:ligatures w14:val="none"/>
        </w:rPr>
        <w:br w:type="page"/>
      </w:r>
      <w:bookmarkStart w:id="7" w:name="_Hlk184378662"/>
      <w:r w:rsidR="00311193" w:rsidRPr="00311193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ry File 1</w:t>
      </w:r>
      <w:r w:rsidR="004D7753">
        <w:rPr>
          <w:rFonts w:ascii="Times New Roman" w:hAnsi="Times New Roman" w:cs="Times New Roman"/>
          <w:b/>
          <w:bCs/>
          <w:sz w:val="24"/>
          <w:szCs w:val="24"/>
        </w:rPr>
        <w:t>i</w:t>
      </w:r>
    </w:p>
    <w:p w14:paraId="3F86653A" w14:textId="77777777" w:rsidR="004938BA" w:rsidRDefault="004938BA" w:rsidP="004938BA">
      <w:pPr>
        <w:spacing w:line="480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Neurosynth Decoder Analysis 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1337"/>
        <w:gridCol w:w="931"/>
        <w:gridCol w:w="1548"/>
        <w:gridCol w:w="931"/>
        <w:gridCol w:w="1381"/>
        <w:gridCol w:w="931"/>
        <w:gridCol w:w="1370"/>
        <w:gridCol w:w="931"/>
      </w:tblGrid>
      <w:tr w:rsidR="004938BA" w:rsidRPr="00096753" w14:paraId="22E1EF03" w14:textId="77777777" w:rsidTr="004C6D56">
        <w:trPr>
          <w:trHeight w:val="293"/>
        </w:trPr>
        <w:tc>
          <w:tcPr>
            <w:tcW w:w="133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bookmarkEnd w:id="7"/>
          <w:p w14:paraId="21E6322C" w14:textId="77777777" w:rsidR="004938BA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Episodic Knowledge</w:t>
            </w:r>
          </w:p>
          <w:p w14:paraId="171F7C22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93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E9D608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  <w:t> </w:t>
            </w:r>
          </w:p>
        </w:tc>
        <w:tc>
          <w:tcPr>
            <w:tcW w:w="154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C4B4CA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Intrusive Distraction</w:t>
            </w:r>
          </w:p>
        </w:tc>
        <w:tc>
          <w:tcPr>
            <w:tcW w:w="93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5898F3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  <w:t> </w:t>
            </w:r>
          </w:p>
        </w:tc>
        <w:tc>
          <w:tcPr>
            <w:tcW w:w="138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F08DF2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Verbal Detail</w:t>
            </w:r>
          </w:p>
        </w:tc>
        <w:tc>
          <w:tcPr>
            <w:tcW w:w="93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827DCA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  <w:t> </w:t>
            </w:r>
          </w:p>
        </w:tc>
        <w:tc>
          <w:tcPr>
            <w:tcW w:w="13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209868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Sensory Engagement</w:t>
            </w:r>
          </w:p>
        </w:tc>
        <w:tc>
          <w:tcPr>
            <w:tcW w:w="93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83A872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  <w:t> </w:t>
            </w:r>
          </w:p>
        </w:tc>
      </w:tr>
      <w:tr w:rsidR="004938BA" w:rsidRPr="00096753" w14:paraId="08FCA27E" w14:textId="77777777" w:rsidTr="004C6D56">
        <w:trPr>
          <w:trHeight w:val="285"/>
        </w:trPr>
        <w:tc>
          <w:tcPr>
            <w:tcW w:w="1337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09B1883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a</w:t>
            </w: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ssociation term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82BEF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54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98A6190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a</w:t>
            </w: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ssociation term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DC72D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381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D5ED88D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association term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64C7A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37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8D0A117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association term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0AEBE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</w:tr>
      <w:tr w:rsidR="004938BA" w:rsidRPr="00096753" w14:paraId="14D8F512" w14:textId="77777777" w:rsidTr="004C6D56">
        <w:trPr>
          <w:trHeight w:val="293"/>
        </w:trPr>
        <w:tc>
          <w:tcPr>
            <w:tcW w:w="1337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EF26BBA" w14:textId="77777777" w:rsidR="004938BA" w:rsidRPr="000967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9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1BA201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  <w:t>r</w:t>
            </w:r>
          </w:p>
        </w:tc>
        <w:tc>
          <w:tcPr>
            <w:tcW w:w="154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022B543" w14:textId="77777777" w:rsidR="004938BA" w:rsidRPr="000967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9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90AE52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  <w:t>r</w:t>
            </w:r>
          </w:p>
        </w:tc>
        <w:tc>
          <w:tcPr>
            <w:tcW w:w="138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F7C579A" w14:textId="77777777" w:rsidR="004938BA" w:rsidRPr="000967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9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39AAA6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  <w:t>r</w:t>
            </w:r>
          </w:p>
        </w:tc>
        <w:tc>
          <w:tcPr>
            <w:tcW w:w="137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F549E50" w14:textId="77777777" w:rsidR="004938BA" w:rsidRPr="00096753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9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4A2E25" w14:textId="77777777" w:rsidR="004938BA" w:rsidRPr="00096753" w:rsidRDefault="004938BA" w:rsidP="004C6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CA"/>
                <w14:ligatures w14:val="none"/>
              </w:rPr>
              <w:t>r</w:t>
            </w:r>
          </w:p>
        </w:tc>
      </w:tr>
      <w:tr w:rsidR="004938BA" w:rsidRPr="00096753" w14:paraId="7E8FCC1C" w14:textId="77777777" w:rsidTr="004C6D56">
        <w:trPr>
          <w:trHeight w:val="285"/>
        </w:trPr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E6CC8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cuneus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02C2C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17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B3C99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working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07E4B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33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9CC61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auditory cortex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26380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65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02388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v1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FDFF6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40</w:t>
            </w:r>
          </w:p>
        </w:tc>
      </w:tr>
      <w:tr w:rsidR="004938BA" w:rsidRPr="00096753" w14:paraId="063B0B42" w14:textId="77777777" w:rsidTr="004C6D56">
        <w:trPr>
          <w:trHeight w:val="285"/>
        </w:trPr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65604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v1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EBD6E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17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6070B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working memory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901EB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33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B74CE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sounds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CD3E9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65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A59A7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visual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E247F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35</w:t>
            </w:r>
          </w:p>
        </w:tc>
      </w:tr>
      <w:tr w:rsidR="004938BA" w:rsidRPr="00096753" w14:paraId="0916293B" w14:textId="77777777" w:rsidTr="004C6D56">
        <w:trPr>
          <w:trHeight w:val="285"/>
        </w:trPr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BA4D7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rimary visual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F98FA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13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CBCF6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intraparietal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9F2DE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31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7361E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auditory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40652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64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36782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visual cortex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6B979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34</w:t>
            </w:r>
          </w:p>
        </w:tc>
      </w:tr>
      <w:tr w:rsidR="004938BA" w:rsidRPr="00096753" w14:paraId="348F363C" w14:textId="77777777" w:rsidTr="004C6D56">
        <w:trPr>
          <w:trHeight w:val="285"/>
        </w:trPr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880D8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sighted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3B217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11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3EB1B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intraparietal sulcus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F40F9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30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C8C4F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rimary auditory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FBCA4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62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4C8DA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rimary visual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A34FA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32</w:t>
            </w:r>
          </w:p>
        </w:tc>
      </w:tr>
      <w:tr w:rsidR="004938BA" w:rsidRPr="00096753" w14:paraId="78828CDF" w14:textId="77777777" w:rsidTr="004C6D56">
        <w:trPr>
          <w:trHeight w:val="285"/>
        </w:trPr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06659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ointing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35A44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8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ADF4F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arietal cortex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5B63C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30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D0226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proofErr w:type="spellStart"/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heschl</w:t>
            </w:r>
            <w:proofErr w:type="spellEnd"/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84A71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61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C9455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occipital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3856E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27</w:t>
            </w:r>
          </w:p>
        </w:tc>
      </w:tr>
      <w:tr w:rsidR="004938BA" w:rsidRPr="00096753" w14:paraId="79B68C2B" w14:textId="77777777" w:rsidTr="004C6D56">
        <w:trPr>
          <w:trHeight w:val="285"/>
        </w:trPr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344E4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visual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6BEA9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8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D3F72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tasks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7E164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29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E7F29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sound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12CD3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61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167E7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proofErr w:type="spellStart"/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extrastriate</w:t>
            </w:r>
            <w:proofErr w:type="spellEnd"/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BED2C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25</w:t>
            </w:r>
          </w:p>
        </w:tc>
      </w:tr>
      <w:tr w:rsidR="004938BA" w:rsidRPr="00096753" w14:paraId="12D3D69F" w14:textId="77777777" w:rsidTr="004C6D56">
        <w:trPr>
          <w:trHeight w:val="285"/>
        </w:trPr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C4FFE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occipital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5C593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7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96D72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task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88E78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27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E8C8E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proofErr w:type="spellStart"/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heschl</w:t>
            </w:r>
            <w:proofErr w:type="spellEnd"/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 xml:space="preserve"> gyrus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2D9E9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60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E8D92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early visual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9F048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25</w:t>
            </w:r>
          </w:p>
        </w:tc>
      </w:tr>
      <w:tr w:rsidR="004938BA" w:rsidRPr="00096753" w14:paraId="6EAE34D3" w14:textId="77777777" w:rsidTr="004C6D56">
        <w:trPr>
          <w:trHeight w:val="285"/>
        </w:trPr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D4AC8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videos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ABD43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7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B8EAD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osterior parietal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D6CCD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27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3A1CF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speech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3318E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60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0E6A2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t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CAAB8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24</w:t>
            </w:r>
          </w:p>
        </w:tc>
      </w:tr>
      <w:tr w:rsidR="004938BA" w:rsidRPr="00096753" w14:paraId="1D0F871C" w14:textId="77777777" w:rsidTr="004C6D56">
        <w:trPr>
          <w:trHeight w:val="285"/>
        </w:trPr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D76A5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occipital gyrus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D524F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6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B8DA5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 xml:space="preserve">sulcus </w:t>
            </w:r>
            <w:proofErr w:type="spellStart"/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ips</w:t>
            </w:r>
            <w:proofErr w:type="spellEnd"/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5D0D4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25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91F59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listening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45401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59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76675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sighted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263E8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23</w:t>
            </w:r>
          </w:p>
        </w:tc>
      </w:tr>
      <w:tr w:rsidR="004938BA" w:rsidRPr="00096753" w14:paraId="52DAF320" w14:textId="77777777" w:rsidTr="004C6D56">
        <w:trPr>
          <w:trHeight w:val="285"/>
        </w:trPr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F101D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visual stream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A2BA8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5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9C771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arietal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4F3D2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25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A9AD9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itch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375AF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59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6A845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otion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235E9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21</w:t>
            </w:r>
          </w:p>
        </w:tc>
      </w:tr>
      <w:tr w:rsidR="004938BA" w:rsidRPr="00096753" w14:paraId="524AF1BF" w14:textId="77777777" w:rsidTr="004C6D56">
        <w:trPr>
          <w:trHeight w:val="285"/>
        </w:trPr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DF768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refrontal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91006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2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87558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resting state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A8F88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18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110B9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refrontal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B6B84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16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8666C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refrontal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DEAF0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8</w:t>
            </w:r>
          </w:p>
        </w:tc>
      </w:tr>
      <w:tr w:rsidR="004938BA" w:rsidRPr="00096753" w14:paraId="5DC524AD" w14:textId="77777777" w:rsidTr="004C6D56">
        <w:trPr>
          <w:trHeight w:val="285"/>
        </w:trPr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91BCF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cerebellum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C8B7F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2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062ED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resting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FE522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18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60452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refrontal cortex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095C2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13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DF066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cingulate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C2004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8</w:t>
            </w:r>
          </w:p>
        </w:tc>
      </w:tr>
      <w:tr w:rsidR="004938BA" w:rsidRPr="00096753" w14:paraId="153FAB71" w14:textId="77777777" w:rsidTr="004C6D56">
        <w:trPr>
          <w:trHeight w:val="285"/>
        </w:trPr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CD7FD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remotor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6E844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2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94D25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amygdala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1797B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11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E3309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cingulate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8A176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6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6E064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refrontal cortex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B42D4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7</w:t>
            </w:r>
          </w:p>
        </w:tc>
      </w:tr>
      <w:tr w:rsidR="004938BA" w:rsidRPr="00096753" w14:paraId="1EE1FB50" w14:textId="77777777" w:rsidTr="004C6D56">
        <w:trPr>
          <w:trHeight w:val="285"/>
        </w:trPr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0BB3C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emory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BB495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2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B6C0E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controls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D2A35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11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8F3EA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edial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24ED8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5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79174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cerebellum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3F8F2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5</w:t>
            </w:r>
          </w:p>
        </w:tc>
      </w:tr>
      <w:tr w:rsidR="004938BA" w:rsidRPr="00096753" w14:paraId="1935768C" w14:textId="77777777" w:rsidTr="004C6D56">
        <w:trPr>
          <w:trHeight w:val="285"/>
        </w:trPr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2E3A9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ovements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4B2B1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2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82A81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emotional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3A0F5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11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2A7D9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arietal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E2FAA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4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73BBE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otor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B973B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5</w:t>
            </w:r>
          </w:p>
        </w:tc>
      </w:tr>
      <w:tr w:rsidR="004938BA" w:rsidRPr="00096753" w14:paraId="7B11C0FC" w14:textId="77777777" w:rsidTr="004C6D56">
        <w:trPr>
          <w:trHeight w:val="285"/>
        </w:trPr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1909B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otor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5698B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2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ECE2A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disorder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804D6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10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E6EF2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emory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2EE4A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4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C6573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sensorimotor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CBB14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5</w:t>
            </w:r>
          </w:p>
        </w:tc>
      </w:tr>
      <w:tr w:rsidR="004938BA" w:rsidRPr="00096753" w14:paraId="44FFE0AE" w14:textId="77777777" w:rsidTr="004C6D56">
        <w:trPr>
          <w:trHeight w:val="285"/>
        </w:trPr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571C3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lastRenderedPageBreak/>
              <w:t>primary motor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A4D88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2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D58D0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orbitofrontal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4E786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8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2CFDA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cerebellum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CC5AB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4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82B67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rimary motor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5F90A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5</w:t>
            </w:r>
          </w:p>
        </w:tc>
      </w:tr>
      <w:tr w:rsidR="004938BA" w:rsidRPr="00096753" w14:paraId="5D9A8DAD" w14:textId="77777777" w:rsidTr="004C6D56">
        <w:trPr>
          <w:trHeight w:val="285"/>
        </w:trPr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B4A5B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ovement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0420C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2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2C104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stimulation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39DA2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6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307E5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cerebellar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2D74C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4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A693B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emory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3E87B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5</w:t>
            </w:r>
          </w:p>
        </w:tc>
      </w:tr>
      <w:tr w:rsidR="004938BA" w:rsidRPr="00096753" w14:paraId="460DDBC8" w14:textId="77777777" w:rsidTr="004C6D56">
        <w:trPr>
          <w:trHeight w:val="285"/>
        </w:trPr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9FB45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arietal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93C3E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2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8D683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cingulate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A3E14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6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C3A9E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disorder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17F75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4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3B752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ovement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C9C89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5</w:t>
            </w:r>
          </w:p>
        </w:tc>
      </w:tr>
      <w:tr w:rsidR="004938BA" w:rsidRPr="00096753" w14:paraId="6433B49B" w14:textId="77777777" w:rsidTr="004C6D56">
        <w:trPr>
          <w:trHeight w:val="293"/>
        </w:trPr>
        <w:tc>
          <w:tcPr>
            <w:tcW w:w="133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B56159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ain</w:t>
            </w:r>
          </w:p>
        </w:tc>
        <w:tc>
          <w:tcPr>
            <w:tcW w:w="9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645710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2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6D08CF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disorders</w:t>
            </w:r>
          </w:p>
        </w:tc>
        <w:tc>
          <w:tcPr>
            <w:tcW w:w="9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F7BAC0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5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C43183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task</w:t>
            </w:r>
          </w:p>
        </w:tc>
        <w:tc>
          <w:tcPr>
            <w:tcW w:w="9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AC5FA9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3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DE8D8B" w14:textId="77777777" w:rsidR="004938BA" w:rsidRPr="00096753" w:rsidRDefault="004938BA" w:rsidP="004C6D5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motor cortex</w:t>
            </w:r>
          </w:p>
        </w:tc>
        <w:tc>
          <w:tcPr>
            <w:tcW w:w="9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E8DB59" w14:textId="77777777" w:rsidR="004938BA" w:rsidRPr="00096753" w:rsidRDefault="004938BA" w:rsidP="004C6D5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096753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5</w:t>
            </w:r>
          </w:p>
        </w:tc>
      </w:tr>
    </w:tbl>
    <w:p w14:paraId="2EA47EE4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7A4CFD6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8C62AE0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56776AB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D4046CD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5E907A9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7D7820F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1A564FA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11F7109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E40322C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FD1A75D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90E6B7C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93E3F93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419C7D7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C1449FD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167424F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1678A8C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C3AD907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8A4B5EA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1E399B7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38CD4CE" w14:textId="77777777" w:rsidR="004938BA" w:rsidRDefault="004938BA" w:rsidP="004938B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D5B2155" w14:textId="77777777" w:rsidR="00B671D8" w:rsidRDefault="00B671D8" w:rsidP="004938B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8C344FB" w14:textId="77777777" w:rsidR="00B671D8" w:rsidRDefault="00B671D8" w:rsidP="004938BA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2162FB0" w14:textId="5D8ED77C" w:rsidR="00311193" w:rsidRDefault="00311193" w:rsidP="00B671D8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8" w:name="_Hlk184378666"/>
      <w:r w:rsidRPr="00311193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ry File 1</w:t>
      </w:r>
      <w:r w:rsidR="004D7753">
        <w:rPr>
          <w:rFonts w:ascii="Times New Roman" w:hAnsi="Times New Roman" w:cs="Times New Roman"/>
          <w:b/>
          <w:bCs/>
          <w:sz w:val="24"/>
          <w:szCs w:val="24"/>
        </w:rPr>
        <w:t>j</w:t>
      </w:r>
    </w:p>
    <w:p w14:paraId="6C53C5D0" w14:textId="40BBDCE6" w:rsidR="004938BA" w:rsidRPr="00B671D8" w:rsidRDefault="00B671D8" w:rsidP="00B671D8">
      <w:pPr>
        <w:spacing w:line="276" w:lineRule="auto"/>
        <w:rPr>
          <w:rFonts w:ascii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</w:pPr>
      <w:r w:rsidRPr="00BA06B3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:bdr w:val="none" w:sz="0" w:space="0" w:color="auto" w:frame="1"/>
          <w:lang w:eastAsia="en-CA"/>
          <w14:ligatures w14:val="none"/>
        </w:rPr>
        <w:t>Linear Mixed Models of Gradients 1-5 Fixed Effects for each Thought Pattern</w:t>
      </w:r>
    </w:p>
    <w:tbl>
      <w:tblPr>
        <w:tblW w:w="11072" w:type="dxa"/>
        <w:tblInd w:w="-850" w:type="dxa"/>
        <w:tblLook w:val="04A0" w:firstRow="1" w:lastRow="0" w:firstColumn="1" w:lastColumn="0" w:noHBand="0" w:noVBand="1"/>
      </w:tblPr>
      <w:tblGrid>
        <w:gridCol w:w="3113"/>
        <w:gridCol w:w="1628"/>
        <w:gridCol w:w="1639"/>
        <w:gridCol w:w="1564"/>
        <w:gridCol w:w="1564"/>
        <w:gridCol w:w="1564"/>
      </w:tblGrid>
      <w:tr w:rsidR="004938BA" w:rsidRPr="00AC40DD" w14:paraId="486C69CD" w14:textId="77777777" w:rsidTr="0018526B">
        <w:trPr>
          <w:trHeight w:val="298"/>
        </w:trPr>
        <w:tc>
          <w:tcPr>
            <w:tcW w:w="638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bookmarkEnd w:id="8"/>
          <w:p w14:paraId="64D8B4D2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CA"/>
                <w14:ligatures w14:val="none"/>
              </w:rPr>
              <w:t>DV: Episodic Knowledge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9DCAA8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747E3B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1B3FD3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4938BA" w:rsidRPr="00AC40DD" w14:paraId="136F439E" w14:textId="77777777" w:rsidTr="0018526B">
        <w:trPr>
          <w:trHeight w:val="298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3C9E6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6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0529AA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Estimate</w:t>
            </w:r>
          </w:p>
        </w:tc>
        <w:tc>
          <w:tcPr>
            <w:tcW w:w="16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1C1F94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Std. Error</w:t>
            </w:r>
          </w:p>
        </w:tc>
        <w:tc>
          <w:tcPr>
            <w:tcW w:w="1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F41973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proofErr w:type="spellStart"/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Df</w:t>
            </w:r>
            <w:proofErr w:type="spellEnd"/>
          </w:p>
        </w:tc>
        <w:tc>
          <w:tcPr>
            <w:tcW w:w="1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8142D2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t-value</w:t>
            </w:r>
          </w:p>
        </w:tc>
        <w:tc>
          <w:tcPr>
            <w:tcW w:w="1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ED374C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-value</w:t>
            </w:r>
          </w:p>
        </w:tc>
      </w:tr>
      <w:tr w:rsidR="004938BA" w:rsidRPr="00AC40DD" w14:paraId="191AF162" w14:textId="77777777" w:rsidTr="0018526B">
        <w:trPr>
          <w:trHeight w:val="298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1B22E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(Intercept)</w:t>
            </w:r>
          </w:p>
        </w:tc>
        <w:tc>
          <w:tcPr>
            <w:tcW w:w="16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D67E0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</w:t>
            </w:r>
          </w:p>
        </w:tc>
        <w:tc>
          <w:tcPr>
            <w:tcW w:w="16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6DC0E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9</w:t>
            </w:r>
          </w:p>
        </w:tc>
        <w:tc>
          <w:tcPr>
            <w:tcW w:w="15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50391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18.6</w:t>
            </w:r>
          </w:p>
        </w:tc>
        <w:tc>
          <w:tcPr>
            <w:tcW w:w="15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69C88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7</w:t>
            </w:r>
          </w:p>
        </w:tc>
        <w:tc>
          <w:tcPr>
            <w:tcW w:w="15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FD27E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940</w:t>
            </w:r>
          </w:p>
        </w:tc>
      </w:tr>
      <w:tr w:rsidR="004938BA" w:rsidRPr="00AC40DD" w14:paraId="7DB9BF57" w14:textId="77777777" w:rsidTr="0018526B">
        <w:trPr>
          <w:trHeight w:val="298"/>
        </w:trPr>
        <w:tc>
          <w:tcPr>
            <w:tcW w:w="3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B0CA0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gradient1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02FA9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1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168EB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3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2E965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43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0A26E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26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42E87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796</w:t>
            </w:r>
          </w:p>
        </w:tc>
      </w:tr>
      <w:tr w:rsidR="004938BA" w:rsidRPr="00AC40DD" w14:paraId="7B5B89DC" w14:textId="77777777" w:rsidTr="0018526B">
        <w:trPr>
          <w:trHeight w:val="298"/>
        </w:trPr>
        <w:tc>
          <w:tcPr>
            <w:tcW w:w="3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E65B0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gradient2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FFF29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4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C82CA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25062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43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280A3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94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DE087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579</w:t>
            </w:r>
          </w:p>
        </w:tc>
      </w:tr>
      <w:tr w:rsidR="004938BA" w:rsidRPr="00AC40DD" w14:paraId="7644A8AD" w14:textId="77777777" w:rsidTr="0018526B">
        <w:trPr>
          <w:trHeight w:val="298"/>
        </w:trPr>
        <w:tc>
          <w:tcPr>
            <w:tcW w:w="3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4AF91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gradient3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FFDDA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3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A8C88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E2361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42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0489C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69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E52A1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613</w:t>
            </w:r>
          </w:p>
        </w:tc>
      </w:tr>
      <w:tr w:rsidR="004938BA" w:rsidRPr="00AC40DD" w14:paraId="7AF83693" w14:textId="77777777" w:rsidTr="0018526B">
        <w:trPr>
          <w:trHeight w:val="298"/>
        </w:trPr>
        <w:tc>
          <w:tcPr>
            <w:tcW w:w="3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7EBE9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gradient4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21540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8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5F64A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6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65E02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46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1467F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.02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A52D3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3</w:t>
            </w:r>
          </w:p>
        </w:tc>
      </w:tr>
      <w:tr w:rsidR="004938BA" w:rsidRPr="00AC40DD" w14:paraId="237C5FE0" w14:textId="77777777" w:rsidTr="0018526B">
        <w:trPr>
          <w:trHeight w:val="298"/>
        </w:trPr>
        <w:tc>
          <w:tcPr>
            <w:tcW w:w="3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2A203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gradient5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E0343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18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007B1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8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3EFCA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45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2CDBB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.24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B655C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63</w:t>
            </w:r>
          </w:p>
        </w:tc>
      </w:tr>
      <w:tr w:rsidR="004938BA" w:rsidRPr="00AC40DD" w14:paraId="76D8F63B" w14:textId="77777777" w:rsidTr="0018526B">
        <w:trPr>
          <w:trHeight w:val="298"/>
        </w:trPr>
        <w:tc>
          <w:tcPr>
            <w:tcW w:w="31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76EC1D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6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4D0945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699C45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9CD4D1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9D0FEC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789AD6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4938BA" w:rsidRPr="00AC40DD" w14:paraId="50547F63" w14:textId="77777777" w:rsidTr="0018526B">
        <w:trPr>
          <w:trHeight w:val="298"/>
        </w:trPr>
        <w:tc>
          <w:tcPr>
            <w:tcW w:w="311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B2440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62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A9DF7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63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AEA2A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63A81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F3A69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095EE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4938BA" w:rsidRPr="00AC40DD" w14:paraId="32534AA2" w14:textId="77777777" w:rsidTr="0018526B">
        <w:trPr>
          <w:trHeight w:val="298"/>
        </w:trPr>
        <w:tc>
          <w:tcPr>
            <w:tcW w:w="638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A7CE15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CA"/>
                <w14:ligatures w14:val="none"/>
              </w:rPr>
              <w:t>DV: Intrusive Distraction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99E2A8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991781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278CDA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4938BA" w:rsidRPr="00AC40DD" w14:paraId="035C3C6E" w14:textId="77777777" w:rsidTr="0018526B">
        <w:trPr>
          <w:trHeight w:val="298"/>
        </w:trPr>
        <w:tc>
          <w:tcPr>
            <w:tcW w:w="311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2EE9C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6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68B4A2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Estimate</w:t>
            </w:r>
          </w:p>
        </w:tc>
        <w:tc>
          <w:tcPr>
            <w:tcW w:w="16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E67C27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Std. Error</w:t>
            </w:r>
          </w:p>
        </w:tc>
        <w:tc>
          <w:tcPr>
            <w:tcW w:w="1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359AB8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proofErr w:type="spellStart"/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Df</w:t>
            </w:r>
            <w:proofErr w:type="spellEnd"/>
          </w:p>
        </w:tc>
        <w:tc>
          <w:tcPr>
            <w:tcW w:w="1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7D4150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t-value</w:t>
            </w:r>
          </w:p>
        </w:tc>
        <w:tc>
          <w:tcPr>
            <w:tcW w:w="1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3F7AF1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-value</w:t>
            </w:r>
          </w:p>
        </w:tc>
      </w:tr>
      <w:tr w:rsidR="004938BA" w:rsidRPr="00AC40DD" w14:paraId="741D06B1" w14:textId="77777777" w:rsidTr="0018526B">
        <w:trPr>
          <w:trHeight w:val="298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70961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(Intercept)</w:t>
            </w:r>
          </w:p>
        </w:tc>
        <w:tc>
          <w:tcPr>
            <w:tcW w:w="16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F714E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1</w:t>
            </w:r>
          </w:p>
        </w:tc>
        <w:tc>
          <w:tcPr>
            <w:tcW w:w="16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A9779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8</w:t>
            </w:r>
          </w:p>
        </w:tc>
        <w:tc>
          <w:tcPr>
            <w:tcW w:w="15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1EA81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18.8</w:t>
            </w:r>
          </w:p>
        </w:tc>
        <w:tc>
          <w:tcPr>
            <w:tcW w:w="15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E1FEC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8</w:t>
            </w:r>
          </w:p>
        </w:tc>
        <w:tc>
          <w:tcPr>
            <w:tcW w:w="15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B5809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934</w:t>
            </w:r>
          </w:p>
        </w:tc>
      </w:tr>
      <w:tr w:rsidR="004938BA" w:rsidRPr="00AC40DD" w14:paraId="59267BF7" w14:textId="77777777" w:rsidTr="0018526B">
        <w:trPr>
          <w:trHeight w:val="298"/>
        </w:trPr>
        <w:tc>
          <w:tcPr>
            <w:tcW w:w="3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6A1B3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gradient1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60AFE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2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0B099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3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3E73A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45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A6979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68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D12C9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500</w:t>
            </w:r>
          </w:p>
        </w:tc>
      </w:tr>
      <w:tr w:rsidR="004938BA" w:rsidRPr="00AC40DD" w14:paraId="3CDE6858" w14:textId="77777777" w:rsidTr="0018526B">
        <w:trPr>
          <w:trHeight w:val="298"/>
        </w:trPr>
        <w:tc>
          <w:tcPr>
            <w:tcW w:w="3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E8F7E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gradient2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3A9AC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05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0D73F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4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E425B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45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49F48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.34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F81AC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12</w:t>
            </w:r>
          </w:p>
        </w:tc>
      </w:tr>
      <w:tr w:rsidR="004938BA" w:rsidRPr="00AC40DD" w14:paraId="4A7E59A3" w14:textId="77777777" w:rsidTr="0018526B">
        <w:trPr>
          <w:trHeight w:val="298"/>
        </w:trPr>
        <w:tc>
          <w:tcPr>
            <w:tcW w:w="3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5CF09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gradient3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468A7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4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FCD72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3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97524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43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FC11E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1.16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069FA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12</w:t>
            </w:r>
          </w:p>
        </w:tc>
      </w:tr>
      <w:tr w:rsidR="004938BA" w:rsidRPr="00AC40DD" w14:paraId="3FD93166" w14:textId="77777777" w:rsidTr="0018526B">
        <w:trPr>
          <w:trHeight w:val="298"/>
        </w:trPr>
        <w:tc>
          <w:tcPr>
            <w:tcW w:w="3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1966F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gradient4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50075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12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F6425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5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1988A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48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5A958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.17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E6C30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52</w:t>
            </w:r>
          </w:p>
        </w:tc>
      </w:tr>
      <w:tr w:rsidR="004938BA" w:rsidRPr="00AC40DD" w14:paraId="0860B1C3" w14:textId="77777777" w:rsidTr="0018526B">
        <w:trPr>
          <w:trHeight w:val="298"/>
        </w:trPr>
        <w:tc>
          <w:tcPr>
            <w:tcW w:w="3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8E63B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gradient5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5268C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6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49CC8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7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F68EA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46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8C50D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89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C8114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70</w:t>
            </w:r>
          </w:p>
        </w:tc>
      </w:tr>
      <w:tr w:rsidR="004938BA" w:rsidRPr="00AC40DD" w14:paraId="39A0341B" w14:textId="77777777" w:rsidTr="0018526B">
        <w:trPr>
          <w:trHeight w:val="126"/>
        </w:trPr>
        <w:tc>
          <w:tcPr>
            <w:tcW w:w="31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9042FC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6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66796A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4CB65F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FD17CE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8703A3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A38132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4938BA" w:rsidRPr="00AC40DD" w14:paraId="2933BA6A" w14:textId="77777777" w:rsidTr="0018526B">
        <w:trPr>
          <w:trHeight w:val="41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BBA96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6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1F0F9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6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64A30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8E317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CA00E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5037E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4938BA" w:rsidRPr="00AC40DD" w14:paraId="249F1F73" w14:textId="77777777" w:rsidTr="0018526B">
        <w:trPr>
          <w:trHeight w:val="51"/>
        </w:trPr>
        <w:tc>
          <w:tcPr>
            <w:tcW w:w="311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32C7B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62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E3877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63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8CF2C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0AFB1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0E8A7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A0FDC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4938BA" w:rsidRPr="00AC40DD" w14:paraId="5630625E" w14:textId="77777777" w:rsidTr="0018526B">
        <w:trPr>
          <w:trHeight w:val="298"/>
        </w:trPr>
        <w:tc>
          <w:tcPr>
            <w:tcW w:w="474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863EEB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CA"/>
                <w14:ligatures w14:val="none"/>
              </w:rPr>
              <w:t>DV: Verbal Detail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28836E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46E66E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02F122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E9AA20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4938BA" w:rsidRPr="00AC40DD" w14:paraId="362C7466" w14:textId="77777777" w:rsidTr="0018526B">
        <w:trPr>
          <w:trHeight w:val="298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A9AB3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6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4D83BD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Estimate</w:t>
            </w:r>
          </w:p>
        </w:tc>
        <w:tc>
          <w:tcPr>
            <w:tcW w:w="16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C3EB23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Std. Error</w:t>
            </w:r>
          </w:p>
        </w:tc>
        <w:tc>
          <w:tcPr>
            <w:tcW w:w="1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2072C3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proofErr w:type="spellStart"/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Df</w:t>
            </w:r>
            <w:proofErr w:type="spellEnd"/>
          </w:p>
        </w:tc>
        <w:tc>
          <w:tcPr>
            <w:tcW w:w="1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DF5C8A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t-value</w:t>
            </w:r>
          </w:p>
        </w:tc>
        <w:tc>
          <w:tcPr>
            <w:tcW w:w="1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EDC85D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-value</w:t>
            </w:r>
          </w:p>
        </w:tc>
      </w:tr>
      <w:tr w:rsidR="004938BA" w:rsidRPr="00AC40DD" w14:paraId="5412B725" w14:textId="77777777" w:rsidTr="0018526B">
        <w:trPr>
          <w:trHeight w:val="298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A4B03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(Intercept)</w:t>
            </w:r>
          </w:p>
        </w:tc>
        <w:tc>
          <w:tcPr>
            <w:tcW w:w="16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CA9C1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</w:t>
            </w:r>
          </w:p>
        </w:tc>
        <w:tc>
          <w:tcPr>
            <w:tcW w:w="16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907A8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9</w:t>
            </w:r>
          </w:p>
        </w:tc>
        <w:tc>
          <w:tcPr>
            <w:tcW w:w="15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7C13A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19</w:t>
            </w:r>
          </w:p>
        </w:tc>
        <w:tc>
          <w:tcPr>
            <w:tcW w:w="15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C9806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5</w:t>
            </w:r>
          </w:p>
        </w:tc>
        <w:tc>
          <w:tcPr>
            <w:tcW w:w="15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102BC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963</w:t>
            </w:r>
          </w:p>
        </w:tc>
      </w:tr>
      <w:tr w:rsidR="004938BA" w:rsidRPr="00AC40DD" w14:paraId="0C8C8607" w14:textId="77777777" w:rsidTr="0018526B">
        <w:trPr>
          <w:trHeight w:val="298"/>
        </w:trPr>
        <w:tc>
          <w:tcPr>
            <w:tcW w:w="3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8DFE7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gradient1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29C7A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1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9BC08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F2BDE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43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29686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27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57955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787</w:t>
            </w:r>
          </w:p>
        </w:tc>
      </w:tr>
      <w:tr w:rsidR="004938BA" w:rsidRPr="00AC40DD" w14:paraId="4BEE1558" w14:textId="77777777" w:rsidTr="0018526B">
        <w:trPr>
          <w:trHeight w:val="298"/>
        </w:trPr>
        <w:tc>
          <w:tcPr>
            <w:tcW w:w="3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E6D59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gradient2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5A8A8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04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3E6C9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977E0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43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89175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1.03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1217A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82</w:t>
            </w:r>
          </w:p>
        </w:tc>
      </w:tr>
      <w:tr w:rsidR="004938BA" w:rsidRPr="00AC40DD" w14:paraId="4C90E5D8" w14:textId="77777777" w:rsidTr="0018526B">
        <w:trPr>
          <w:trHeight w:val="298"/>
        </w:trPr>
        <w:tc>
          <w:tcPr>
            <w:tcW w:w="3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5AA83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gradient3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B1963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3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9D4D7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708D5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42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AAD39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.03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40F03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82</w:t>
            </w:r>
          </w:p>
        </w:tc>
      </w:tr>
      <w:tr w:rsidR="004938BA" w:rsidRPr="00AC40DD" w14:paraId="3A1AE92D" w14:textId="77777777" w:rsidTr="0018526B">
        <w:trPr>
          <w:trHeight w:val="298"/>
        </w:trPr>
        <w:tc>
          <w:tcPr>
            <w:tcW w:w="3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E5DC4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gradient4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0214A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09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9DBBD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5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FC2EB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46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5825F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.7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7378D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17</w:t>
            </w:r>
          </w:p>
        </w:tc>
      </w:tr>
      <w:tr w:rsidR="004938BA" w:rsidRPr="00AC40DD" w14:paraId="198D1DF2" w14:textId="77777777" w:rsidTr="0018526B">
        <w:trPr>
          <w:trHeight w:val="298"/>
        </w:trPr>
        <w:tc>
          <w:tcPr>
            <w:tcW w:w="31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702BBB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gradient5</w:t>
            </w:r>
          </w:p>
        </w:tc>
        <w:tc>
          <w:tcPr>
            <w:tcW w:w="16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4A6A3E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.15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DAA709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7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46EE4B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45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308DE9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2.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6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C0F53E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99</w:t>
            </w:r>
          </w:p>
        </w:tc>
      </w:tr>
      <w:tr w:rsidR="004938BA" w:rsidRPr="00AC40DD" w14:paraId="0D7C11A7" w14:textId="77777777" w:rsidTr="0018526B">
        <w:trPr>
          <w:trHeight w:val="91"/>
        </w:trPr>
        <w:tc>
          <w:tcPr>
            <w:tcW w:w="311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29F42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62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498B8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63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39A57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4F118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1F85E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1EF09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4938BA" w:rsidRPr="00AC40DD" w14:paraId="76603F2C" w14:textId="77777777" w:rsidTr="0018526B">
        <w:trPr>
          <w:trHeight w:val="51"/>
        </w:trPr>
        <w:tc>
          <w:tcPr>
            <w:tcW w:w="3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DDDED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7B805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B7972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EFE53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FB648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0B303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4938BA" w:rsidRPr="00AC40DD" w14:paraId="58965B75" w14:textId="77777777" w:rsidTr="0018526B">
        <w:trPr>
          <w:trHeight w:val="298"/>
        </w:trPr>
        <w:tc>
          <w:tcPr>
            <w:tcW w:w="638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6466F4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CA"/>
                <w14:ligatures w14:val="none"/>
              </w:rPr>
              <w:t>DV: Sensory Engagement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CE951A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3AE6F4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BAF6AF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4938BA" w:rsidRPr="00AC40DD" w14:paraId="54A296E9" w14:textId="77777777" w:rsidTr="0018526B">
        <w:trPr>
          <w:trHeight w:val="298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F8713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16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2DA922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Estimate</w:t>
            </w:r>
          </w:p>
        </w:tc>
        <w:tc>
          <w:tcPr>
            <w:tcW w:w="16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BE7743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Std. Error</w:t>
            </w:r>
          </w:p>
        </w:tc>
        <w:tc>
          <w:tcPr>
            <w:tcW w:w="1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F20D32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proofErr w:type="spellStart"/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Df</w:t>
            </w:r>
            <w:proofErr w:type="spellEnd"/>
          </w:p>
        </w:tc>
        <w:tc>
          <w:tcPr>
            <w:tcW w:w="1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F1186B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t-value</w:t>
            </w:r>
          </w:p>
        </w:tc>
        <w:tc>
          <w:tcPr>
            <w:tcW w:w="1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42B83C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p-value</w:t>
            </w:r>
          </w:p>
        </w:tc>
      </w:tr>
      <w:tr w:rsidR="004938BA" w:rsidRPr="00AC40DD" w14:paraId="0CFCF531" w14:textId="77777777" w:rsidTr="0018526B">
        <w:trPr>
          <w:trHeight w:val="298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43C90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(Intercept)</w:t>
            </w:r>
          </w:p>
        </w:tc>
        <w:tc>
          <w:tcPr>
            <w:tcW w:w="16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461EF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</w:t>
            </w:r>
          </w:p>
        </w:tc>
        <w:tc>
          <w:tcPr>
            <w:tcW w:w="16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E1751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7</w:t>
            </w:r>
          </w:p>
        </w:tc>
        <w:tc>
          <w:tcPr>
            <w:tcW w:w="15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16440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19.15</w:t>
            </w:r>
          </w:p>
        </w:tc>
        <w:tc>
          <w:tcPr>
            <w:tcW w:w="15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FE5AE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6</w:t>
            </w:r>
          </w:p>
        </w:tc>
        <w:tc>
          <w:tcPr>
            <w:tcW w:w="15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B3CED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8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70</w:t>
            </w:r>
          </w:p>
        </w:tc>
      </w:tr>
      <w:tr w:rsidR="004938BA" w:rsidRPr="00AC40DD" w14:paraId="742BAE0D" w14:textId="77777777" w:rsidTr="0018526B">
        <w:trPr>
          <w:trHeight w:val="298"/>
        </w:trPr>
        <w:tc>
          <w:tcPr>
            <w:tcW w:w="3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708E8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gradient1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D82CA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09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F3ABA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CC604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46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55621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.26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5FF2F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06</w:t>
            </w:r>
          </w:p>
        </w:tc>
      </w:tr>
      <w:tr w:rsidR="004938BA" w:rsidRPr="00AC40DD" w14:paraId="4CA2FE83" w14:textId="77777777" w:rsidTr="0018526B">
        <w:trPr>
          <w:trHeight w:val="298"/>
        </w:trPr>
        <w:tc>
          <w:tcPr>
            <w:tcW w:w="3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10BDA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gradient2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09005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3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20A40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00B98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46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9B7F6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78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32805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32</w:t>
            </w:r>
          </w:p>
        </w:tc>
      </w:tr>
      <w:tr w:rsidR="004938BA" w:rsidRPr="00AC40DD" w14:paraId="32FFDB20" w14:textId="77777777" w:rsidTr="0018526B">
        <w:trPr>
          <w:trHeight w:val="298"/>
        </w:trPr>
        <w:tc>
          <w:tcPr>
            <w:tcW w:w="3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AD85C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gradient3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B030F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3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134C8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3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2D0CB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44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0EA6B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.17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DC94A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04</w:t>
            </w:r>
          </w:p>
        </w:tc>
      </w:tr>
      <w:tr w:rsidR="004938BA" w:rsidRPr="00AC40DD" w14:paraId="066ED00B" w14:textId="77777777" w:rsidTr="0018526B">
        <w:trPr>
          <w:trHeight w:val="298"/>
        </w:trPr>
        <w:tc>
          <w:tcPr>
            <w:tcW w:w="311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630CC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gradient4</w:t>
            </w:r>
          </w:p>
        </w:tc>
        <w:tc>
          <w:tcPr>
            <w:tcW w:w="162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AB13D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7</w:t>
            </w:r>
          </w:p>
        </w:tc>
        <w:tc>
          <w:tcPr>
            <w:tcW w:w="163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E54AB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5</w:t>
            </w:r>
          </w:p>
        </w:tc>
        <w:tc>
          <w:tcPr>
            <w:tcW w:w="1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2DFFC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49</w:t>
            </w:r>
          </w:p>
        </w:tc>
        <w:tc>
          <w:tcPr>
            <w:tcW w:w="1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7CBC6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1.55</w:t>
            </w:r>
          </w:p>
        </w:tc>
        <w:tc>
          <w:tcPr>
            <w:tcW w:w="15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11CE8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4</w:t>
            </w:r>
          </w:p>
        </w:tc>
      </w:tr>
      <w:tr w:rsidR="004938BA" w:rsidRPr="00AC40DD" w14:paraId="41BCAFE0" w14:textId="77777777" w:rsidTr="0018526B">
        <w:trPr>
          <w:trHeight w:val="298"/>
        </w:trPr>
        <w:tc>
          <w:tcPr>
            <w:tcW w:w="31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2FEEB7" w14:textId="77777777" w:rsidR="004938BA" w:rsidRPr="00AC40DD" w:rsidRDefault="004938BA" w:rsidP="004C6D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gradient5</w:t>
            </w:r>
          </w:p>
        </w:tc>
        <w:tc>
          <w:tcPr>
            <w:tcW w:w="16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E5CF94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5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59263A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6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1C4128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2048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FC7D50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0.86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60417B" w14:textId="77777777" w:rsidR="004938BA" w:rsidRPr="00AC40DD" w:rsidRDefault="004938BA" w:rsidP="004C6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</w:pPr>
            <w:r w:rsidRPr="00AC40DD"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CA"/>
                <w14:ligatures w14:val="none"/>
              </w:rPr>
              <w:t>432</w:t>
            </w:r>
          </w:p>
        </w:tc>
      </w:tr>
    </w:tbl>
    <w:p w14:paraId="7C57A823" w14:textId="77777777" w:rsidR="00607B22" w:rsidRDefault="00607B22" w:rsidP="00411DB5">
      <w:pPr>
        <w:spacing w:line="480" w:lineRule="auto"/>
      </w:pPr>
    </w:p>
    <w:sectPr w:rsidR="00607B2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cwNDW1sDQ1NzU1NDJV0lEKTi0uzszPAykwqgUArsvo4CwAAAA="/>
  </w:docVars>
  <w:rsids>
    <w:rsidRoot w:val="004938BA"/>
    <w:rsid w:val="00023429"/>
    <w:rsid w:val="000B2C1C"/>
    <w:rsid w:val="00160EBA"/>
    <w:rsid w:val="0018526B"/>
    <w:rsid w:val="00311193"/>
    <w:rsid w:val="003730D6"/>
    <w:rsid w:val="00411DB5"/>
    <w:rsid w:val="004938BA"/>
    <w:rsid w:val="004D7753"/>
    <w:rsid w:val="00607B22"/>
    <w:rsid w:val="0064594B"/>
    <w:rsid w:val="008277BD"/>
    <w:rsid w:val="00861F3F"/>
    <w:rsid w:val="008D5EED"/>
    <w:rsid w:val="008F7A3B"/>
    <w:rsid w:val="00A611C0"/>
    <w:rsid w:val="00AA3377"/>
    <w:rsid w:val="00AA4437"/>
    <w:rsid w:val="00B671D8"/>
    <w:rsid w:val="00C77E05"/>
    <w:rsid w:val="00CC75FB"/>
    <w:rsid w:val="00D241AF"/>
    <w:rsid w:val="00D875A5"/>
    <w:rsid w:val="00E8729F"/>
    <w:rsid w:val="00F94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6725EF"/>
  <w15:chartTrackingRefBased/>
  <w15:docId w15:val="{DBF71F40-586D-48A6-A92F-006311254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7A3B"/>
  </w:style>
  <w:style w:type="paragraph" w:styleId="Heading1">
    <w:name w:val="heading 1"/>
    <w:basedOn w:val="Normal"/>
    <w:next w:val="Normal"/>
    <w:link w:val="Heading1Char"/>
    <w:uiPriority w:val="9"/>
    <w:qFormat/>
    <w:rsid w:val="004938B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38B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38B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938B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38B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38B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938B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938B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938B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38B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938B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938B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938B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38B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938B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938B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938B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938B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938B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938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938B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938B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938B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938B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938B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938B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938B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938B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938BA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4938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4938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938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938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38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38B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938BA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4938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38BA"/>
  </w:style>
  <w:style w:type="character" w:styleId="PageNumber">
    <w:name w:val="page number"/>
    <w:basedOn w:val="DefaultParagraphFont"/>
    <w:uiPriority w:val="99"/>
    <w:semiHidden/>
    <w:unhideWhenUsed/>
    <w:rsid w:val="004938BA"/>
  </w:style>
  <w:style w:type="table" w:styleId="TableGrid">
    <w:name w:val="Table Grid"/>
    <w:basedOn w:val="TableNormal"/>
    <w:uiPriority w:val="39"/>
    <w:rsid w:val="004938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4938BA"/>
    <w:pPr>
      <w:spacing w:after="0"/>
      <w:jc w:val="center"/>
    </w:pPr>
    <w:rPr>
      <w:rFonts w:ascii="Times New Roman" w:hAnsi="Times New Roman" w:cs="Times New Roman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938BA"/>
    <w:rPr>
      <w:rFonts w:ascii="Times New Roman" w:hAnsi="Times New Roman" w:cs="Times New Roman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4938BA"/>
    <w:pPr>
      <w:spacing w:line="240" w:lineRule="auto"/>
    </w:pPr>
    <w:rPr>
      <w:rFonts w:ascii="Times New Roman" w:hAnsi="Times New Roman" w:cs="Times New Roman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4938BA"/>
    <w:rPr>
      <w:rFonts w:ascii="Times New Roman" w:hAnsi="Times New Roman" w:cs="Times New Roman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4938BA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38B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938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38BA"/>
  </w:style>
  <w:style w:type="character" w:styleId="PlaceholderText">
    <w:name w:val="Placeholder Text"/>
    <w:basedOn w:val="DefaultParagraphFont"/>
    <w:uiPriority w:val="99"/>
    <w:semiHidden/>
    <w:rsid w:val="004938BA"/>
    <w:rPr>
      <w:color w:val="666666"/>
    </w:rPr>
  </w:style>
  <w:style w:type="character" w:customStyle="1" w:styleId="CommentTextChar1">
    <w:name w:val="Comment Text Char1"/>
    <w:basedOn w:val="DefaultParagraphFont"/>
    <w:uiPriority w:val="99"/>
    <w:semiHidden/>
    <w:rsid w:val="004938BA"/>
    <w:rPr>
      <w:sz w:val="20"/>
      <w:szCs w:val="20"/>
    </w:rPr>
  </w:style>
  <w:style w:type="character" w:customStyle="1" w:styleId="CommentSubjectChar1">
    <w:name w:val="Comment Subject Char1"/>
    <w:basedOn w:val="CommentTextChar1"/>
    <w:uiPriority w:val="99"/>
    <w:semiHidden/>
    <w:rsid w:val="004938BA"/>
    <w:rPr>
      <w:b/>
      <w:bCs/>
      <w:sz w:val="20"/>
      <w:szCs w:val="20"/>
    </w:rPr>
  </w:style>
  <w:style w:type="character" w:customStyle="1" w:styleId="FooterChar1">
    <w:name w:val="Footer Char1"/>
    <w:basedOn w:val="DefaultParagraphFont"/>
    <w:uiPriority w:val="99"/>
    <w:semiHidden/>
    <w:rsid w:val="004938BA"/>
  </w:style>
  <w:style w:type="character" w:customStyle="1" w:styleId="HeaderChar1">
    <w:name w:val="Header Char1"/>
    <w:basedOn w:val="DefaultParagraphFont"/>
    <w:uiPriority w:val="99"/>
    <w:semiHidden/>
    <w:rsid w:val="004938BA"/>
  </w:style>
  <w:style w:type="character" w:styleId="LineNumber">
    <w:name w:val="line number"/>
    <w:basedOn w:val="DefaultParagraphFont"/>
    <w:uiPriority w:val="99"/>
    <w:semiHidden/>
    <w:unhideWhenUsed/>
    <w:rsid w:val="004938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3</Pages>
  <Words>1566</Words>
  <Characters>8931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en Wallace</dc:creator>
  <cp:keywords/>
  <dc:description/>
  <cp:lastModifiedBy>Raven Wallace</cp:lastModifiedBy>
  <cp:revision>9</cp:revision>
  <cp:lastPrinted>2024-08-05T22:11:00Z</cp:lastPrinted>
  <dcterms:created xsi:type="dcterms:W3CDTF">2024-12-06T16:22:00Z</dcterms:created>
  <dcterms:modified xsi:type="dcterms:W3CDTF">2024-12-06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183145-313f-4374-93fc-77570d94027f</vt:lpwstr>
  </property>
</Properties>
</file>